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364722" w14:textId="77777777" w:rsidR="00A9283C" w:rsidRPr="00BF2D71" w:rsidRDefault="020BD539" w:rsidP="020BD539">
      <w:pPr>
        <w:spacing w:after="120"/>
        <w:rPr>
          <w:b/>
          <w:bCs/>
          <w:sz w:val="36"/>
          <w:szCs w:val="36"/>
        </w:rPr>
      </w:pPr>
      <w:r w:rsidRPr="020BD539">
        <w:rPr>
          <w:b/>
          <w:bCs/>
          <w:sz w:val="36"/>
          <w:szCs w:val="36"/>
        </w:rPr>
        <w:t>Faculty of Science and Engineering</w:t>
      </w:r>
    </w:p>
    <w:p w14:paraId="0E8CF2FC" w14:textId="752216C9" w:rsidR="00A9283C" w:rsidRPr="00EE7B43" w:rsidRDefault="020BD539" w:rsidP="020BD539">
      <w:pPr>
        <w:rPr>
          <w:sz w:val="30"/>
          <w:szCs w:val="30"/>
          <w:u w:val="single"/>
        </w:rPr>
      </w:pPr>
      <w:r w:rsidRPr="020BD539">
        <w:rPr>
          <w:sz w:val="30"/>
          <w:szCs w:val="30"/>
          <w:u w:val="single"/>
        </w:rPr>
        <w:t>Referred Coursework – 2018/19 Academic Year</w:t>
      </w:r>
    </w:p>
    <w:p w14:paraId="4D5E0EE3" w14:textId="77777777" w:rsidR="008F3533" w:rsidRPr="00771547" w:rsidRDefault="020BD539" w:rsidP="020BD539">
      <w:pPr>
        <w:spacing w:line="240" w:lineRule="auto"/>
        <w:rPr>
          <w:b/>
          <w:bCs/>
          <w:sz w:val="24"/>
          <w:szCs w:val="24"/>
        </w:rPr>
      </w:pPr>
      <w:r w:rsidRPr="020BD539">
        <w:rPr>
          <w:b/>
          <w:bCs/>
          <w:sz w:val="24"/>
          <w:szCs w:val="24"/>
        </w:rPr>
        <w:t>PLEASE NOTE: If you have been referred in the COURSEWORK element of this module and are required to be reassessed by COURSEWORK, please complete this referred work.</w:t>
      </w:r>
    </w:p>
    <w:p w14:paraId="0D4888FB" w14:textId="5400DCAA" w:rsidR="00A9283C" w:rsidRPr="00D249A6" w:rsidRDefault="00A9283C" w:rsidP="020BD539">
      <w:pPr>
        <w:spacing w:after="120"/>
        <w:rPr>
          <w:sz w:val="28"/>
          <w:szCs w:val="28"/>
        </w:rPr>
      </w:pPr>
      <w:r w:rsidRPr="00D249A6">
        <w:rPr>
          <w:sz w:val="28"/>
          <w:szCs w:val="28"/>
        </w:rPr>
        <w:t>Module Code:</w:t>
      </w:r>
      <w:r w:rsidR="00C92880">
        <w:rPr>
          <w:sz w:val="28"/>
          <w:szCs w:val="28"/>
        </w:rPr>
        <w:t xml:space="preserve"> </w:t>
      </w:r>
      <w:r w:rsidR="00C528F9">
        <w:rPr>
          <w:sz w:val="28"/>
          <w:szCs w:val="28"/>
        </w:rPr>
        <w:t>SOFT252</w:t>
      </w:r>
      <w:r w:rsidR="00D249A6">
        <w:rPr>
          <w:sz w:val="28"/>
          <w:szCs w:val="28"/>
        </w:rPr>
        <w:tab/>
      </w:r>
    </w:p>
    <w:p w14:paraId="620FEDF4" w14:textId="58C82D3E" w:rsidR="00A9283C" w:rsidRPr="00D249A6" w:rsidRDefault="00A9283C" w:rsidP="020BD539">
      <w:pPr>
        <w:spacing w:after="120"/>
        <w:rPr>
          <w:sz w:val="28"/>
          <w:szCs w:val="28"/>
        </w:rPr>
      </w:pPr>
      <w:r w:rsidRPr="00D249A6">
        <w:rPr>
          <w:sz w:val="28"/>
          <w:szCs w:val="28"/>
        </w:rPr>
        <w:t>Module Title:</w:t>
      </w:r>
      <w:r w:rsidR="00E24B4E">
        <w:rPr>
          <w:sz w:val="28"/>
          <w:szCs w:val="28"/>
        </w:rPr>
        <w:t xml:space="preserve"> Object Oriented </w:t>
      </w:r>
      <w:r w:rsidR="00881519">
        <w:rPr>
          <w:sz w:val="28"/>
          <w:szCs w:val="28"/>
        </w:rPr>
        <w:t>Software Engineering with Design Patterns</w:t>
      </w:r>
    </w:p>
    <w:p w14:paraId="047C5E8C" w14:textId="0DDBAEF5" w:rsidR="00A9283C" w:rsidRDefault="00A9283C" w:rsidP="020BD539">
      <w:pPr>
        <w:spacing w:after="120"/>
        <w:rPr>
          <w:sz w:val="28"/>
          <w:szCs w:val="28"/>
        </w:rPr>
      </w:pPr>
      <w:r w:rsidRPr="00D249A6">
        <w:rPr>
          <w:sz w:val="28"/>
          <w:szCs w:val="28"/>
        </w:rPr>
        <w:t>Module Leader:</w:t>
      </w:r>
      <w:r w:rsidR="00E24B4E">
        <w:rPr>
          <w:sz w:val="28"/>
          <w:szCs w:val="28"/>
        </w:rPr>
        <w:tab/>
        <w:t xml:space="preserve">Dr Alma </w:t>
      </w:r>
      <w:proofErr w:type="spellStart"/>
      <w:r w:rsidR="00E24B4E">
        <w:rPr>
          <w:sz w:val="28"/>
          <w:szCs w:val="28"/>
        </w:rPr>
        <w:t>Rahat</w:t>
      </w:r>
      <w:proofErr w:type="spellEnd"/>
      <w:r w:rsidR="00EA3DEF">
        <w:rPr>
          <w:sz w:val="28"/>
          <w:szCs w:val="28"/>
        </w:rPr>
        <w:t xml:space="preserve"> (alma.rahat@plymouth.ac.uk)</w:t>
      </w:r>
    </w:p>
    <w:p w14:paraId="5B01A178" w14:textId="0A2A6546" w:rsidR="00336370" w:rsidRPr="00D249A6" w:rsidRDefault="00336370" w:rsidP="7D08441E">
      <w:pPr>
        <w:spacing w:after="120"/>
        <w:rPr>
          <w:sz w:val="28"/>
          <w:szCs w:val="28"/>
        </w:rPr>
      </w:pPr>
      <w:r w:rsidRPr="00D249A6">
        <w:rPr>
          <w:sz w:val="28"/>
          <w:szCs w:val="28"/>
        </w:rPr>
        <w:t>School:  Computing, Electronics and Mathematics</w:t>
      </w:r>
      <w:r>
        <w:rPr>
          <w:sz w:val="28"/>
          <w:szCs w:val="28"/>
        </w:rPr>
        <w:tab/>
      </w:r>
      <w:r>
        <w:rPr>
          <w:sz w:val="28"/>
          <w:szCs w:val="28"/>
        </w:rPr>
        <w:tab/>
      </w:r>
      <w:r>
        <w:rPr>
          <w:sz w:val="28"/>
          <w:szCs w:val="28"/>
        </w:rPr>
        <w:tab/>
      </w:r>
    </w:p>
    <w:p w14:paraId="4D8E58A2" w14:textId="789B3FD0" w:rsidR="00A9283C" w:rsidRPr="00D249A6" w:rsidRDefault="7D08441E" w:rsidP="7D08441E">
      <w:pPr>
        <w:spacing w:after="120"/>
        <w:rPr>
          <w:b/>
          <w:bCs/>
          <w:sz w:val="28"/>
          <w:szCs w:val="28"/>
        </w:rPr>
      </w:pPr>
      <w:r w:rsidRPr="7D08441E">
        <w:rPr>
          <w:b/>
          <w:bCs/>
          <w:sz w:val="28"/>
          <w:szCs w:val="28"/>
        </w:rPr>
        <w:t xml:space="preserve">DEADLINE FOR SUBMISSION: </w:t>
      </w:r>
      <w:r w:rsidR="00C63026">
        <w:rPr>
          <w:b/>
          <w:bCs/>
          <w:sz w:val="28"/>
          <w:szCs w:val="28"/>
        </w:rPr>
        <w:t>3pm 15</w:t>
      </w:r>
      <w:r w:rsidR="00C63026" w:rsidRPr="00C63026">
        <w:rPr>
          <w:b/>
          <w:bCs/>
          <w:sz w:val="28"/>
          <w:szCs w:val="28"/>
          <w:vertAlign w:val="superscript"/>
        </w:rPr>
        <w:t>th</w:t>
      </w:r>
      <w:r w:rsidR="00C63026">
        <w:rPr>
          <w:b/>
          <w:bCs/>
          <w:sz w:val="28"/>
          <w:szCs w:val="28"/>
        </w:rPr>
        <w:t xml:space="preserve"> August 2019</w:t>
      </w:r>
    </w:p>
    <w:tbl>
      <w:tblPr>
        <w:tblStyle w:val="TableGrid"/>
        <w:tblW w:w="0" w:type="auto"/>
        <w:tblLook w:val="04A0" w:firstRow="1" w:lastRow="0" w:firstColumn="1" w:lastColumn="0" w:noHBand="0" w:noVBand="1"/>
      </w:tblPr>
      <w:tblGrid>
        <w:gridCol w:w="9242"/>
      </w:tblGrid>
      <w:tr w:rsidR="008F3533" w14:paraId="3BE50029" w14:textId="77777777" w:rsidTr="020BD539">
        <w:tc>
          <w:tcPr>
            <w:tcW w:w="9242" w:type="dxa"/>
          </w:tcPr>
          <w:p w14:paraId="0EF4FF2E" w14:textId="77777777" w:rsidR="008F3533" w:rsidRPr="00D249A6" w:rsidRDefault="020BD539" w:rsidP="020BD539">
            <w:pPr>
              <w:rPr>
                <w:rFonts w:ascii="Arial" w:hAnsi="Arial" w:cs="Arial"/>
                <w:b/>
                <w:bCs/>
                <w:color w:val="000000" w:themeColor="text1"/>
                <w:sz w:val="24"/>
                <w:szCs w:val="24"/>
              </w:rPr>
            </w:pPr>
            <w:r w:rsidRPr="020BD539">
              <w:rPr>
                <w:rFonts w:ascii="Arial" w:hAnsi="Arial" w:cs="Arial"/>
                <w:b/>
                <w:bCs/>
                <w:color w:val="000000" w:themeColor="text1"/>
                <w:sz w:val="24"/>
                <w:szCs w:val="24"/>
              </w:rPr>
              <w:t>SUBMISSION INSTRUCTIONS FOR CANDIDATES</w:t>
            </w:r>
          </w:p>
        </w:tc>
      </w:tr>
      <w:tr w:rsidR="00A9283C" w14:paraId="1D3CE956" w14:textId="77777777" w:rsidTr="020BD539">
        <w:tc>
          <w:tcPr>
            <w:tcW w:w="9242" w:type="dxa"/>
          </w:tcPr>
          <w:p w14:paraId="29B11004" w14:textId="77777777" w:rsidR="005A1600" w:rsidRDefault="005A1600" w:rsidP="03051F23">
            <w:pPr>
              <w:spacing w:after="120"/>
              <w:rPr>
                <w:sz w:val="24"/>
                <w:szCs w:val="24"/>
              </w:rPr>
            </w:pPr>
          </w:p>
          <w:p w14:paraId="15D40A6F" w14:textId="5E5CD054" w:rsidR="008F3533" w:rsidRDefault="020BD539" w:rsidP="020BD539">
            <w:pPr>
              <w:spacing w:after="120"/>
              <w:rPr>
                <w:sz w:val="24"/>
                <w:szCs w:val="24"/>
              </w:rPr>
            </w:pPr>
            <w:r w:rsidRPr="020BD539">
              <w:rPr>
                <w:sz w:val="24"/>
                <w:szCs w:val="24"/>
              </w:rPr>
              <w:t>Referred coursework must be submitted electronically using the online submission facility in the DLE by the published deadline.</w:t>
            </w:r>
          </w:p>
          <w:p w14:paraId="1C970178" w14:textId="129361E2" w:rsidR="00217E18" w:rsidRDefault="020BD539" w:rsidP="020BD539">
            <w:pPr>
              <w:rPr>
                <w:rFonts w:ascii="Arial" w:hAnsi="Arial" w:cs="Arial"/>
                <w:sz w:val="24"/>
                <w:szCs w:val="24"/>
              </w:rPr>
            </w:pPr>
            <w:r w:rsidRPr="020BD539">
              <w:rPr>
                <w:rFonts w:ascii="Arial" w:hAnsi="Arial" w:cs="Arial"/>
                <w:sz w:val="24"/>
                <w:szCs w:val="24"/>
              </w:rPr>
              <w:t>If you have any queries on submission or in relation to the referred work, please contact the Module Leader in the first instance, if they are unavailable please contact the School of Computing, Electronics and Mathematics on 01752 586200 immediately so any problems can be rectified.</w:t>
            </w:r>
          </w:p>
          <w:p w14:paraId="342DE8F5" w14:textId="3B14809E" w:rsidR="005A1600" w:rsidRDefault="005A1600" w:rsidP="03051F23">
            <w:pPr>
              <w:rPr>
                <w:rFonts w:ascii="Arial" w:hAnsi="Arial" w:cs="Arial"/>
                <w:color w:val="000000" w:themeColor="text1"/>
                <w:sz w:val="24"/>
                <w:szCs w:val="24"/>
              </w:rPr>
            </w:pPr>
          </w:p>
        </w:tc>
      </w:tr>
    </w:tbl>
    <w:p w14:paraId="3D7945A9" w14:textId="77777777" w:rsidR="00A9283C" w:rsidRDefault="00A9283C" w:rsidP="00A9283C">
      <w:pPr>
        <w:pStyle w:val="Default"/>
        <w:rPr>
          <w:b/>
          <w:bCs/>
          <w:color w:val="auto"/>
        </w:rPr>
      </w:pPr>
    </w:p>
    <w:p w14:paraId="086D5D13" w14:textId="3E6DB241" w:rsidR="00A9283C" w:rsidRDefault="020BD539" w:rsidP="020BD539">
      <w:pPr>
        <w:pStyle w:val="Default"/>
        <w:rPr>
          <w:b/>
          <w:bCs/>
          <w:color w:val="auto"/>
        </w:rPr>
      </w:pPr>
      <w:r w:rsidRPr="020BD539">
        <w:rPr>
          <w:b/>
          <w:bCs/>
          <w:color w:val="auto"/>
        </w:rPr>
        <w:t xml:space="preserve">If you require any part of this publication in larger print, or an alternative format, please contact: </w:t>
      </w:r>
    </w:p>
    <w:p w14:paraId="115C4008" w14:textId="77777777" w:rsidR="007E419C" w:rsidRPr="00A9283C" w:rsidRDefault="007E419C" w:rsidP="03051F23">
      <w:pPr>
        <w:pStyle w:val="Default"/>
        <w:rPr>
          <w:color w:val="auto"/>
        </w:rPr>
      </w:pPr>
    </w:p>
    <w:p w14:paraId="7C5849EA" w14:textId="36FAB594" w:rsidR="0076080F" w:rsidRPr="00A9283C" w:rsidRDefault="020BD539" w:rsidP="020BD539">
      <w:pPr>
        <w:pStyle w:val="Default"/>
        <w:rPr>
          <w:color w:val="auto"/>
        </w:rPr>
      </w:pPr>
      <w:r w:rsidRPr="020BD539">
        <w:rPr>
          <w:b/>
          <w:bCs/>
          <w:color w:val="auto"/>
        </w:rPr>
        <w:t xml:space="preserve">School of Computing, Electronics and Mathematics </w:t>
      </w:r>
    </w:p>
    <w:p w14:paraId="3173DAFF" w14:textId="143277AA" w:rsidR="0076080F" w:rsidRPr="00A9283C" w:rsidRDefault="020BD539" w:rsidP="020BD539">
      <w:pPr>
        <w:pStyle w:val="Default"/>
        <w:rPr>
          <w:color w:val="auto"/>
        </w:rPr>
      </w:pPr>
      <w:r w:rsidRPr="020BD539">
        <w:rPr>
          <w:b/>
          <w:bCs/>
          <w:color w:val="auto"/>
        </w:rPr>
        <w:t xml:space="preserve">T: +44 (0) 1752 586200 </w:t>
      </w:r>
    </w:p>
    <w:p w14:paraId="23348419" w14:textId="525A3CF5" w:rsidR="00A9283C" w:rsidRDefault="020BD539" w:rsidP="020BD539">
      <w:pPr>
        <w:pStyle w:val="Default"/>
        <w:rPr>
          <w:b/>
          <w:bCs/>
        </w:rPr>
      </w:pPr>
      <w:r w:rsidRPr="020BD539">
        <w:rPr>
          <w:b/>
          <w:bCs/>
        </w:rPr>
        <w:t xml:space="preserve">E: </w:t>
      </w:r>
      <w:hyperlink r:id="rId11">
        <w:r w:rsidRPr="020BD539">
          <w:rPr>
            <w:rStyle w:val="Hyperlink"/>
            <w:b/>
            <w:bCs/>
          </w:rPr>
          <w:t>compmath@plymouth.ac.uk</w:t>
        </w:r>
      </w:hyperlink>
    </w:p>
    <w:p w14:paraId="6B4AC654" w14:textId="2886E3C8" w:rsidR="007E419C" w:rsidRDefault="007E419C" w:rsidP="03051F23">
      <w:pPr>
        <w:pStyle w:val="Default"/>
        <w:rPr>
          <w:b/>
          <w:bCs/>
        </w:rPr>
      </w:pPr>
    </w:p>
    <w:p w14:paraId="59DD321E" w14:textId="07E2B8D9" w:rsidR="00EA3DEF" w:rsidRDefault="00EA3DEF" w:rsidP="03051F23">
      <w:pPr>
        <w:pStyle w:val="Default"/>
        <w:rPr>
          <w:b/>
          <w:bCs/>
        </w:rPr>
      </w:pPr>
    </w:p>
    <w:p w14:paraId="1FDA1555" w14:textId="15AC94E0" w:rsidR="00EA3DEF" w:rsidRDefault="00EA3DEF" w:rsidP="03051F23">
      <w:pPr>
        <w:pStyle w:val="Default"/>
        <w:rPr>
          <w:b/>
          <w:bCs/>
        </w:rPr>
      </w:pPr>
    </w:p>
    <w:p w14:paraId="18D81A50" w14:textId="4FB8A8B7" w:rsidR="00EA3DEF" w:rsidRDefault="00EA3DEF">
      <w:pPr>
        <w:rPr>
          <w:rFonts w:ascii="Arial" w:hAnsi="Arial" w:cs="Arial"/>
          <w:b/>
          <w:bCs/>
          <w:color w:val="000000"/>
          <w:sz w:val="24"/>
          <w:szCs w:val="24"/>
        </w:rPr>
      </w:pPr>
      <w:r>
        <w:rPr>
          <w:b/>
          <w:bCs/>
        </w:rPr>
        <w:br w:type="page"/>
      </w:r>
    </w:p>
    <w:p w14:paraId="4C84A06E" w14:textId="13D26297" w:rsidR="00EA3DEF" w:rsidRDefault="00EA3DEF" w:rsidP="00EA3DEF">
      <w:pPr>
        <w:pStyle w:val="Heading1"/>
        <w:pBdr>
          <w:bottom w:val="single" w:sz="4" w:space="1" w:color="auto"/>
        </w:pBdr>
        <w:jc w:val="center"/>
      </w:pPr>
      <w:r w:rsidRPr="00A139E1">
        <w:lastRenderedPageBreak/>
        <w:t xml:space="preserve">Coursework Assignment </w:t>
      </w:r>
      <w:r w:rsidR="00FC6590">
        <w:t>2018/2019</w:t>
      </w:r>
    </w:p>
    <w:p w14:paraId="170B7B33" w14:textId="77777777" w:rsidR="00EA3DEF" w:rsidRDefault="00EA3DEF" w:rsidP="00EA3DEF">
      <w:pPr>
        <w:pStyle w:val="Heading2"/>
      </w:pPr>
      <w:r>
        <w:t>Assignment Brief</w:t>
      </w:r>
    </w:p>
    <w:p w14:paraId="2E8201D6" w14:textId="204F93BD" w:rsidR="00EA3DEF" w:rsidRPr="00517745" w:rsidRDefault="00EA3DEF" w:rsidP="00EA3DEF">
      <w:pPr>
        <w:spacing w:after="0" w:line="240" w:lineRule="auto"/>
        <w:rPr>
          <w:sz w:val="18"/>
          <w:szCs w:val="18"/>
        </w:rPr>
      </w:pPr>
      <w:r w:rsidRPr="00517745">
        <w:rPr>
          <w:sz w:val="18"/>
          <w:szCs w:val="18"/>
        </w:rPr>
        <w:t>Assignment Title:</w:t>
      </w:r>
      <w:r w:rsidRPr="00517745">
        <w:rPr>
          <w:sz w:val="18"/>
          <w:szCs w:val="18"/>
        </w:rPr>
        <w:tab/>
      </w:r>
      <w:r w:rsidRPr="00517745">
        <w:rPr>
          <w:sz w:val="18"/>
          <w:szCs w:val="18"/>
        </w:rPr>
        <w:tab/>
      </w:r>
      <w:r>
        <w:rPr>
          <w:sz w:val="18"/>
          <w:szCs w:val="18"/>
        </w:rPr>
        <w:tab/>
      </w:r>
      <w:r w:rsidR="003E3D76" w:rsidRPr="003E3D76">
        <w:rPr>
          <w:sz w:val="18"/>
          <w:szCs w:val="18"/>
        </w:rPr>
        <w:t>Object Oriented Software Engineering with Design Patterns</w:t>
      </w:r>
    </w:p>
    <w:p w14:paraId="4C8D2BF5" w14:textId="5E73C6EB" w:rsidR="00EA3DEF" w:rsidRPr="00517745" w:rsidRDefault="00EA3DEF" w:rsidP="00EA3DEF">
      <w:pPr>
        <w:spacing w:after="0" w:line="240" w:lineRule="auto"/>
        <w:rPr>
          <w:sz w:val="18"/>
          <w:szCs w:val="18"/>
        </w:rPr>
      </w:pPr>
      <w:r w:rsidRPr="00517745">
        <w:rPr>
          <w:sz w:val="18"/>
          <w:szCs w:val="18"/>
        </w:rPr>
        <w:t>Submission Deadlines:</w:t>
      </w:r>
      <w:r w:rsidRPr="00517745">
        <w:rPr>
          <w:sz w:val="18"/>
          <w:szCs w:val="18"/>
        </w:rPr>
        <w:tab/>
      </w:r>
      <w:r w:rsidRPr="00517745">
        <w:rPr>
          <w:sz w:val="18"/>
          <w:szCs w:val="18"/>
        </w:rPr>
        <w:tab/>
      </w:r>
      <w:r w:rsidR="00C63026">
        <w:rPr>
          <w:b/>
          <w:color w:val="FF0000"/>
          <w:sz w:val="18"/>
          <w:szCs w:val="18"/>
        </w:rPr>
        <w:t>3pm 15</w:t>
      </w:r>
      <w:r w:rsidR="00C63026" w:rsidRPr="00C63026">
        <w:rPr>
          <w:b/>
          <w:color w:val="FF0000"/>
          <w:sz w:val="18"/>
          <w:szCs w:val="18"/>
          <w:vertAlign w:val="superscript"/>
        </w:rPr>
        <w:t>th</w:t>
      </w:r>
      <w:r w:rsidR="00C63026">
        <w:rPr>
          <w:b/>
          <w:color w:val="FF0000"/>
          <w:sz w:val="18"/>
          <w:szCs w:val="18"/>
        </w:rPr>
        <w:t xml:space="preserve"> August 2019</w:t>
      </w:r>
    </w:p>
    <w:p w14:paraId="5EDC3F34" w14:textId="77777777" w:rsidR="00EA3DEF" w:rsidRPr="00517745" w:rsidRDefault="00EA3DEF" w:rsidP="00EA3DEF">
      <w:pPr>
        <w:spacing w:after="0" w:line="240" w:lineRule="auto"/>
        <w:rPr>
          <w:sz w:val="18"/>
          <w:szCs w:val="18"/>
        </w:rPr>
      </w:pPr>
      <w:r w:rsidRPr="00517745">
        <w:rPr>
          <w:sz w:val="18"/>
          <w:szCs w:val="18"/>
        </w:rPr>
        <w:t>Submitted at:</w:t>
      </w:r>
      <w:r w:rsidRPr="00517745">
        <w:rPr>
          <w:sz w:val="18"/>
          <w:szCs w:val="18"/>
        </w:rPr>
        <w:tab/>
      </w:r>
      <w:r w:rsidRPr="00517745">
        <w:rPr>
          <w:sz w:val="18"/>
          <w:szCs w:val="18"/>
        </w:rPr>
        <w:tab/>
      </w:r>
      <w:r w:rsidRPr="00517745">
        <w:rPr>
          <w:sz w:val="18"/>
          <w:szCs w:val="18"/>
        </w:rPr>
        <w:tab/>
        <w:t>online through the DLE site</w:t>
      </w:r>
    </w:p>
    <w:p w14:paraId="427188A1" w14:textId="24BCDEF1" w:rsidR="00EA3DEF" w:rsidRPr="00517745" w:rsidRDefault="00EA3DEF" w:rsidP="00EA3DEF">
      <w:pPr>
        <w:spacing w:after="0" w:line="240" w:lineRule="auto"/>
        <w:rPr>
          <w:sz w:val="18"/>
          <w:szCs w:val="18"/>
        </w:rPr>
      </w:pPr>
      <w:r w:rsidRPr="00517745">
        <w:rPr>
          <w:sz w:val="18"/>
          <w:szCs w:val="18"/>
        </w:rPr>
        <w:t>Contribution to final grade:</w:t>
      </w:r>
      <w:r w:rsidRPr="00517745">
        <w:rPr>
          <w:sz w:val="18"/>
          <w:szCs w:val="18"/>
        </w:rPr>
        <w:tab/>
      </w:r>
      <w:r>
        <w:rPr>
          <w:sz w:val="18"/>
          <w:szCs w:val="18"/>
        </w:rPr>
        <w:tab/>
      </w:r>
      <w:r w:rsidRPr="00517745">
        <w:rPr>
          <w:sz w:val="18"/>
          <w:szCs w:val="18"/>
        </w:rPr>
        <w:t>SOFT25</w:t>
      </w:r>
      <w:r w:rsidR="004B5BEC">
        <w:rPr>
          <w:sz w:val="18"/>
          <w:szCs w:val="18"/>
        </w:rPr>
        <w:t>2</w:t>
      </w:r>
      <w:r w:rsidRPr="00517745">
        <w:rPr>
          <w:sz w:val="18"/>
          <w:szCs w:val="18"/>
        </w:rPr>
        <w:t xml:space="preserve"> –</w:t>
      </w:r>
      <w:r>
        <w:rPr>
          <w:sz w:val="18"/>
          <w:szCs w:val="18"/>
        </w:rPr>
        <w:t>70</w:t>
      </w:r>
      <w:r w:rsidRPr="00517745">
        <w:rPr>
          <w:sz w:val="18"/>
          <w:szCs w:val="18"/>
        </w:rPr>
        <w:t>%</w:t>
      </w:r>
    </w:p>
    <w:p w14:paraId="1893610E" w14:textId="77777777" w:rsidR="00EA3DEF" w:rsidRPr="00517745" w:rsidRDefault="00EA3DEF" w:rsidP="00EA3DEF">
      <w:pPr>
        <w:spacing w:after="0" w:line="240" w:lineRule="auto"/>
        <w:rPr>
          <w:sz w:val="18"/>
          <w:szCs w:val="18"/>
        </w:rPr>
      </w:pPr>
      <w:r w:rsidRPr="00517745">
        <w:rPr>
          <w:sz w:val="18"/>
          <w:szCs w:val="18"/>
        </w:rPr>
        <w:t>Individual / Group assignment</w:t>
      </w:r>
      <w:r w:rsidRPr="00517745">
        <w:rPr>
          <w:sz w:val="18"/>
          <w:szCs w:val="18"/>
        </w:rPr>
        <w:tab/>
        <w:t>Individual</w:t>
      </w:r>
    </w:p>
    <w:p w14:paraId="68FF2462" w14:textId="5DB21537" w:rsidR="00EA3DEF" w:rsidRPr="00517745" w:rsidRDefault="00EA3DEF" w:rsidP="00EA3DEF">
      <w:pPr>
        <w:spacing w:after="0" w:line="240" w:lineRule="auto"/>
        <w:rPr>
          <w:sz w:val="18"/>
          <w:szCs w:val="18"/>
        </w:rPr>
      </w:pPr>
      <w:r w:rsidRPr="00517745">
        <w:rPr>
          <w:sz w:val="18"/>
          <w:szCs w:val="18"/>
        </w:rPr>
        <w:t>Module:</w:t>
      </w:r>
      <w:r w:rsidRPr="00517745">
        <w:rPr>
          <w:sz w:val="18"/>
          <w:szCs w:val="18"/>
        </w:rPr>
        <w:tab/>
      </w:r>
      <w:r w:rsidRPr="00517745">
        <w:rPr>
          <w:sz w:val="18"/>
          <w:szCs w:val="18"/>
        </w:rPr>
        <w:tab/>
      </w:r>
      <w:r w:rsidRPr="00517745">
        <w:rPr>
          <w:sz w:val="18"/>
          <w:szCs w:val="18"/>
        </w:rPr>
        <w:tab/>
      </w:r>
      <w:r w:rsidRPr="00517745">
        <w:rPr>
          <w:sz w:val="18"/>
          <w:szCs w:val="18"/>
        </w:rPr>
        <w:tab/>
        <w:t>SOFT 25</w:t>
      </w:r>
      <w:r w:rsidR="004B5BEC">
        <w:rPr>
          <w:sz w:val="18"/>
          <w:szCs w:val="18"/>
        </w:rPr>
        <w:t>2</w:t>
      </w:r>
      <w:r w:rsidRPr="00517745">
        <w:rPr>
          <w:sz w:val="18"/>
          <w:szCs w:val="18"/>
        </w:rPr>
        <w:t xml:space="preserve"> - Object </w:t>
      </w:r>
      <w:r>
        <w:rPr>
          <w:sz w:val="18"/>
          <w:szCs w:val="18"/>
        </w:rPr>
        <w:t>Orient</w:t>
      </w:r>
      <w:r w:rsidR="004B5BEC">
        <w:rPr>
          <w:sz w:val="18"/>
          <w:szCs w:val="18"/>
        </w:rPr>
        <w:t>ed Software Engineering with Design Patterns</w:t>
      </w:r>
    </w:p>
    <w:p w14:paraId="1F23BCB0" w14:textId="6138FEE3" w:rsidR="00EA3DEF" w:rsidRDefault="00EA3DEF" w:rsidP="00EA3DEF">
      <w:pPr>
        <w:pBdr>
          <w:bottom w:val="single" w:sz="4" w:space="1" w:color="auto"/>
        </w:pBdr>
        <w:spacing w:after="0" w:line="240" w:lineRule="auto"/>
        <w:rPr>
          <w:sz w:val="18"/>
          <w:szCs w:val="18"/>
        </w:rPr>
      </w:pPr>
      <w:r w:rsidRPr="00517745">
        <w:rPr>
          <w:sz w:val="18"/>
          <w:szCs w:val="18"/>
        </w:rPr>
        <w:t>Module Leader:</w:t>
      </w:r>
      <w:r w:rsidRPr="00517745">
        <w:rPr>
          <w:sz w:val="18"/>
          <w:szCs w:val="18"/>
        </w:rPr>
        <w:tab/>
      </w:r>
      <w:r w:rsidRPr="00517745">
        <w:rPr>
          <w:sz w:val="18"/>
          <w:szCs w:val="18"/>
        </w:rPr>
        <w:tab/>
      </w:r>
      <w:r w:rsidRPr="00517745">
        <w:rPr>
          <w:sz w:val="18"/>
          <w:szCs w:val="18"/>
        </w:rPr>
        <w:tab/>
      </w:r>
      <w:r>
        <w:rPr>
          <w:sz w:val="18"/>
          <w:szCs w:val="18"/>
        </w:rPr>
        <w:t xml:space="preserve">Dr </w:t>
      </w:r>
      <w:r w:rsidR="006C7F3A">
        <w:rPr>
          <w:sz w:val="18"/>
          <w:szCs w:val="18"/>
        </w:rPr>
        <w:t xml:space="preserve">Alma </w:t>
      </w:r>
      <w:proofErr w:type="spellStart"/>
      <w:r w:rsidR="006C7F3A">
        <w:rPr>
          <w:sz w:val="18"/>
          <w:szCs w:val="18"/>
        </w:rPr>
        <w:t>Rahat</w:t>
      </w:r>
      <w:proofErr w:type="spellEnd"/>
    </w:p>
    <w:p w14:paraId="390A73CB" w14:textId="5DCDBADC" w:rsidR="00EA3DEF" w:rsidRPr="00C92880" w:rsidRDefault="006C7F3A" w:rsidP="00EA3DEF">
      <w:pPr>
        <w:pBdr>
          <w:bottom w:val="single" w:sz="4" w:space="1" w:color="auto"/>
        </w:pBdr>
        <w:spacing w:after="0" w:line="240" w:lineRule="auto"/>
        <w:rPr>
          <w:sz w:val="18"/>
          <w:szCs w:val="18"/>
        </w:rPr>
      </w:pPr>
      <w:r>
        <w:rPr>
          <w:sz w:val="18"/>
          <w:szCs w:val="18"/>
        </w:rPr>
        <w:t>Scenario:</w:t>
      </w:r>
      <w:r>
        <w:rPr>
          <w:sz w:val="18"/>
          <w:szCs w:val="18"/>
        </w:rPr>
        <w:tab/>
      </w:r>
      <w:r>
        <w:rPr>
          <w:sz w:val="18"/>
          <w:szCs w:val="18"/>
        </w:rPr>
        <w:tab/>
      </w:r>
      <w:r>
        <w:rPr>
          <w:sz w:val="18"/>
          <w:szCs w:val="18"/>
        </w:rPr>
        <w:tab/>
      </w:r>
      <w:r w:rsidR="00EA3DEF">
        <w:rPr>
          <w:sz w:val="18"/>
          <w:szCs w:val="18"/>
        </w:rPr>
        <w:t>Please see</w:t>
      </w:r>
      <w:r w:rsidR="00C92880" w:rsidRPr="00C92880">
        <w:rPr>
          <w:b/>
          <w:bCs/>
          <w:i/>
          <w:iCs/>
          <w:sz w:val="18"/>
          <w:szCs w:val="18"/>
        </w:rPr>
        <w:t xml:space="preserve"> </w:t>
      </w:r>
      <w:r w:rsidR="00C92880" w:rsidRPr="00C92880">
        <w:rPr>
          <w:b/>
          <w:bCs/>
          <w:i/>
          <w:iCs/>
          <w:sz w:val="18"/>
          <w:szCs w:val="18"/>
        </w:rPr>
        <w:fldChar w:fldCharType="begin"/>
      </w:r>
      <w:r w:rsidR="00C92880" w:rsidRPr="00C92880">
        <w:rPr>
          <w:b/>
          <w:bCs/>
          <w:i/>
          <w:iCs/>
          <w:sz w:val="18"/>
          <w:szCs w:val="18"/>
        </w:rPr>
        <w:instrText xml:space="preserve"> REF _Ref525559618 \h  \* MERGEFORMAT </w:instrText>
      </w:r>
      <w:r w:rsidR="00C92880" w:rsidRPr="00C92880">
        <w:rPr>
          <w:b/>
          <w:bCs/>
          <w:i/>
          <w:iCs/>
          <w:sz w:val="18"/>
          <w:szCs w:val="18"/>
        </w:rPr>
      </w:r>
      <w:r w:rsidR="00C92880" w:rsidRPr="00C92880">
        <w:rPr>
          <w:b/>
          <w:bCs/>
          <w:i/>
          <w:iCs/>
          <w:sz w:val="18"/>
          <w:szCs w:val="18"/>
        </w:rPr>
        <w:fldChar w:fldCharType="separate"/>
      </w:r>
      <w:r w:rsidR="00C92880" w:rsidRPr="00C92880">
        <w:rPr>
          <w:b/>
        </w:rPr>
        <w:t>Appendix 1: Scenario.</w:t>
      </w:r>
      <w:r w:rsidR="00C92880" w:rsidRPr="00C92880">
        <w:rPr>
          <w:b/>
          <w:bCs/>
          <w:i/>
          <w:iCs/>
          <w:sz w:val="18"/>
          <w:szCs w:val="18"/>
        </w:rPr>
        <w:fldChar w:fldCharType="end"/>
      </w:r>
    </w:p>
    <w:p w14:paraId="287303AA" w14:textId="77777777" w:rsidR="007F14D6" w:rsidRDefault="007F14D6" w:rsidP="007F14D6">
      <w:pPr>
        <w:pStyle w:val="Heading2"/>
      </w:pPr>
      <w:r>
        <w:t>Requirements</w:t>
      </w:r>
    </w:p>
    <w:p w14:paraId="4FA1E3D7" w14:textId="77777777" w:rsidR="00810B39" w:rsidRDefault="007F14D6" w:rsidP="00810B39">
      <w:pPr>
        <w:jc w:val="both"/>
      </w:pPr>
      <w:r>
        <w:tab/>
        <w:t xml:space="preserve">You are required to produce a </w:t>
      </w:r>
      <w:r w:rsidRPr="00F30265">
        <w:rPr>
          <w:b/>
          <w:bCs/>
        </w:rPr>
        <w:t xml:space="preserve">Java </w:t>
      </w:r>
      <w:r w:rsidR="003612B0">
        <w:rPr>
          <w:b/>
          <w:bCs/>
        </w:rPr>
        <w:t>standalone software</w:t>
      </w:r>
      <w:r w:rsidRPr="00F30265">
        <w:rPr>
          <w:b/>
          <w:bCs/>
        </w:rPr>
        <w:t xml:space="preserve"> application</w:t>
      </w:r>
      <w:r>
        <w:t xml:space="preserve"> that meets the requirement specification </w:t>
      </w:r>
      <w:r w:rsidRPr="00F30265">
        <w:t xml:space="preserve">in </w:t>
      </w:r>
      <w:r w:rsidR="00C92880" w:rsidRPr="00F30265">
        <w:rPr>
          <w:b/>
        </w:rPr>
        <w:t>Appendix 1</w:t>
      </w:r>
      <w:r w:rsidR="00C92880" w:rsidRPr="00C92880">
        <w:t xml:space="preserve"> </w:t>
      </w:r>
      <w:r>
        <w:t xml:space="preserve">of this assignment. This application should follow the </w:t>
      </w:r>
      <w:r w:rsidR="003612B0">
        <w:t>MVC pattern (as defined in lecture)</w:t>
      </w:r>
      <w:r>
        <w:t>.</w:t>
      </w:r>
      <w:r w:rsidR="00810B39">
        <w:t xml:space="preserve"> In addition, your data model design must use at least two other software design patterns covered in the course.</w:t>
      </w:r>
    </w:p>
    <w:p w14:paraId="49884316" w14:textId="1AA30CDA" w:rsidR="007F14D6" w:rsidRDefault="007F14D6" w:rsidP="00810B39">
      <w:pPr>
        <w:jc w:val="both"/>
      </w:pPr>
      <w:r>
        <w:t>You are required to use test driven development (TDD) to create your solution to the scenario. Your solution should be implemented in the Java progra</w:t>
      </w:r>
      <w:r w:rsidR="00C63026">
        <w:t>m</w:t>
      </w:r>
      <w:r>
        <w:t>ming language using the NetBeans IDE. The implementation should contain two NetBeans projects as follows:</w:t>
      </w:r>
    </w:p>
    <w:p w14:paraId="0B82909E" w14:textId="77777777" w:rsidR="007F14D6" w:rsidRDefault="007F14D6" w:rsidP="007F14D6">
      <w:pPr>
        <w:pStyle w:val="ListParagraph"/>
        <w:numPr>
          <w:ilvl w:val="0"/>
          <w:numId w:val="2"/>
        </w:numPr>
        <w:jc w:val="both"/>
      </w:pPr>
      <w:r>
        <w:t xml:space="preserve">A Java Class Library containing the implementation of your data model as per your UML Class diagram. This project should also include the set of JUnit tests used to create your data model. The data model should have a full set of documentation </w:t>
      </w:r>
      <w:r w:rsidRPr="00F30265">
        <w:rPr>
          <w:b/>
          <w:bCs/>
        </w:rPr>
        <w:t>generated</w:t>
      </w:r>
      <w:r>
        <w:t xml:space="preserve"> for it using the </w:t>
      </w:r>
      <w:r w:rsidRPr="00F30265">
        <w:rPr>
          <w:b/>
          <w:bCs/>
        </w:rPr>
        <w:t>Javadoc tool</w:t>
      </w:r>
      <w:r>
        <w:t xml:space="preserve">. It is not </w:t>
      </w:r>
      <w:proofErr w:type="gramStart"/>
      <w:r>
        <w:t>sufficient</w:t>
      </w:r>
      <w:proofErr w:type="gramEnd"/>
      <w:r>
        <w:t xml:space="preserve"> to simply mark-up your classes you MUST GENERATE the Javadoc web site. A 5% marking penalty will be applied if this is not done.</w:t>
      </w:r>
    </w:p>
    <w:p w14:paraId="2AF2A6E9" w14:textId="27438E7F" w:rsidR="007F14D6" w:rsidRDefault="007F14D6" w:rsidP="007F14D6">
      <w:pPr>
        <w:pStyle w:val="ListParagraph"/>
        <w:numPr>
          <w:ilvl w:val="0"/>
          <w:numId w:val="2"/>
        </w:numPr>
        <w:jc w:val="both"/>
      </w:pPr>
      <w:r>
        <w:t xml:space="preserve">A Java NetBeans project which provides a </w:t>
      </w:r>
      <w:r w:rsidR="00D80516">
        <w:t>graphical user interface (</w:t>
      </w:r>
      <w:r w:rsidR="00A40243">
        <w:t>GUI</w:t>
      </w:r>
      <w:r w:rsidR="00D80516">
        <w:t>)</w:t>
      </w:r>
      <w:r w:rsidR="00565158">
        <w:t xml:space="preserve">. </w:t>
      </w:r>
      <w:r>
        <w:t xml:space="preserve">This project </w:t>
      </w:r>
      <w:r w:rsidRPr="00F30265">
        <w:rPr>
          <w:b/>
          <w:bCs/>
        </w:rPr>
        <w:t>MUST</w:t>
      </w:r>
      <w:r w:rsidRPr="00F30265">
        <w:t xml:space="preserve"> </w:t>
      </w:r>
      <w:r>
        <w:t xml:space="preserve">make use of the classes in your Java Class Library (see 1 above). The </w:t>
      </w:r>
      <w:r w:rsidR="00A66ADA">
        <w:t>GUI</w:t>
      </w:r>
      <w:r>
        <w:t xml:space="preserve"> should provide the functionality listed in </w:t>
      </w:r>
      <w:r w:rsidR="00FD6A24" w:rsidRPr="00FD6A24">
        <w:rPr>
          <w:b/>
        </w:rPr>
        <w:fldChar w:fldCharType="begin"/>
      </w:r>
      <w:r w:rsidR="00FD6A24" w:rsidRPr="00FD6A24">
        <w:rPr>
          <w:b/>
        </w:rPr>
        <w:instrText xml:space="preserve"> REF _Ref525559618 \h  \* MERGEFORMAT </w:instrText>
      </w:r>
      <w:r w:rsidR="00FD6A24" w:rsidRPr="00FD6A24">
        <w:rPr>
          <w:b/>
        </w:rPr>
      </w:r>
      <w:r w:rsidR="00FD6A24" w:rsidRPr="00FD6A24">
        <w:rPr>
          <w:b/>
        </w:rPr>
        <w:fldChar w:fldCharType="separate"/>
      </w:r>
      <w:r w:rsidR="00FD6A24" w:rsidRPr="00FD6A24">
        <w:rPr>
          <w:b/>
        </w:rPr>
        <w:t>Appendix 1: Scenario.</w:t>
      </w:r>
      <w:r w:rsidR="00FD6A24" w:rsidRPr="00FD6A24">
        <w:rPr>
          <w:b/>
        </w:rPr>
        <w:fldChar w:fldCharType="end"/>
      </w:r>
    </w:p>
    <w:p w14:paraId="357CC0B8" w14:textId="1E8C4EB0" w:rsidR="00E626D4" w:rsidRDefault="00E626D4" w:rsidP="007F14D6">
      <w:pPr>
        <w:jc w:val="both"/>
      </w:pPr>
      <w:r>
        <w:tab/>
      </w:r>
      <w:r w:rsidRPr="00F30265">
        <w:t xml:space="preserve">You </w:t>
      </w:r>
      <w:r w:rsidRPr="00F30265">
        <w:rPr>
          <w:b/>
        </w:rPr>
        <w:t>MUST</w:t>
      </w:r>
      <w:r>
        <w:t xml:space="preserve"> use </w:t>
      </w:r>
      <w:r>
        <w:rPr>
          <w:i/>
        </w:rPr>
        <w:t>git</w:t>
      </w:r>
      <w:r>
        <w:t xml:space="preserve"> version control </w:t>
      </w:r>
      <w:r w:rsidR="00FA632F">
        <w:t xml:space="preserve">with </w:t>
      </w:r>
      <w:r w:rsidR="00FA632F" w:rsidRPr="00B13F5A">
        <w:rPr>
          <w:i/>
        </w:rPr>
        <w:t>bitbucket.org</w:t>
      </w:r>
      <w:r w:rsidR="00FA632F">
        <w:t xml:space="preserve"> </w:t>
      </w:r>
      <w:r>
        <w:t xml:space="preserve">in your development process. You </w:t>
      </w:r>
      <w:r w:rsidR="00B13F5A" w:rsidRPr="00F30265">
        <w:rPr>
          <w:b/>
        </w:rPr>
        <w:t>MUST</w:t>
      </w:r>
      <w:r w:rsidR="00B13F5A" w:rsidRPr="00B13F5A">
        <w:t xml:space="preserve"> </w:t>
      </w:r>
      <w:r>
        <w:t>add the module leader</w:t>
      </w:r>
      <w:r w:rsidR="00855389">
        <w:t xml:space="preserve"> (</w:t>
      </w:r>
      <w:r w:rsidR="00EF067E">
        <w:t xml:space="preserve">user </w:t>
      </w:r>
      <w:proofErr w:type="spellStart"/>
      <w:r w:rsidR="00855389" w:rsidRPr="00930959">
        <w:rPr>
          <w:b/>
          <w:i/>
        </w:rPr>
        <w:t>arahat</w:t>
      </w:r>
      <w:proofErr w:type="spellEnd"/>
      <w:r w:rsidR="00855389">
        <w:t xml:space="preserve"> in </w:t>
      </w:r>
      <w:r w:rsidR="00855389" w:rsidRPr="00855389">
        <w:rPr>
          <w:i/>
        </w:rPr>
        <w:t>bitbucket</w:t>
      </w:r>
      <w:r w:rsidR="00F30265">
        <w:t xml:space="preserve"> or </w:t>
      </w:r>
      <w:proofErr w:type="spellStart"/>
      <w:r w:rsidR="00F30265" w:rsidRPr="00F30265">
        <w:rPr>
          <w:b/>
          <w:i/>
        </w:rPr>
        <w:t>AlmaRahat</w:t>
      </w:r>
      <w:proofErr w:type="spellEnd"/>
      <w:r w:rsidR="00F30265">
        <w:t xml:space="preserve"> in </w:t>
      </w:r>
      <w:proofErr w:type="spellStart"/>
      <w:r w:rsidR="00F30265">
        <w:rPr>
          <w:i/>
        </w:rPr>
        <w:t>github</w:t>
      </w:r>
      <w:proofErr w:type="spellEnd"/>
      <w:r w:rsidR="00855389">
        <w:t>)</w:t>
      </w:r>
      <w:r>
        <w:t xml:space="preserve"> to your repository. </w:t>
      </w:r>
      <w:r w:rsidR="0066086B">
        <w:t xml:space="preserve">You will be assessed on appropriate use of version control. </w:t>
      </w:r>
    </w:p>
    <w:p w14:paraId="39FA043F" w14:textId="21D2F7E5" w:rsidR="007F14D6" w:rsidRPr="00FB5459" w:rsidRDefault="007F14D6" w:rsidP="00FA632F">
      <w:pPr>
        <w:ind w:firstLine="720"/>
        <w:jc w:val="both"/>
      </w:pPr>
      <w:r w:rsidRPr="007C652E">
        <w:t xml:space="preserve">In addition to the software you are also required to write a short reflection on the </w:t>
      </w:r>
      <w:r w:rsidRPr="007C652E">
        <w:rPr>
          <w:iCs/>
        </w:rPr>
        <w:t>design and implementation</w:t>
      </w:r>
      <w:r w:rsidRPr="007C652E">
        <w:t xml:space="preserve"> of your solution. There is no minimum word </w:t>
      </w:r>
      <w:r w:rsidR="00AC37BA">
        <w:t xml:space="preserve">count for this section. You are </w:t>
      </w:r>
      <w:r w:rsidRPr="007C652E">
        <w:t>expected to write</w:t>
      </w:r>
      <w:r w:rsidR="00AC37BA">
        <w:t xml:space="preserve"> no</w:t>
      </w:r>
      <w:r w:rsidRPr="007C652E">
        <w:t xml:space="preserve"> more than 1000 words. The reflection should cover the following</w:t>
      </w:r>
      <w:r w:rsidRPr="00FB5459">
        <w:t>:</w:t>
      </w:r>
    </w:p>
    <w:p w14:paraId="4781C94A" w14:textId="77777777" w:rsidR="007F14D6" w:rsidRDefault="007F14D6" w:rsidP="007F14D6">
      <w:pPr>
        <w:pStyle w:val="ListParagraph"/>
        <w:numPr>
          <w:ilvl w:val="0"/>
          <w:numId w:val="7"/>
        </w:numPr>
        <w:jc w:val="both"/>
      </w:pPr>
      <w:r>
        <w:t>The design process leading up to the finally submitted system</w:t>
      </w:r>
    </w:p>
    <w:p w14:paraId="59140502" w14:textId="77777777" w:rsidR="007F14D6" w:rsidRDefault="007F14D6" w:rsidP="007F14D6">
      <w:pPr>
        <w:pStyle w:val="ListParagraph"/>
        <w:numPr>
          <w:ilvl w:val="0"/>
          <w:numId w:val="7"/>
        </w:numPr>
        <w:jc w:val="both"/>
      </w:pPr>
      <w:r>
        <w:t>A description of the design choices made, and the motivations behind them</w:t>
      </w:r>
    </w:p>
    <w:p w14:paraId="7010F17E" w14:textId="77777777" w:rsidR="007F14D6" w:rsidRPr="00FB5459" w:rsidRDefault="007F14D6" w:rsidP="007F14D6">
      <w:pPr>
        <w:pStyle w:val="ListParagraph"/>
        <w:numPr>
          <w:ilvl w:val="0"/>
          <w:numId w:val="7"/>
        </w:numPr>
        <w:jc w:val="both"/>
      </w:pPr>
      <w:r>
        <w:t xml:space="preserve">A discussion of the degree to which the </w:t>
      </w:r>
      <w:r w:rsidRPr="00FB5459">
        <w:t>de</w:t>
      </w:r>
      <w:r>
        <w:t>sign meets good design criteria</w:t>
      </w:r>
      <w:r w:rsidRPr="00FB5459">
        <w:t xml:space="preserve"> </w:t>
      </w:r>
    </w:p>
    <w:p w14:paraId="7C17A2CF" w14:textId="030E2660" w:rsidR="00FD14D3" w:rsidRDefault="007F14D6" w:rsidP="00355E6E">
      <w:pPr>
        <w:pStyle w:val="ListParagraph"/>
        <w:numPr>
          <w:ilvl w:val="0"/>
          <w:numId w:val="7"/>
        </w:numPr>
        <w:jc w:val="both"/>
      </w:pPr>
      <w:r>
        <w:t>A discussion of any shortcomings that may exist in the submitted work, and how these might be addressed</w:t>
      </w:r>
    </w:p>
    <w:p w14:paraId="7FD479A6" w14:textId="77777777" w:rsidR="007F14D6" w:rsidRDefault="007F14D6" w:rsidP="007F14D6">
      <w:pPr>
        <w:pStyle w:val="Heading2"/>
      </w:pPr>
      <w:r>
        <w:t>Submission Details</w:t>
      </w:r>
    </w:p>
    <w:p w14:paraId="154BD8E2" w14:textId="7BC67EBD" w:rsidR="007F14D6" w:rsidRDefault="007F14D6" w:rsidP="000F10D4">
      <w:pPr>
        <w:jc w:val="both"/>
      </w:pPr>
      <w:r>
        <w:tab/>
        <w:t xml:space="preserve">You are required to make two online submissions for this assignment. In each case you should place all the files being submitted into a single folder and create one .zip file for </w:t>
      </w:r>
      <w:r>
        <w:lastRenderedPageBreak/>
        <w:t xml:space="preserve">that submission. </w:t>
      </w:r>
      <w:r w:rsidR="000F10D4">
        <w:t xml:space="preserve">Your zip file should contain your </w:t>
      </w:r>
      <w:r w:rsidR="000F10D4" w:rsidRPr="000F10D4">
        <w:rPr>
          <w:b/>
        </w:rPr>
        <w:t>NetBeans class library</w:t>
      </w:r>
      <w:r w:rsidR="000F10D4">
        <w:t xml:space="preserve">, </w:t>
      </w:r>
      <w:r w:rsidR="000F10D4" w:rsidRPr="000F10D4">
        <w:rPr>
          <w:b/>
        </w:rPr>
        <w:t>NetBeans project</w:t>
      </w:r>
      <w:r w:rsidR="000F10D4">
        <w:t xml:space="preserve">, </w:t>
      </w:r>
      <w:r w:rsidR="000F10D4" w:rsidRPr="000F10D4">
        <w:rPr>
          <w:b/>
        </w:rPr>
        <w:t>Javadoc web site</w:t>
      </w:r>
      <w:r w:rsidR="000F10D4">
        <w:t xml:space="preserve"> and the reflective report.</w:t>
      </w:r>
      <w:r w:rsidR="00FD6A24">
        <w:t xml:space="preserve"> All the</w:t>
      </w:r>
      <w:r w:rsidR="00A602B0">
        <w:t xml:space="preserve"> contents of the zip file</w:t>
      </w:r>
      <w:r w:rsidR="00FD6A24">
        <w:t xml:space="preserve"> </w:t>
      </w:r>
      <w:r w:rsidR="002D2085" w:rsidRPr="00F30265">
        <w:rPr>
          <w:b/>
        </w:rPr>
        <w:t>MUST</w:t>
      </w:r>
      <w:r w:rsidR="00FD6A24">
        <w:t xml:space="preserve"> also appear in your </w:t>
      </w:r>
      <w:r w:rsidR="00FD6A24" w:rsidRPr="009575CD">
        <w:rPr>
          <w:i/>
        </w:rPr>
        <w:t>git</w:t>
      </w:r>
      <w:r w:rsidR="00FD6A24">
        <w:t xml:space="preserve"> repository.</w:t>
      </w:r>
      <w:r w:rsidR="000F10D4">
        <w:t xml:space="preserve"> </w:t>
      </w:r>
      <w:r w:rsidR="00957D8D">
        <w:rPr>
          <w:bCs/>
        </w:rPr>
        <w:t>P</w:t>
      </w:r>
      <w:r>
        <w:t>lease submit via the link provided on the SOFT25</w:t>
      </w:r>
      <w:r w:rsidR="00FB5AE0">
        <w:t>2</w:t>
      </w:r>
      <w:r>
        <w:t xml:space="preserve"> DLE. Your zip file submission should be named:</w:t>
      </w:r>
    </w:p>
    <w:p w14:paraId="19CC0815" w14:textId="7020F174" w:rsidR="007F14D6" w:rsidRDefault="007F14D6" w:rsidP="007F14D6">
      <w:pPr>
        <w:jc w:val="center"/>
        <w:rPr>
          <w:b/>
          <w:bCs/>
        </w:rPr>
      </w:pPr>
      <w:r w:rsidRPr="00553B09">
        <w:rPr>
          <w:b/>
          <w:bCs/>
        </w:rPr>
        <w:t>SOFT25</w:t>
      </w:r>
      <w:r w:rsidR="00AF1ACF">
        <w:rPr>
          <w:b/>
          <w:bCs/>
        </w:rPr>
        <w:t>2</w:t>
      </w:r>
      <w:r w:rsidRPr="00553B09">
        <w:rPr>
          <w:b/>
          <w:bCs/>
        </w:rPr>
        <w:t>_Cours</w:t>
      </w:r>
      <w:r>
        <w:rPr>
          <w:b/>
          <w:bCs/>
        </w:rPr>
        <w:t>e</w:t>
      </w:r>
      <w:r w:rsidRPr="00553B09">
        <w:rPr>
          <w:b/>
          <w:bCs/>
        </w:rPr>
        <w:t>work.zip</w:t>
      </w:r>
    </w:p>
    <w:p w14:paraId="722B3787" w14:textId="202A6318" w:rsidR="004F12B0" w:rsidRPr="00553B09" w:rsidRDefault="004F12B0" w:rsidP="004F12B0">
      <w:pPr>
        <w:jc w:val="both"/>
        <w:rPr>
          <w:b/>
          <w:bCs/>
        </w:rPr>
      </w:pPr>
      <w:r>
        <w:t xml:space="preserve">You </w:t>
      </w:r>
      <w:r w:rsidRPr="00F30265">
        <w:rPr>
          <w:b/>
        </w:rPr>
        <w:t>MUST</w:t>
      </w:r>
      <w:r>
        <w:t xml:space="preserve"> add your </w:t>
      </w:r>
      <w:r w:rsidR="002737EB">
        <w:rPr>
          <w:i/>
        </w:rPr>
        <w:t xml:space="preserve">git </w:t>
      </w:r>
      <w:r>
        <w:t>repository address in your report.</w:t>
      </w:r>
    </w:p>
    <w:p w14:paraId="26061044" w14:textId="77777777" w:rsidR="007F14D6" w:rsidRPr="008016E9" w:rsidRDefault="007F14D6" w:rsidP="007F14D6">
      <w:pPr>
        <w:pStyle w:val="Heading3"/>
      </w:pPr>
      <w:r>
        <w:t>Plagiarism:</w:t>
      </w:r>
    </w:p>
    <w:p w14:paraId="51AAC76F" w14:textId="77777777" w:rsidR="007F14D6" w:rsidRDefault="007F14D6" w:rsidP="007F14D6">
      <w:pPr>
        <w:jc w:val="both"/>
      </w:pPr>
      <w:r>
        <w:tab/>
        <w:t xml:space="preserve">This is an </w:t>
      </w:r>
      <w:r w:rsidRPr="00F30265">
        <w:rPr>
          <w:b/>
          <w:bCs/>
        </w:rPr>
        <w:t>individual</w:t>
      </w:r>
      <w:r w:rsidRPr="00F30265">
        <w:t xml:space="preserve"> </w:t>
      </w:r>
      <w:r w:rsidRPr="008016E9">
        <w:t>assignment and must reflect the work of that individual.</w:t>
      </w:r>
    </w:p>
    <w:p w14:paraId="1FB1D926" w14:textId="77777777" w:rsidR="007F14D6" w:rsidRPr="006312A7" w:rsidRDefault="007F14D6" w:rsidP="007F14D6">
      <w:pPr>
        <w:spacing w:after="0" w:line="240" w:lineRule="auto"/>
        <w:ind w:right="284"/>
        <w:jc w:val="both"/>
        <w:rPr>
          <w:rFonts w:ascii="Arial" w:eastAsia="Times New Roman" w:hAnsi="Arial" w:cs="Times New Roman"/>
          <w:bCs/>
          <w:iCs/>
          <w:lang w:eastAsia="en-US"/>
        </w:rPr>
      </w:pPr>
      <w:r w:rsidRPr="006312A7">
        <w:rPr>
          <w:rFonts w:ascii="Arial" w:eastAsia="Times New Roman" w:hAnsi="Arial" w:cs="Times New Roman"/>
          <w:bCs/>
          <w:iCs/>
          <w:lang w:eastAsia="en-US"/>
        </w:rPr>
        <w:t xml:space="preserve">Thus, while you may discuss, </w:t>
      </w:r>
      <w:r w:rsidRPr="006312A7">
        <w:rPr>
          <w:rFonts w:ascii="Arial" w:eastAsia="Times New Roman" w:hAnsi="Arial" w:cs="Times New Roman"/>
          <w:b/>
          <w:bCs/>
          <w:iCs/>
          <w:lang w:eastAsia="en-US"/>
        </w:rPr>
        <w:t>in general terms</w:t>
      </w:r>
      <w:r w:rsidRPr="006312A7">
        <w:rPr>
          <w:rFonts w:ascii="Arial" w:eastAsia="Times New Roman" w:hAnsi="Arial" w:cs="Times New Roman"/>
          <w:bCs/>
          <w:iCs/>
          <w:lang w:eastAsia="en-US"/>
        </w:rPr>
        <w:t xml:space="preserve">, this assignment with your colleagues, the assignment </w:t>
      </w:r>
      <w:r w:rsidRPr="006312A7">
        <w:rPr>
          <w:rFonts w:ascii="Arial" w:eastAsia="Times New Roman" w:hAnsi="Arial" w:cs="Times New Roman"/>
          <w:b/>
          <w:bCs/>
          <w:iCs/>
          <w:lang w:eastAsia="en-US"/>
        </w:rPr>
        <w:t>MUST</w:t>
      </w:r>
      <w:r w:rsidRPr="006312A7">
        <w:rPr>
          <w:rFonts w:ascii="Arial" w:eastAsia="Times New Roman" w:hAnsi="Arial" w:cs="Times New Roman"/>
          <w:bCs/>
          <w:iCs/>
          <w:lang w:eastAsia="en-US"/>
        </w:rPr>
        <w:t xml:space="preserve"> be your own work. </w:t>
      </w:r>
    </w:p>
    <w:p w14:paraId="04E448E5" w14:textId="77777777" w:rsidR="007F14D6" w:rsidRPr="006312A7" w:rsidRDefault="007F14D6" w:rsidP="007F14D6">
      <w:pPr>
        <w:spacing w:after="0" w:line="240" w:lineRule="auto"/>
        <w:ind w:left="284"/>
        <w:jc w:val="both"/>
        <w:rPr>
          <w:rFonts w:ascii="Arial" w:eastAsia="Times New Roman" w:hAnsi="Arial" w:cs="Times New Roman"/>
          <w:b/>
          <w:bCs/>
          <w:iCs/>
          <w:lang w:eastAsia="en-US"/>
        </w:rPr>
      </w:pPr>
    </w:p>
    <w:p w14:paraId="44CD349C" w14:textId="77777777" w:rsidR="007F14D6" w:rsidRPr="006312A7" w:rsidRDefault="007F14D6" w:rsidP="007F14D6">
      <w:pPr>
        <w:spacing w:after="0" w:line="240" w:lineRule="auto"/>
        <w:jc w:val="both"/>
        <w:rPr>
          <w:rFonts w:ascii="Arial" w:eastAsia="Times New Roman" w:hAnsi="Arial" w:cs="Times New Roman"/>
          <w:bCs/>
          <w:iCs/>
          <w:lang w:eastAsia="en-US"/>
        </w:rPr>
      </w:pPr>
      <w:r w:rsidRPr="006312A7">
        <w:rPr>
          <w:rFonts w:ascii="Arial" w:eastAsia="Times New Roman" w:hAnsi="Arial" w:cs="Times New Roman"/>
          <w:b/>
          <w:bCs/>
          <w:iCs/>
          <w:lang w:eastAsia="en-US"/>
        </w:rPr>
        <w:t xml:space="preserve">Do not: </w:t>
      </w:r>
      <w:r w:rsidRPr="006312A7">
        <w:rPr>
          <w:rFonts w:ascii="Arial" w:eastAsia="Times New Roman" w:hAnsi="Arial" w:cs="Times New Roman"/>
          <w:bCs/>
          <w:iCs/>
          <w:lang w:eastAsia="en-US"/>
        </w:rPr>
        <w:t>Share d</w:t>
      </w:r>
      <w:r>
        <w:rPr>
          <w:rFonts w:ascii="Arial" w:eastAsia="Times New Roman" w:hAnsi="Arial" w:cs="Times New Roman"/>
          <w:bCs/>
          <w:iCs/>
          <w:lang w:eastAsia="en-US"/>
        </w:rPr>
        <w:t xml:space="preserve">esigns or code with </w:t>
      </w:r>
      <w:proofErr w:type="gramStart"/>
      <w:r>
        <w:rPr>
          <w:rFonts w:ascii="Arial" w:eastAsia="Times New Roman" w:hAnsi="Arial" w:cs="Times New Roman"/>
          <w:bCs/>
          <w:iCs/>
          <w:lang w:eastAsia="en-US"/>
        </w:rPr>
        <w:t>anyone, OR</w:t>
      </w:r>
      <w:proofErr w:type="gramEnd"/>
      <w:r>
        <w:rPr>
          <w:rFonts w:ascii="Arial" w:eastAsia="Times New Roman" w:hAnsi="Arial" w:cs="Times New Roman"/>
          <w:bCs/>
          <w:iCs/>
          <w:lang w:eastAsia="en-US"/>
        </w:rPr>
        <w:t xml:space="preserve"> s</w:t>
      </w:r>
      <w:r w:rsidRPr="006312A7">
        <w:rPr>
          <w:rFonts w:ascii="Arial" w:eastAsia="Times New Roman" w:hAnsi="Arial" w:cs="Times New Roman"/>
          <w:bCs/>
          <w:iCs/>
          <w:lang w:eastAsia="en-US"/>
        </w:rPr>
        <w:t>ubmit a program design or code which is wholly or partially the work of someone else.</w:t>
      </w:r>
    </w:p>
    <w:p w14:paraId="0F682016" w14:textId="77777777" w:rsidR="007F14D6" w:rsidRPr="006312A7" w:rsidRDefault="007F14D6" w:rsidP="007F14D6">
      <w:pPr>
        <w:spacing w:after="0" w:line="240" w:lineRule="auto"/>
        <w:jc w:val="both"/>
        <w:rPr>
          <w:rFonts w:ascii="Arial" w:eastAsia="Times New Roman" w:hAnsi="Arial" w:cs="Times New Roman"/>
          <w:bCs/>
          <w:iCs/>
          <w:lang w:eastAsia="en-US"/>
        </w:rPr>
      </w:pPr>
    </w:p>
    <w:p w14:paraId="28A3B68C" w14:textId="733BE19D" w:rsidR="007F14D6" w:rsidRPr="006312A7" w:rsidRDefault="007F14D6" w:rsidP="007F14D6">
      <w:pPr>
        <w:spacing w:after="0" w:line="240" w:lineRule="auto"/>
        <w:jc w:val="center"/>
        <w:rPr>
          <w:rFonts w:ascii="Arial" w:eastAsia="Times New Roman" w:hAnsi="Arial" w:cs="Times New Roman"/>
          <w:b/>
          <w:bCs/>
          <w:iCs/>
          <w:lang w:eastAsia="en-US"/>
        </w:rPr>
      </w:pPr>
      <w:r w:rsidRPr="006312A7">
        <w:rPr>
          <w:rFonts w:ascii="Arial" w:eastAsia="Times New Roman" w:hAnsi="Arial" w:cs="Times New Roman"/>
          <w:b/>
          <w:bCs/>
          <w:iCs/>
          <w:lang w:eastAsia="en-US"/>
        </w:rPr>
        <w:t>The University treats plagiarism very seriously. In all cases of suspected plagiarism, formal action will be taken</w:t>
      </w:r>
      <w:r w:rsidR="00A8037F">
        <w:rPr>
          <w:rFonts w:ascii="Arial" w:eastAsia="Times New Roman" w:hAnsi="Arial" w:cs="Times New Roman"/>
          <w:b/>
          <w:bCs/>
          <w:iCs/>
          <w:lang w:eastAsia="en-US"/>
        </w:rPr>
        <w:t>.</w:t>
      </w:r>
    </w:p>
    <w:p w14:paraId="2B9EE86F" w14:textId="77777777" w:rsidR="007F14D6" w:rsidRPr="006312A7" w:rsidRDefault="007F14D6" w:rsidP="007F14D6">
      <w:pPr>
        <w:spacing w:after="0" w:line="240" w:lineRule="auto"/>
        <w:jc w:val="both"/>
        <w:rPr>
          <w:rFonts w:ascii="Arial" w:eastAsia="Times New Roman" w:hAnsi="Arial" w:cs="Times New Roman"/>
          <w:bCs/>
          <w:iCs/>
          <w:lang w:eastAsia="en-US"/>
        </w:rPr>
      </w:pPr>
    </w:p>
    <w:p w14:paraId="0A47C06C" w14:textId="77777777" w:rsidR="007F14D6" w:rsidRPr="006312A7" w:rsidRDefault="007F14D6" w:rsidP="007F14D6">
      <w:pPr>
        <w:spacing w:after="0" w:line="240" w:lineRule="auto"/>
        <w:jc w:val="both"/>
        <w:rPr>
          <w:rFonts w:ascii="Arial" w:eastAsia="Times New Roman" w:hAnsi="Arial" w:cs="Times New Roman"/>
          <w:bCs/>
          <w:iCs/>
          <w:lang w:eastAsia="en-US"/>
        </w:rPr>
      </w:pPr>
      <w:r w:rsidRPr="006312A7">
        <w:rPr>
          <w:rFonts w:ascii="Arial" w:eastAsia="Times New Roman" w:hAnsi="Arial" w:cs="Times New Roman"/>
          <w:bCs/>
          <w:iCs/>
          <w:lang w:eastAsia="en-US"/>
        </w:rPr>
        <w:t xml:space="preserve">The penalty for submitting work which is wholly or partially the work of someone else is usually, at least, a mark of zero for the assignment. Also do not be tempted to help a colleague out who is ‘stuck’, by giving them your code or design, as BOTH parties will be guilty of an assessment offence and BOTH face the risk of a zero mark.  Please refer to your student handbook for guidance as to what constitutes original / individual work. </w:t>
      </w:r>
    </w:p>
    <w:p w14:paraId="7DAD9764" w14:textId="77777777" w:rsidR="007F14D6" w:rsidRPr="006312A7" w:rsidRDefault="007F14D6" w:rsidP="007F14D6">
      <w:pPr>
        <w:spacing w:after="0" w:line="240" w:lineRule="auto"/>
        <w:ind w:right="284"/>
        <w:jc w:val="both"/>
        <w:rPr>
          <w:rFonts w:ascii="Arial" w:eastAsia="Times New Roman" w:hAnsi="Arial" w:cs="Times New Roman"/>
          <w:bCs/>
          <w:iCs/>
          <w:lang w:eastAsia="en-US"/>
        </w:rPr>
      </w:pPr>
    </w:p>
    <w:p w14:paraId="0795E552" w14:textId="77777777" w:rsidR="007F14D6" w:rsidRPr="00F30265" w:rsidRDefault="007F14D6" w:rsidP="007F14D6">
      <w:pPr>
        <w:spacing w:after="0" w:line="240" w:lineRule="auto"/>
        <w:ind w:right="284"/>
        <w:jc w:val="both"/>
        <w:rPr>
          <w:rFonts w:ascii="Arial" w:eastAsia="Times New Roman" w:hAnsi="Arial" w:cs="Times New Roman"/>
          <w:b/>
          <w:bCs/>
          <w:iCs/>
          <w:color w:val="C00000"/>
          <w:lang w:eastAsia="en-US"/>
        </w:rPr>
      </w:pPr>
      <w:r w:rsidRPr="00F30265">
        <w:rPr>
          <w:rFonts w:ascii="Arial" w:eastAsia="Times New Roman" w:hAnsi="Arial" w:cs="Times New Roman"/>
          <w:b/>
          <w:bCs/>
          <w:iCs/>
          <w:color w:val="C00000"/>
          <w:lang w:eastAsia="en-US"/>
        </w:rPr>
        <w:t>The module leader may viva students on the contents of any part of their submission of their assignment.</w:t>
      </w:r>
    </w:p>
    <w:p w14:paraId="1C8B365C" w14:textId="77777777" w:rsidR="007F14D6" w:rsidRPr="006312A7" w:rsidRDefault="007F14D6" w:rsidP="007F14D6">
      <w:pPr>
        <w:spacing w:after="0" w:line="240" w:lineRule="auto"/>
        <w:ind w:right="284"/>
        <w:jc w:val="both"/>
        <w:rPr>
          <w:rFonts w:ascii="Arial" w:eastAsia="Times New Roman" w:hAnsi="Arial" w:cs="Times New Roman"/>
          <w:bCs/>
          <w:iCs/>
          <w:lang w:eastAsia="en-US"/>
        </w:rPr>
      </w:pPr>
    </w:p>
    <w:p w14:paraId="19DBCDF6" w14:textId="6CB1499F" w:rsidR="00F30265" w:rsidRDefault="007F14D6" w:rsidP="00F30265">
      <w:pPr>
        <w:spacing w:after="0" w:line="240" w:lineRule="auto"/>
        <w:ind w:right="284"/>
        <w:jc w:val="both"/>
        <w:rPr>
          <w:rFonts w:ascii="Arial" w:eastAsia="Times New Roman" w:hAnsi="Arial" w:cs="Times New Roman"/>
          <w:bCs/>
          <w:iCs/>
          <w:lang w:eastAsia="en-US"/>
        </w:rPr>
      </w:pPr>
      <w:r w:rsidRPr="006312A7">
        <w:rPr>
          <w:rFonts w:ascii="Arial" w:eastAsia="Times New Roman" w:hAnsi="Arial" w:cs="Times New Roman"/>
          <w:bCs/>
          <w:iCs/>
          <w:lang w:eastAsia="en-US"/>
        </w:rPr>
        <w:t>Ok so how much can you share with your colleagues? The following table gives an indication as to what is allowed / not allowed:</w:t>
      </w:r>
    </w:p>
    <w:p w14:paraId="68B5FFE5" w14:textId="77777777" w:rsidR="00F30265" w:rsidRPr="006312A7" w:rsidRDefault="00F30265" w:rsidP="00F30265">
      <w:pPr>
        <w:spacing w:after="0" w:line="240" w:lineRule="auto"/>
        <w:ind w:right="284"/>
        <w:jc w:val="both"/>
        <w:rPr>
          <w:rFonts w:ascii="Arial" w:eastAsia="Times New Roman" w:hAnsi="Arial" w:cs="Times New Roman"/>
          <w:bCs/>
          <w:iCs/>
          <w:lang w:eastAsia="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388"/>
      </w:tblGrid>
      <w:tr w:rsidR="00F30265" w:rsidRPr="006312A7" w14:paraId="569A36F1" w14:textId="77777777" w:rsidTr="003E1D6A">
        <w:trPr>
          <w:cantSplit/>
          <w:trHeight w:val="341"/>
          <w:jc w:val="center"/>
        </w:trPr>
        <w:tc>
          <w:tcPr>
            <w:tcW w:w="8388" w:type="dxa"/>
          </w:tcPr>
          <w:p w14:paraId="2926F538" w14:textId="77777777" w:rsidR="00F30265" w:rsidRPr="006312A7" w:rsidRDefault="00F30265" w:rsidP="003E1D6A">
            <w:pPr>
              <w:spacing w:after="0" w:line="240" w:lineRule="auto"/>
              <w:ind w:right="284"/>
              <w:jc w:val="center"/>
              <w:rPr>
                <w:rFonts w:ascii="Arial" w:eastAsia="Times New Roman" w:hAnsi="Arial" w:cs="Times New Roman"/>
                <w:b/>
                <w:bCs/>
                <w:iCs/>
                <w:color w:val="FF0000"/>
                <w:lang w:eastAsia="en-US"/>
              </w:rPr>
            </w:pPr>
            <w:r w:rsidRPr="00230BC0">
              <w:rPr>
                <w:rFonts w:ascii="Arial" w:eastAsia="Times New Roman" w:hAnsi="Arial" w:cs="Times New Roman"/>
                <w:b/>
                <w:bCs/>
                <w:iCs/>
                <w:color w:val="C00000"/>
                <w:lang w:eastAsia="en-US"/>
              </w:rPr>
              <w:t>Allowed</w:t>
            </w:r>
          </w:p>
        </w:tc>
      </w:tr>
      <w:tr w:rsidR="00F30265" w:rsidRPr="006312A7" w14:paraId="62655BCD" w14:textId="77777777" w:rsidTr="003E1D6A">
        <w:trPr>
          <w:cantSplit/>
          <w:jc w:val="center"/>
        </w:trPr>
        <w:tc>
          <w:tcPr>
            <w:tcW w:w="8388" w:type="dxa"/>
          </w:tcPr>
          <w:p w14:paraId="753A8DF8" w14:textId="77777777" w:rsidR="00F30265" w:rsidRPr="006312A7" w:rsidRDefault="00F30265" w:rsidP="003E1D6A">
            <w:pPr>
              <w:spacing w:after="0" w:line="240" w:lineRule="auto"/>
              <w:ind w:right="284"/>
              <w:jc w:val="both"/>
              <w:rPr>
                <w:rFonts w:ascii="Arial" w:eastAsia="Times New Roman" w:hAnsi="Arial" w:cs="Times New Roman"/>
                <w:bCs/>
                <w:iCs/>
                <w:lang w:eastAsia="en-US"/>
              </w:rPr>
            </w:pPr>
            <w:r w:rsidRPr="006312A7">
              <w:rPr>
                <w:rFonts w:ascii="Arial" w:eastAsia="Times New Roman" w:hAnsi="Arial" w:cs="Times New Roman"/>
                <w:bCs/>
                <w:iCs/>
                <w:lang w:eastAsia="en-US"/>
              </w:rPr>
              <w:t>Discussing in general terms, i.e. if started / finished assignment; how easy/difficult; clarifying requirements (but should email me to confirm).</w:t>
            </w:r>
          </w:p>
        </w:tc>
      </w:tr>
      <w:tr w:rsidR="00F30265" w:rsidRPr="006312A7" w14:paraId="6FF42259" w14:textId="77777777" w:rsidTr="003E1D6A">
        <w:trPr>
          <w:cantSplit/>
          <w:jc w:val="center"/>
        </w:trPr>
        <w:tc>
          <w:tcPr>
            <w:tcW w:w="8388" w:type="dxa"/>
          </w:tcPr>
          <w:p w14:paraId="657FB949" w14:textId="77777777" w:rsidR="00F30265" w:rsidRPr="006312A7" w:rsidRDefault="00F30265" w:rsidP="003E1D6A">
            <w:pPr>
              <w:spacing w:after="0" w:line="240" w:lineRule="auto"/>
              <w:ind w:right="284"/>
              <w:jc w:val="both"/>
              <w:rPr>
                <w:rFonts w:ascii="Arial" w:eastAsia="Times New Roman" w:hAnsi="Arial" w:cs="Times New Roman"/>
                <w:bCs/>
                <w:iCs/>
                <w:lang w:eastAsia="en-US"/>
              </w:rPr>
            </w:pPr>
            <w:r w:rsidRPr="006312A7">
              <w:rPr>
                <w:rFonts w:ascii="Arial" w:eastAsia="Times New Roman" w:hAnsi="Arial" w:cs="Times New Roman"/>
                <w:bCs/>
                <w:iCs/>
                <w:lang w:eastAsia="en-US"/>
              </w:rPr>
              <w:t>Helping to fix compiler errors, but NOT suggesting a better way to do the coding.</w:t>
            </w:r>
          </w:p>
        </w:tc>
      </w:tr>
      <w:tr w:rsidR="00F30265" w:rsidRPr="006312A7" w14:paraId="5C06231F" w14:textId="77777777" w:rsidTr="003E1D6A">
        <w:trPr>
          <w:cantSplit/>
          <w:jc w:val="center"/>
        </w:trPr>
        <w:tc>
          <w:tcPr>
            <w:tcW w:w="8388" w:type="dxa"/>
          </w:tcPr>
          <w:p w14:paraId="03D6A1B4" w14:textId="77777777" w:rsidR="00F30265" w:rsidRPr="006312A7" w:rsidRDefault="00F30265" w:rsidP="003E1D6A">
            <w:pPr>
              <w:spacing w:after="0" w:line="240" w:lineRule="auto"/>
              <w:ind w:right="284"/>
              <w:jc w:val="center"/>
              <w:rPr>
                <w:rFonts w:ascii="Arial" w:eastAsia="Times New Roman" w:hAnsi="Arial" w:cs="Times New Roman"/>
                <w:b/>
                <w:bCs/>
                <w:iCs/>
                <w:color w:val="FF0000"/>
                <w:lang w:eastAsia="en-US"/>
              </w:rPr>
            </w:pPr>
            <w:r w:rsidRPr="00230BC0">
              <w:rPr>
                <w:rFonts w:ascii="Arial" w:eastAsia="Times New Roman" w:hAnsi="Arial" w:cs="Times New Roman"/>
                <w:b/>
                <w:bCs/>
                <w:iCs/>
                <w:color w:val="C00000"/>
                <w:lang w:eastAsia="en-US"/>
              </w:rPr>
              <w:t>NOT Allowed</w:t>
            </w:r>
          </w:p>
        </w:tc>
      </w:tr>
      <w:tr w:rsidR="00F30265" w:rsidRPr="006312A7" w14:paraId="71751804" w14:textId="77777777" w:rsidTr="003E1D6A">
        <w:trPr>
          <w:cantSplit/>
          <w:jc w:val="center"/>
        </w:trPr>
        <w:tc>
          <w:tcPr>
            <w:tcW w:w="8388" w:type="dxa"/>
          </w:tcPr>
          <w:p w14:paraId="727E46F5" w14:textId="77777777" w:rsidR="00F30265" w:rsidRPr="006312A7" w:rsidRDefault="00F30265" w:rsidP="003E1D6A">
            <w:pPr>
              <w:spacing w:after="0" w:line="240" w:lineRule="auto"/>
              <w:ind w:right="284"/>
              <w:jc w:val="both"/>
              <w:rPr>
                <w:rFonts w:ascii="Arial" w:eastAsia="Times New Roman" w:hAnsi="Arial" w:cs="Times New Roman"/>
                <w:bCs/>
                <w:iCs/>
                <w:lang w:eastAsia="en-US"/>
              </w:rPr>
            </w:pPr>
            <w:r w:rsidRPr="006312A7">
              <w:rPr>
                <w:rFonts w:ascii="Arial" w:eastAsia="Times New Roman" w:hAnsi="Arial" w:cs="Times New Roman"/>
                <w:bCs/>
                <w:iCs/>
                <w:lang w:eastAsia="en-US"/>
              </w:rPr>
              <w:t>Suggesting better way to do things, i.e. giving or suggesting an algorithm</w:t>
            </w:r>
            <w:r w:rsidRPr="006312A7">
              <w:rPr>
                <w:rFonts w:ascii="Arial" w:eastAsia="Times New Roman" w:hAnsi="Arial" w:cs="Times New Roman"/>
                <w:bCs/>
                <w:iCs/>
                <w:vertAlign w:val="superscript"/>
                <w:lang w:eastAsia="en-US"/>
              </w:rPr>
              <w:footnoteReference w:id="1"/>
            </w:r>
          </w:p>
        </w:tc>
      </w:tr>
      <w:tr w:rsidR="00F30265" w:rsidRPr="006312A7" w14:paraId="626BF7AD" w14:textId="77777777" w:rsidTr="003E1D6A">
        <w:trPr>
          <w:cantSplit/>
          <w:jc w:val="center"/>
        </w:trPr>
        <w:tc>
          <w:tcPr>
            <w:tcW w:w="8388" w:type="dxa"/>
          </w:tcPr>
          <w:p w14:paraId="34274AC3" w14:textId="77777777" w:rsidR="00F30265" w:rsidRPr="006312A7" w:rsidRDefault="00F30265" w:rsidP="003E1D6A">
            <w:pPr>
              <w:spacing w:after="0" w:line="240" w:lineRule="auto"/>
              <w:ind w:right="284"/>
              <w:jc w:val="both"/>
              <w:rPr>
                <w:rFonts w:ascii="Arial" w:eastAsia="Times New Roman" w:hAnsi="Arial" w:cs="Times New Roman"/>
                <w:bCs/>
                <w:iCs/>
                <w:lang w:eastAsia="en-US"/>
              </w:rPr>
            </w:pPr>
            <w:r w:rsidRPr="006312A7">
              <w:rPr>
                <w:rFonts w:ascii="Arial" w:eastAsia="Times New Roman" w:hAnsi="Arial" w:cs="Times New Roman"/>
                <w:bCs/>
                <w:iCs/>
                <w:lang w:eastAsia="en-US"/>
              </w:rPr>
              <w:t xml:space="preserve">Meeting as a group to discuss design and / or algorithms </w:t>
            </w:r>
            <w:proofErr w:type="gramStart"/>
            <w:r w:rsidRPr="006312A7">
              <w:rPr>
                <w:rFonts w:ascii="Arial" w:eastAsia="Times New Roman" w:hAnsi="Arial" w:cs="Times New Roman"/>
                <w:bCs/>
                <w:iCs/>
                <w:lang w:eastAsia="en-US"/>
              </w:rPr>
              <w:t>and  then</w:t>
            </w:r>
            <w:proofErr w:type="gramEnd"/>
            <w:r w:rsidRPr="006312A7">
              <w:rPr>
                <w:rFonts w:ascii="Arial" w:eastAsia="Times New Roman" w:hAnsi="Arial" w:cs="Times New Roman"/>
                <w:bCs/>
                <w:iCs/>
                <w:lang w:eastAsia="en-US"/>
              </w:rPr>
              <w:t>, later, individually coding in the design / algorithm</w:t>
            </w:r>
          </w:p>
        </w:tc>
      </w:tr>
      <w:tr w:rsidR="00F30265" w:rsidRPr="006312A7" w14:paraId="7F0EAB1D" w14:textId="77777777" w:rsidTr="003E1D6A">
        <w:trPr>
          <w:cantSplit/>
          <w:jc w:val="center"/>
        </w:trPr>
        <w:tc>
          <w:tcPr>
            <w:tcW w:w="8388" w:type="dxa"/>
          </w:tcPr>
          <w:p w14:paraId="630983B5" w14:textId="77777777" w:rsidR="00F30265" w:rsidRPr="006312A7" w:rsidRDefault="00F30265" w:rsidP="003E1D6A">
            <w:pPr>
              <w:spacing w:after="0" w:line="240" w:lineRule="auto"/>
              <w:ind w:right="284"/>
              <w:jc w:val="both"/>
              <w:rPr>
                <w:rFonts w:ascii="Arial" w:eastAsia="Times New Roman" w:hAnsi="Arial" w:cs="Times New Roman"/>
                <w:bCs/>
                <w:iCs/>
                <w:lang w:eastAsia="en-US"/>
              </w:rPr>
            </w:pPr>
            <w:r w:rsidRPr="006312A7">
              <w:rPr>
                <w:rFonts w:ascii="Arial" w:eastAsia="Times New Roman" w:hAnsi="Arial" w:cs="Times New Roman"/>
                <w:bCs/>
                <w:iCs/>
                <w:lang w:eastAsia="en-US"/>
              </w:rPr>
              <w:t>Give ANY: code, design or algorithms to a colleague.</w:t>
            </w:r>
          </w:p>
        </w:tc>
      </w:tr>
      <w:tr w:rsidR="00F30265" w:rsidRPr="006312A7" w14:paraId="2FCAB983" w14:textId="77777777" w:rsidTr="003E1D6A">
        <w:trPr>
          <w:cantSplit/>
          <w:jc w:val="center"/>
        </w:trPr>
        <w:tc>
          <w:tcPr>
            <w:tcW w:w="8388" w:type="dxa"/>
          </w:tcPr>
          <w:p w14:paraId="70C77B1B" w14:textId="77777777" w:rsidR="00F30265" w:rsidRPr="006312A7" w:rsidRDefault="00F30265" w:rsidP="003E1D6A">
            <w:pPr>
              <w:spacing w:after="0" w:line="240" w:lineRule="auto"/>
              <w:ind w:right="284"/>
              <w:jc w:val="both"/>
              <w:rPr>
                <w:rFonts w:ascii="Arial" w:eastAsia="Times New Roman" w:hAnsi="Arial" w:cs="Times New Roman"/>
                <w:bCs/>
                <w:iCs/>
                <w:lang w:eastAsia="en-US"/>
              </w:rPr>
            </w:pPr>
            <w:r w:rsidRPr="006312A7">
              <w:rPr>
                <w:rFonts w:ascii="Arial" w:eastAsia="Times New Roman" w:hAnsi="Arial" w:cs="Times New Roman"/>
                <w:bCs/>
                <w:iCs/>
                <w:lang w:eastAsia="en-US"/>
              </w:rPr>
              <w:t xml:space="preserve">Using someone else’s designs/ code found on some media (i.e. a </w:t>
            </w:r>
            <w:proofErr w:type="gramStart"/>
            <w:r w:rsidRPr="006312A7">
              <w:rPr>
                <w:rFonts w:ascii="Arial" w:eastAsia="Times New Roman" w:hAnsi="Arial" w:cs="Times New Roman"/>
                <w:bCs/>
                <w:iCs/>
                <w:lang w:eastAsia="en-US"/>
              </w:rPr>
              <w:t>hard-drive</w:t>
            </w:r>
            <w:proofErr w:type="gramEnd"/>
            <w:r w:rsidRPr="006312A7">
              <w:rPr>
                <w:rFonts w:ascii="Arial" w:eastAsia="Times New Roman" w:hAnsi="Arial" w:cs="Times New Roman"/>
                <w:bCs/>
                <w:iCs/>
                <w:lang w:eastAsia="en-US"/>
              </w:rPr>
              <w:t>), or some printed document found somewhere</w:t>
            </w:r>
          </w:p>
        </w:tc>
      </w:tr>
      <w:tr w:rsidR="00F30265" w:rsidRPr="006312A7" w14:paraId="00D2334A" w14:textId="77777777" w:rsidTr="003E1D6A">
        <w:trPr>
          <w:cantSplit/>
          <w:jc w:val="center"/>
        </w:trPr>
        <w:tc>
          <w:tcPr>
            <w:tcW w:w="8388" w:type="dxa"/>
          </w:tcPr>
          <w:p w14:paraId="0F3BB66D" w14:textId="77777777" w:rsidR="00F30265" w:rsidRPr="006312A7" w:rsidRDefault="00F30265" w:rsidP="003E1D6A">
            <w:pPr>
              <w:spacing w:after="0" w:line="240" w:lineRule="auto"/>
              <w:ind w:right="284"/>
              <w:jc w:val="both"/>
              <w:rPr>
                <w:rFonts w:ascii="Arial" w:eastAsia="Times New Roman" w:hAnsi="Arial" w:cs="Times New Roman"/>
                <w:bCs/>
                <w:iCs/>
                <w:lang w:eastAsia="en-US"/>
              </w:rPr>
            </w:pPr>
            <w:r w:rsidRPr="006312A7">
              <w:rPr>
                <w:rFonts w:ascii="Arial" w:eastAsia="Times New Roman" w:hAnsi="Arial" w:cs="Times New Roman"/>
                <w:bCs/>
                <w:iCs/>
                <w:lang w:eastAsia="en-US"/>
              </w:rPr>
              <w:t>Working collaboratively with a colleague or colleagues to complete the assignment</w:t>
            </w:r>
          </w:p>
        </w:tc>
      </w:tr>
      <w:tr w:rsidR="00F30265" w:rsidRPr="006312A7" w14:paraId="5EB0ADF8" w14:textId="77777777" w:rsidTr="003E1D6A">
        <w:trPr>
          <w:cantSplit/>
          <w:jc w:val="center"/>
        </w:trPr>
        <w:tc>
          <w:tcPr>
            <w:tcW w:w="8388" w:type="dxa"/>
          </w:tcPr>
          <w:p w14:paraId="1B06607F" w14:textId="77777777" w:rsidR="00F30265" w:rsidRPr="006312A7" w:rsidRDefault="00F30265" w:rsidP="003E1D6A">
            <w:pPr>
              <w:spacing w:after="0" w:line="240" w:lineRule="auto"/>
              <w:ind w:right="284"/>
              <w:jc w:val="both"/>
              <w:rPr>
                <w:rFonts w:ascii="Arial" w:eastAsia="Times New Roman" w:hAnsi="Arial" w:cs="Times New Roman"/>
                <w:bCs/>
                <w:iCs/>
                <w:lang w:eastAsia="en-US"/>
              </w:rPr>
            </w:pPr>
            <w:r w:rsidRPr="006312A7">
              <w:rPr>
                <w:rFonts w:ascii="Arial" w:eastAsia="Times New Roman" w:hAnsi="Arial" w:cs="Times New Roman"/>
                <w:bCs/>
                <w:iCs/>
                <w:lang w:eastAsia="en-US"/>
              </w:rPr>
              <w:t>Getting some else to complete the assignment for you!</w:t>
            </w:r>
          </w:p>
        </w:tc>
      </w:tr>
    </w:tbl>
    <w:p w14:paraId="3B0EF386" w14:textId="77777777" w:rsidR="00F30265" w:rsidRPr="00230BC0" w:rsidRDefault="00F30265" w:rsidP="00F30265">
      <w:pPr>
        <w:spacing w:after="0" w:line="240" w:lineRule="auto"/>
        <w:ind w:left="284" w:right="284"/>
        <w:rPr>
          <w:rFonts w:ascii="Arial" w:eastAsia="Times New Roman" w:hAnsi="Arial" w:cs="Times New Roman"/>
          <w:bCs/>
          <w:iCs/>
          <w:color w:val="C00000"/>
          <w:sz w:val="24"/>
          <w:szCs w:val="20"/>
          <w:lang w:eastAsia="en-US"/>
        </w:rPr>
      </w:pPr>
    </w:p>
    <w:p w14:paraId="47A1378B" w14:textId="77777777" w:rsidR="00F30265" w:rsidRPr="00230BC0" w:rsidRDefault="00F30265" w:rsidP="00F30265">
      <w:pPr>
        <w:jc w:val="both"/>
        <w:rPr>
          <w:b/>
          <w:bCs/>
          <w:color w:val="C00000"/>
          <w:lang w:eastAsia="en-US"/>
        </w:rPr>
      </w:pPr>
      <w:r w:rsidRPr="00230BC0">
        <w:rPr>
          <w:b/>
          <w:bCs/>
          <w:color w:val="C00000"/>
          <w:lang w:eastAsia="en-US"/>
        </w:rPr>
        <w:t xml:space="preserve">Essentially if the level of collaboration is not covered by the allowed section, above, you MUST assume that it is NOT allowed. If you have any </w:t>
      </w:r>
      <w:proofErr w:type="gramStart"/>
      <w:r w:rsidRPr="00230BC0">
        <w:rPr>
          <w:b/>
          <w:bCs/>
          <w:color w:val="C00000"/>
          <w:lang w:eastAsia="en-US"/>
        </w:rPr>
        <w:t>doubt</w:t>
      </w:r>
      <w:proofErr w:type="gramEnd"/>
      <w:r w:rsidRPr="00230BC0">
        <w:rPr>
          <w:b/>
          <w:bCs/>
          <w:color w:val="C00000"/>
          <w:lang w:eastAsia="en-US"/>
        </w:rPr>
        <w:t xml:space="preserve"> then email the module leader BEFORE you do it! </w:t>
      </w:r>
    </w:p>
    <w:p w14:paraId="68624601" w14:textId="77777777" w:rsidR="00F30265" w:rsidRPr="00F30265" w:rsidRDefault="00F30265" w:rsidP="00F30265">
      <w:pPr>
        <w:spacing w:after="0" w:line="240" w:lineRule="auto"/>
        <w:ind w:right="284"/>
        <w:jc w:val="both"/>
        <w:rPr>
          <w:rFonts w:ascii="Arial" w:eastAsia="Times New Roman" w:hAnsi="Arial" w:cs="Times New Roman"/>
          <w:bCs/>
          <w:iCs/>
          <w:lang w:eastAsia="en-US"/>
        </w:rPr>
      </w:pPr>
    </w:p>
    <w:p w14:paraId="652CD9FB" w14:textId="5975DE3E" w:rsidR="007F14D6" w:rsidRDefault="007F14D6" w:rsidP="007F14D6">
      <w:pPr>
        <w:pStyle w:val="Heading3"/>
      </w:pPr>
      <w:r>
        <w:t>Deadline</w:t>
      </w:r>
    </w:p>
    <w:p w14:paraId="71D3A1AC" w14:textId="38E4E80D" w:rsidR="007F14D6" w:rsidRDefault="007F14D6" w:rsidP="00EB4D2A">
      <w:pPr>
        <w:spacing w:after="0" w:line="240" w:lineRule="auto"/>
      </w:pPr>
      <w:r>
        <w:tab/>
        <w:t xml:space="preserve">The </w:t>
      </w:r>
      <w:r w:rsidRPr="00F30265">
        <w:rPr>
          <w:b/>
          <w:bCs/>
        </w:rPr>
        <w:t>deadline for submission</w:t>
      </w:r>
      <w:r>
        <w:t xml:space="preserve"> is </w:t>
      </w:r>
      <w:r w:rsidR="006333C5" w:rsidRPr="00F30265">
        <w:rPr>
          <w:b/>
          <w:color w:val="C00000"/>
        </w:rPr>
        <w:t>XXXX</w:t>
      </w:r>
      <w:r w:rsidR="00EB4D2A">
        <w:rPr>
          <w:b/>
          <w:color w:val="FF0000"/>
        </w:rPr>
        <w:t xml:space="preserve"> </w:t>
      </w:r>
      <w:r>
        <w:t>via the submission link on the modules Dynamic Learning Environment (DLE) home page.</w:t>
      </w:r>
    </w:p>
    <w:p w14:paraId="5EEE2929" w14:textId="77777777" w:rsidR="007F14D6" w:rsidRDefault="007F14D6" w:rsidP="007F14D6">
      <w:pPr>
        <w:pStyle w:val="Heading3"/>
      </w:pPr>
      <w:r>
        <w:t>Backup</w:t>
      </w:r>
    </w:p>
    <w:p w14:paraId="71ADF677" w14:textId="77777777" w:rsidR="007F14D6" w:rsidRDefault="007F14D6" w:rsidP="007F14D6">
      <w:pPr>
        <w:ind w:firstLine="720"/>
        <w:jc w:val="both"/>
      </w:pPr>
      <w:r w:rsidRPr="00FC60A1">
        <w:t xml:space="preserve">It is YOUR RESPONSIBILITY to ensure that the zip file submitted will open correctly and will run on a standard </w:t>
      </w:r>
      <w:r>
        <w:t>Plymouth University</w:t>
      </w:r>
      <w:r w:rsidRPr="00FC60A1">
        <w:t xml:space="preserve"> computer, using NetBeans </w:t>
      </w:r>
      <w:r>
        <w:t>8</w:t>
      </w:r>
      <w:r w:rsidRPr="00FC60A1">
        <w:t>. All files must be free from viruses.</w:t>
      </w:r>
    </w:p>
    <w:p w14:paraId="39D514A3" w14:textId="77777777" w:rsidR="007F14D6" w:rsidRDefault="007F14D6" w:rsidP="007F14D6">
      <w:pPr>
        <w:ind w:firstLine="720"/>
        <w:jc w:val="both"/>
      </w:pPr>
      <w:r w:rsidRPr="00FC60A1">
        <w:t>You must also retain copies of all coursework until after the examination boards have met and final transcripts issued.</w:t>
      </w:r>
    </w:p>
    <w:p w14:paraId="3E859026" w14:textId="77777777" w:rsidR="007F14D6" w:rsidRDefault="007F14D6" w:rsidP="007F14D6">
      <w:pPr>
        <w:pStyle w:val="Heading2"/>
      </w:pPr>
      <w:r>
        <w:t>Other Information</w:t>
      </w:r>
    </w:p>
    <w:p w14:paraId="5DACD7D0" w14:textId="77777777" w:rsidR="00EB4D2A" w:rsidRDefault="00EB4D2A" w:rsidP="00EB4D2A">
      <w:pPr>
        <w:pStyle w:val="Heading3"/>
      </w:pPr>
      <w:r>
        <w:t>Module Learning Outcomes Assessed</w:t>
      </w:r>
    </w:p>
    <w:p w14:paraId="4AE02F63" w14:textId="3481E1DC" w:rsidR="00EB4D2A" w:rsidRPr="00145C42" w:rsidRDefault="00EB4D2A" w:rsidP="00F30265">
      <w:pPr>
        <w:pStyle w:val="ColorfulList-Accent11"/>
        <w:numPr>
          <w:ilvl w:val="0"/>
          <w:numId w:val="3"/>
        </w:numPr>
        <w:jc w:val="both"/>
        <w:rPr>
          <w:lang w:val="en-GB"/>
        </w:rPr>
      </w:pPr>
      <w:r>
        <w:t xml:space="preserve">ALO-1: </w:t>
      </w:r>
      <w:r w:rsidR="00145C42" w:rsidRPr="0AB9DD30">
        <w:rPr>
          <w:lang w:val="en-GB"/>
        </w:rPr>
        <w:t>Use requirements analysis artefacts to progress into software design.</w:t>
      </w:r>
    </w:p>
    <w:p w14:paraId="1586C73A" w14:textId="237F7DFD" w:rsidR="00EB4D2A" w:rsidRDefault="00EB4D2A" w:rsidP="00F30265">
      <w:pPr>
        <w:pStyle w:val="ListParagraph"/>
        <w:numPr>
          <w:ilvl w:val="0"/>
          <w:numId w:val="3"/>
        </w:numPr>
        <w:jc w:val="both"/>
      </w:pPr>
      <w:r>
        <w:t xml:space="preserve">ALO-2: </w:t>
      </w:r>
      <w:r w:rsidR="00145C42" w:rsidRPr="0AB9DD30">
        <w:t>Identify and use suitable design patterns.</w:t>
      </w:r>
    </w:p>
    <w:p w14:paraId="6E95C2E0" w14:textId="79A3C302" w:rsidR="00EB4D2A" w:rsidRDefault="00EB4D2A" w:rsidP="00F30265">
      <w:pPr>
        <w:pStyle w:val="ListParagraph"/>
        <w:numPr>
          <w:ilvl w:val="0"/>
          <w:numId w:val="3"/>
        </w:numPr>
        <w:jc w:val="both"/>
      </w:pPr>
      <w:r>
        <w:t xml:space="preserve">ALO-3: </w:t>
      </w:r>
      <w:r w:rsidR="00145C42" w:rsidRPr="0AB9DD30">
        <w:t>Develop and evaluate an object-oriented program to solve a given problem.</w:t>
      </w:r>
    </w:p>
    <w:p w14:paraId="0261FE2B" w14:textId="77777777" w:rsidR="00EB4D2A" w:rsidRDefault="00EB4D2A" w:rsidP="00EB4D2A">
      <w:pPr>
        <w:pStyle w:val="Heading3"/>
      </w:pPr>
      <w:r>
        <w:t>Assessment Criteria</w:t>
      </w:r>
    </w:p>
    <w:p w14:paraId="10C51A28" w14:textId="77777777" w:rsidR="00707DC5" w:rsidRDefault="00707DC5" w:rsidP="00707DC5">
      <w:pPr>
        <w:jc w:val="both"/>
      </w:pPr>
      <w:r>
        <w:t xml:space="preserve">In order to </w:t>
      </w:r>
      <w:r w:rsidRPr="00637E0F">
        <w:rPr>
          <w:b/>
          <w:bCs/>
        </w:rPr>
        <w:t>PASS</w:t>
      </w:r>
      <w:r>
        <w:t xml:space="preserve"> this </w:t>
      </w:r>
      <w:proofErr w:type="gramStart"/>
      <w:r>
        <w:t>coursework</w:t>
      </w:r>
      <w:proofErr w:type="gramEnd"/>
      <w:r>
        <w:t xml:space="preserve"> you must demonstrate your ability:</w:t>
      </w:r>
    </w:p>
    <w:p w14:paraId="748920C8" w14:textId="77777777" w:rsidR="00707DC5" w:rsidRDefault="00707DC5" w:rsidP="00707DC5">
      <w:pPr>
        <w:pStyle w:val="ListParagraph"/>
        <w:numPr>
          <w:ilvl w:val="0"/>
          <w:numId w:val="4"/>
        </w:numPr>
      </w:pPr>
      <w:r>
        <w:t>To design a software solution that meets user requirements</w:t>
      </w:r>
    </w:p>
    <w:p w14:paraId="4BBB97F6" w14:textId="77777777" w:rsidR="00707DC5" w:rsidRPr="00422A98" w:rsidRDefault="00707DC5" w:rsidP="00707DC5">
      <w:pPr>
        <w:pStyle w:val="ListParagraph"/>
        <w:numPr>
          <w:ilvl w:val="0"/>
          <w:numId w:val="4"/>
        </w:numPr>
      </w:pPr>
      <w:r>
        <w:t>T</w:t>
      </w:r>
      <w:r w:rsidRPr="00422A98">
        <w:t xml:space="preserve">o code some basic Java classes according to specific requirements. </w:t>
      </w:r>
    </w:p>
    <w:p w14:paraId="76C18338" w14:textId="77777777" w:rsidR="00707DC5" w:rsidRPr="003B1843" w:rsidRDefault="00707DC5" w:rsidP="00707DC5">
      <w:pPr>
        <w:pStyle w:val="ListParagraph"/>
        <w:numPr>
          <w:ilvl w:val="0"/>
          <w:numId w:val="4"/>
        </w:numPr>
      </w:pPr>
      <w:r>
        <w:t>T</w:t>
      </w:r>
      <w:r w:rsidRPr="003B1843">
        <w:t xml:space="preserve">o run tests to ensure that the classes you have coded meet the requirements and produce correct results. </w:t>
      </w:r>
    </w:p>
    <w:p w14:paraId="78D3E6CA" w14:textId="7A174D66" w:rsidR="00707DC5" w:rsidRDefault="00707DC5" w:rsidP="00707DC5">
      <w:pPr>
        <w:pStyle w:val="ListParagraph"/>
        <w:numPr>
          <w:ilvl w:val="0"/>
          <w:numId w:val="4"/>
        </w:numPr>
        <w:jc w:val="both"/>
      </w:pPr>
      <w:r>
        <w:t>T</w:t>
      </w:r>
      <w:r w:rsidRPr="003B1843">
        <w:t xml:space="preserve">o design a simple </w:t>
      </w:r>
      <w:r w:rsidR="006B7EDE">
        <w:t xml:space="preserve">desktop </w:t>
      </w:r>
      <w:r>
        <w:t>application</w:t>
      </w:r>
      <w:r w:rsidRPr="003B1843">
        <w:t xml:space="preserve"> and link it to data model classes. </w:t>
      </w:r>
    </w:p>
    <w:p w14:paraId="7449BF80" w14:textId="77777777" w:rsidR="00707DC5" w:rsidRDefault="00707DC5" w:rsidP="00707DC5">
      <w:pPr>
        <w:pStyle w:val="ListParagraph"/>
        <w:numPr>
          <w:ilvl w:val="0"/>
          <w:numId w:val="4"/>
        </w:numPr>
        <w:jc w:val="both"/>
      </w:pPr>
      <w:r>
        <w:t xml:space="preserve">To use version control system </w:t>
      </w:r>
      <w:r>
        <w:rPr>
          <w:i/>
        </w:rPr>
        <w:t xml:space="preserve">git </w:t>
      </w:r>
      <w:r>
        <w:t>appropriately.</w:t>
      </w:r>
    </w:p>
    <w:p w14:paraId="514518CD" w14:textId="77777777" w:rsidR="000B46F7" w:rsidRDefault="000B46F7" w:rsidP="000B46F7">
      <w:pPr>
        <w:ind w:firstLine="720"/>
        <w:jc w:val="both"/>
      </w:pPr>
      <w:r>
        <w:t xml:space="preserve">To achieve a </w:t>
      </w:r>
      <w:proofErr w:type="gramStart"/>
      <w:r w:rsidRPr="00637E0F">
        <w:rPr>
          <w:b/>
          <w:bCs/>
        </w:rPr>
        <w:t>second class</w:t>
      </w:r>
      <w:proofErr w:type="gramEnd"/>
      <w:r w:rsidRPr="00637E0F">
        <w:rPr>
          <w:b/>
          <w:bCs/>
        </w:rPr>
        <w:t xml:space="preserve"> honours mark</w:t>
      </w:r>
      <w:r>
        <w:t xml:space="preserve"> you need to demonstrate</w:t>
      </w:r>
      <w:r w:rsidRPr="003B1843">
        <w:t xml:space="preserve"> a greater ability in coding and testing of the more complex aspects of the classes and their associations.</w:t>
      </w:r>
      <w:r>
        <w:t xml:space="preserve"> Examples would include:</w:t>
      </w:r>
    </w:p>
    <w:p w14:paraId="62D54763" w14:textId="77777777" w:rsidR="000B46F7" w:rsidRDefault="000B46F7" w:rsidP="000B46F7">
      <w:pPr>
        <w:pStyle w:val="ListParagraph"/>
        <w:numPr>
          <w:ilvl w:val="0"/>
          <w:numId w:val="5"/>
        </w:numPr>
        <w:jc w:val="both"/>
      </w:pPr>
      <w:r>
        <w:t xml:space="preserve">Using </w:t>
      </w:r>
      <w:r w:rsidRPr="003B1843">
        <w:rPr>
          <w:b/>
          <w:bCs/>
        </w:rPr>
        <w:t>inheritance</w:t>
      </w:r>
      <w:r>
        <w:t xml:space="preserve"> and </w:t>
      </w:r>
      <w:r w:rsidRPr="003B1843">
        <w:rPr>
          <w:b/>
          <w:bCs/>
        </w:rPr>
        <w:t>composition</w:t>
      </w:r>
      <w:r>
        <w:t xml:space="preserve"> appropriately in your design and implementation.</w:t>
      </w:r>
    </w:p>
    <w:p w14:paraId="2B2095C8" w14:textId="77777777" w:rsidR="000B46F7" w:rsidRDefault="000B46F7" w:rsidP="000B46F7">
      <w:pPr>
        <w:pStyle w:val="ListParagraph"/>
        <w:numPr>
          <w:ilvl w:val="0"/>
          <w:numId w:val="5"/>
        </w:numPr>
        <w:jc w:val="both"/>
      </w:pPr>
      <w:r>
        <w:t xml:space="preserve">Using </w:t>
      </w:r>
      <w:r w:rsidRPr="003B1843">
        <w:rPr>
          <w:b/>
          <w:bCs/>
        </w:rPr>
        <w:t>software interfaces</w:t>
      </w:r>
      <w:r>
        <w:t xml:space="preserve"> and </w:t>
      </w:r>
      <w:r w:rsidRPr="003B1843">
        <w:rPr>
          <w:b/>
          <w:bCs/>
        </w:rPr>
        <w:t>abstract classes</w:t>
      </w:r>
      <w:r>
        <w:t xml:space="preserve"> appropriately.</w:t>
      </w:r>
    </w:p>
    <w:p w14:paraId="1C1ED3F4" w14:textId="77777777" w:rsidR="000B46F7" w:rsidRDefault="000B46F7" w:rsidP="000B46F7">
      <w:pPr>
        <w:pStyle w:val="ListParagraph"/>
        <w:numPr>
          <w:ilvl w:val="0"/>
          <w:numId w:val="5"/>
        </w:numPr>
        <w:jc w:val="both"/>
      </w:pPr>
      <w:r>
        <w:t xml:space="preserve">Use proper Java </w:t>
      </w:r>
      <w:r w:rsidRPr="00637E0F">
        <w:rPr>
          <w:b/>
          <w:bCs/>
        </w:rPr>
        <w:t>coding conventions</w:t>
      </w:r>
      <w:r>
        <w:t xml:space="preserve"> in your implementation</w:t>
      </w:r>
    </w:p>
    <w:p w14:paraId="65B5F741" w14:textId="43992BDB" w:rsidR="000B46F7" w:rsidRDefault="000B46F7" w:rsidP="000B46F7">
      <w:pPr>
        <w:pStyle w:val="ListParagraph"/>
        <w:numPr>
          <w:ilvl w:val="0"/>
          <w:numId w:val="5"/>
        </w:numPr>
        <w:jc w:val="both"/>
      </w:pPr>
      <w:r>
        <w:t xml:space="preserve">Apply </w:t>
      </w:r>
      <w:r w:rsidRPr="00637E0F">
        <w:rPr>
          <w:b/>
          <w:bCs/>
        </w:rPr>
        <w:t>software design patterns</w:t>
      </w:r>
      <w:r>
        <w:t xml:space="preserve"> in ap</w:t>
      </w:r>
      <w:r w:rsidR="00010BAC">
        <w:t>propriate places in the design and</w:t>
      </w:r>
      <w:r>
        <w:t xml:space="preserve"> implementation.</w:t>
      </w:r>
    </w:p>
    <w:p w14:paraId="10DB5A9F" w14:textId="77777777" w:rsidR="000B46F7" w:rsidRDefault="000B46F7" w:rsidP="000B46F7">
      <w:pPr>
        <w:keepNext/>
        <w:ind w:firstLine="720"/>
        <w:jc w:val="both"/>
      </w:pPr>
      <w:r>
        <w:lastRenderedPageBreak/>
        <w:t xml:space="preserve">To achieve a </w:t>
      </w:r>
      <w:proofErr w:type="gramStart"/>
      <w:r w:rsidRPr="00637E0F">
        <w:rPr>
          <w:b/>
          <w:bCs/>
        </w:rPr>
        <w:t>first class</w:t>
      </w:r>
      <w:proofErr w:type="gramEnd"/>
      <w:r w:rsidRPr="00637E0F">
        <w:rPr>
          <w:b/>
          <w:bCs/>
        </w:rPr>
        <w:t xml:space="preserve"> honours mark</w:t>
      </w:r>
      <w:r>
        <w:t xml:space="preserve"> you need to meet the pass &amp; second class criteria and:</w:t>
      </w:r>
    </w:p>
    <w:p w14:paraId="4A304FB7" w14:textId="77777777" w:rsidR="000B46F7" w:rsidRDefault="000B46F7" w:rsidP="000B46F7">
      <w:pPr>
        <w:pStyle w:val="ListParagraph"/>
        <w:keepNext/>
        <w:numPr>
          <w:ilvl w:val="0"/>
          <w:numId w:val="6"/>
        </w:numPr>
        <w:jc w:val="both"/>
      </w:pPr>
      <w:r w:rsidRPr="00637E0F">
        <w:t>Implement the data model to a high standard</w:t>
      </w:r>
      <w:r>
        <w:t xml:space="preserve"> providing all requested functionality.</w:t>
      </w:r>
    </w:p>
    <w:p w14:paraId="3A6F0409" w14:textId="3A3BD9DD" w:rsidR="000B46F7" w:rsidRDefault="000B46F7" w:rsidP="000B46F7">
      <w:pPr>
        <w:pStyle w:val="ListParagraph"/>
        <w:keepNext/>
        <w:numPr>
          <w:ilvl w:val="0"/>
          <w:numId w:val="6"/>
        </w:numPr>
        <w:jc w:val="both"/>
      </w:pPr>
      <w:r>
        <w:t xml:space="preserve">Apply good human computer interface (HCI) to the creation of your </w:t>
      </w:r>
      <w:r w:rsidR="00AF1ACF">
        <w:t>GUI</w:t>
      </w:r>
      <w:r w:rsidR="005A2D28">
        <w:t xml:space="preserve"> application</w:t>
      </w:r>
      <w:r>
        <w:t>.</w:t>
      </w:r>
    </w:p>
    <w:p w14:paraId="4FFA9DF7" w14:textId="77777777" w:rsidR="000B46F7" w:rsidRDefault="000B46F7" w:rsidP="000B46F7">
      <w:pPr>
        <w:pStyle w:val="ListParagraph"/>
        <w:keepNext/>
        <w:numPr>
          <w:ilvl w:val="0"/>
          <w:numId w:val="6"/>
        </w:numPr>
        <w:jc w:val="both"/>
      </w:pPr>
      <w:r>
        <w:t xml:space="preserve">Make reasonable design choices showing an awareness of the </w:t>
      </w:r>
      <w:proofErr w:type="gramStart"/>
      <w:r>
        <w:t>real world</w:t>
      </w:r>
      <w:proofErr w:type="gramEnd"/>
      <w:r>
        <w:t xml:space="preserve"> consequences in the provided scenario.</w:t>
      </w:r>
    </w:p>
    <w:p w14:paraId="7DE1D5E0" w14:textId="296E0846" w:rsidR="000B46F7" w:rsidRDefault="000B46F7" w:rsidP="00A84036">
      <w:pPr>
        <w:pStyle w:val="ListParagraph"/>
        <w:keepNext/>
        <w:numPr>
          <w:ilvl w:val="0"/>
          <w:numId w:val="6"/>
        </w:numPr>
        <w:jc w:val="both"/>
      </w:pPr>
      <w:r>
        <w:t>Go beyond the use of two design patterns.</w:t>
      </w:r>
    </w:p>
    <w:p w14:paraId="4ABB91B5" w14:textId="77777777" w:rsidR="00BF3A34" w:rsidRDefault="00BF3A34" w:rsidP="00BF3A34">
      <w:pPr>
        <w:pStyle w:val="Heading3"/>
      </w:pPr>
      <w:r>
        <w:t>Contribution to overall module mark</w:t>
      </w:r>
    </w:p>
    <w:p w14:paraId="18D19836" w14:textId="77777777" w:rsidR="00BF3A34" w:rsidRDefault="00BF3A34" w:rsidP="00BF3A34">
      <w:pPr>
        <w:jc w:val="both"/>
      </w:pPr>
      <w:r>
        <w:t>In total this assignment is worth 70% of the overall module mark.</w:t>
      </w:r>
    </w:p>
    <w:p w14:paraId="3BC8FFB9" w14:textId="77777777" w:rsidR="00BF3A34" w:rsidRDefault="00BF3A34" w:rsidP="00BF3A34">
      <w:pPr>
        <w:pStyle w:val="Heading3"/>
      </w:pPr>
      <w:r>
        <w:t>Mark allocation within the assessment</w:t>
      </w:r>
    </w:p>
    <w:tbl>
      <w:tblPr>
        <w:tblStyle w:val="TableGrid"/>
        <w:tblW w:w="0" w:type="auto"/>
        <w:tblLook w:val="04A0" w:firstRow="1" w:lastRow="0" w:firstColumn="1" w:lastColumn="0" w:noHBand="0" w:noVBand="1"/>
      </w:tblPr>
      <w:tblGrid>
        <w:gridCol w:w="4621"/>
        <w:gridCol w:w="4621"/>
      </w:tblGrid>
      <w:tr w:rsidR="00BF3A34" w14:paraId="23E2F1F2" w14:textId="77777777" w:rsidTr="00AF3C5D">
        <w:tc>
          <w:tcPr>
            <w:tcW w:w="4621" w:type="dxa"/>
          </w:tcPr>
          <w:p w14:paraId="29072736" w14:textId="77777777" w:rsidR="00BF3A34" w:rsidRDefault="00BF3A34" w:rsidP="00AF3C5D">
            <w:r>
              <w:t>Segment</w:t>
            </w:r>
          </w:p>
        </w:tc>
        <w:tc>
          <w:tcPr>
            <w:tcW w:w="4621" w:type="dxa"/>
          </w:tcPr>
          <w:p w14:paraId="127815A4" w14:textId="77777777" w:rsidR="00BF3A34" w:rsidRDefault="00BF3A34" w:rsidP="00AF3C5D">
            <w:pPr>
              <w:jc w:val="center"/>
            </w:pPr>
            <w:r>
              <w:t>Percentage of marks</w:t>
            </w:r>
            <w:r>
              <w:softHyphen/>
            </w:r>
            <w:r>
              <w:softHyphen/>
            </w:r>
            <w:r>
              <w:softHyphen/>
            </w:r>
          </w:p>
        </w:tc>
      </w:tr>
      <w:tr w:rsidR="00BF3A34" w14:paraId="3887FC2B" w14:textId="77777777" w:rsidTr="00AF3C5D">
        <w:tc>
          <w:tcPr>
            <w:tcW w:w="4621" w:type="dxa"/>
          </w:tcPr>
          <w:p w14:paraId="5468A1B0" w14:textId="77777777" w:rsidR="00BF3A34" w:rsidRDefault="00BF3A34" w:rsidP="00AF3C5D">
            <w:r>
              <w:t xml:space="preserve">Design. </w:t>
            </w:r>
          </w:p>
          <w:p w14:paraId="4D0FAF6F" w14:textId="77777777" w:rsidR="00BF3A34" w:rsidRDefault="00BF3A34" w:rsidP="00AF3C5D">
            <w:r>
              <w:t>The design elements include:</w:t>
            </w:r>
          </w:p>
          <w:p w14:paraId="6DCA0EA3" w14:textId="77777777" w:rsidR="00BF3A34" w:rsidRDefault="00BF3A34" w:rsidP="00AF3C5D">
            <w:pPr>
              <w:pStyle w:val="ListParagraph"/>
              <w:numPr>
                <w:ilvl w:val="0"/>
                <w:numId w:val="6"/>
              </w:numPr>
            </w:pPr>
            <w:r>
              <w:t>UML class diagram.</w:t>
            </w:r>
          </w:p>
          <w:p w14:paraId="7BA070D5" w14:textId="77777777" w:rsidR="00BF3A34" w:rsidRDefault="00BF3A34" w:rsidP="00AF3C5D">
            <w:pPr>
              <w:pStyle w:val="ListParagraph"/>
              <w:numPr>
                <w:ilvl w:val="0"/>
                <w:numId w:val="6"/>
              </w:numPr>
            </w:pPr>
            <w:r>
              <w:t>Development of JUnit tests.</w:t>
            </w:r>
          </w:p>
          <w:p w14:paraId="551591B1" w14:textId="77777777" w:rsidR="00BF3A34" w:rsidRDefault="00BF3A34" w:rsidP="00AF3C5D">
            <w:pPr>
              <w:pStyle w:val="ListParagraph"/>
              <w:numPr>
                <w:ilvl w:val="0"/>
                <w:numId w:val="6"/>
              </w:numPr>
            </w:pPr>
            <w:r>
              <w:t>Reflection of your design.</w:t>
            </w:r>
          </w:p>
        </w:tc>
        <w:tc>
          <w:tcPr>
            <w:tcW w:w="4621" w:type="dxa"/>
          </w:tcPr>
          <w:p w14:paraId="378305F3" w14:textId="77777777" w:rsidR="00BF3A34" w:rsidRDefault="00BF3A34" w:rsidP="00AF3C5D">
            <w:pPr>
              <w:jc w:val="center"/>
            </w:pPr>
            <w:r>
              <w:t>50%</w:t>
            </w:r>
          </w:p>
        </w:tc>
      </w:tr>
      <w:tr w:rsidR="00BF3A34" w14:paraId="0451BB61" w14:textId="77777777" w:rsidTr="00AF3C5D">
        <w:tc>
          <w:tcPr>
            <w:tcW w:w="4621" w:type="dxa"/>
          </w:tcPr>
          <w:p w14:paraId="53E1BCA3" w14:textId="77777777" w:rsidR="00BF3A34" w:rsidRDefault="00BF3A34" w:rsidP="00AF3C5D">
            <w:r>
              <w:t xml:space="preserve">Software implementation. </w:t>
            </w:r>
          </w:p>
          <w:p w14:paraId="160E89D7" w14:textId="77777777" w:rsidR="00BF3A34" w:rsidRDefault="00BF3A34" w:rsidP="00AF3C5D">
            <w:r>
              <w:t>The implementation elements include:</w:t>
            </w:r>
          </w:p>
          <w:p w14:paraId="46CAC1AA" w14:textId="77777777" w:rsidR="00BF3A34" w:rsidRDefault="00BF3A34" w:rsidP="00AF3C5D">
            <w:pPr>
              <w:pStyle w:val="ListParagraph"/>
              <w:numPr>
                <w:ilvl w:val="0"/>
                <w:numId w:val="6"/>
              </w:numPr>
              <w:jc w:val="both"/>
            </w:pPr>
            <w:r>
              <w:t>Java Class Library containing your data model implementation.</w:t>
            </w:r>
          </w:p>
          <w:p w14:paraId="6B747850" w14:textId="1339FA09" w:rsidR="00BF3A34" w:rsidRDefault="00BF3A34" w:rsidP="00AF3C5D">
            <w:pPr>
              <w:pStyle w:val="ListParagraph"/>
              <w:numPr>
                <w:ilvl w:val="0"/>
                <w:numId w:val="6"/>
              </w:numPr>
              <w:jc w:val="both"/>
            </w:pPr>
            <w:r>
              <w:t xml:space="preserve">Java </w:t>
            </w:r>
            <w:r w:rsidR="00924673">
              <w:t>GUI</w:t>
            </w:r>
            <w:r>
              <w:t xml:space="preserve"> project with appropriate HCI that uses the class library. </w:t>
            </w:r>
          </w:p>
          <w:p w14:paraId="6E3881EE" w14:textId="77777777" w:rsidR="00BF3A34" w:rsidRDefault="00BF3A34" w:rsidP="00AF3C5D">
            <w:pPr>
              <w:pStyle w:val="ListParagraph"/>
              <w:numPr>
                <w:ilvl w:val="0"/>
                <w:numId w:val="6"/>
              </w:numPr>
              <w:jc w:val="both"/>
            </w:pPr>
            <w:r>
              <w:t>The Javadoc web site produced from your class library.</w:t>
            </w:r>
          </w:p>
          <w:p w14:paraId="08DD84D2" w14:textId="77777777" w:rsidR="00BF3A34" w:rsidRDefault="00BF3A34" w:rsidP="00AF3C5D">
            <w:pPr>
              <w:pStyle w:val="ListParagraph"/>
              <w:numPr>
                <w:ilvl w:val="0"/>
                <w:numId w:val="6"/>
              </w:numPr>
              <w:jc w:val="both"/>
            </w:pPr>
            <w:r>
              <w:t xml:space="preserve">Appropriate use of </w:t>
            </w:r>
            <w:r>
              <w:rPr>
                <w:i/>
              </w:rPr>
              <w:t>git</w:t>
            </w:r>
            <w:r>
              <w:t xml:space="preserve"> version control.</w:t>
            </w:r>
          </w:p>
        </w:tc>
        <w:tc>
          <w:tcPr>
            <w:tcW w:w="4621" w:type="dxa"/>
          </w:tcPr>
          <w:p w14:paraId="353D1B6C" w14:textId="77777777" w:rsidR="00BF3A34" w:rsidRDefault="00BF3A34" w:rsidP="00AF3C5D">
            <w:pPr>
              <w:jc w:val="center"/>
            </w:pPr>
            <w:r>
              <w:t>50%</w:t>
            </w:r>
          </w:p>
        </w:tc>
      </w:tr>
    </w:tbl>
    <w:p w14:paraId="71A93E3D" w14:textId="77777777" w:rsidR="007F14D6" w:rsidRDefault="007F14D6" w:rsidP="007F14D6">
      <w:pPr>
        <w:pStyle w:val="Heading3"/>
      </w:pPr>
      <w:r>
        <w:t>Staff Responsible</w:t>
      </w:r>
    </w:p>
    <w:p w14:paraId="7AD584E2" w14:textId="6BE468B2" w:rsidR="00EF37B1" w:rsidRDefault="007F14D6" w:rsidP="00CB3781">
      <w:pPr>
        <w:ind w:firstLine="720"/>
        <w:jc w:val="both"/>
      </w:pPr>
      <w:r w:rsidRPr="00FC60A1">
        <w:t>This assignment has been pr</w:t>
      </w:r>
      <w:r>
        <w:t xml:space="preserve">epared by the module leader, Dr </w:t>
      </w:r>
      <w:r w:rsidR="00CB3781">
        <w:t xml:space="preserve">Alma </w:t>
      </w:r>
      <w:proofErr w:type="spellStart"/>
      <w:r w:rsidR="00CB3781">
        <w:t>Rahat</w:t>
      </w:r>
      <w:proofErr w:type="spellEnd"/>
      <w:r w:rsidRPr="00FC60A1">
        <w:t xml:space="preserve">. In case of queries, please email </w:t>
      </w:r>
      <w:r w:rsidR="00CB3781">
        <w:t xml:space="preserve">Alma </w:t>
      </w:r>
      <w:proofErr w:type="spellStart"/>
      <w:r w:rsidR="00CB3781">
        <w:t>Rahat</w:t>
      </w:r>
      <w:proofErr w:type="spellEnd"/>
      <w:r w:rsidR="00CB3781">
        <w:t xml:space="preserve">: </w:t>
      </w:r>
      <w:hyperlink r:id="rId12" w:history="1">
        <w:r w:rsidR="00CB3781" w:rsidRPr="00BC0C01">
          <w:rPr>
            <w:rStyle w:val="Hyperlink"/>
          </w:rPr>
          <w:t>alma.rahat@plymouth.ac.uk</w:t>
        </w:r>
      </w:hyperlink>
    </w:p>
    <w:p w14:paraId="349176AA" w14:textId="77777777" w:rsidR="00EF37B1" w:rsidRDefault="00EF37B1">
      <w:r>
        <w:br w:type="page"/>
      </w:r>
    </w:p>
    <w:p w14:paraId="172FEE1C" w14:textId="77777777" w:rsidR="00D03E57" w:rsidRDefault="00D03E57" w:rsidP="00D03E57">
      <w:pPr>
        <w:pStyle w:val="Heading1"/>
      </w:pPr>
      <w:bookmarkStart w:id="0" w:name="_Ref525559618"/>
      <w:r>
        <w:lastRenderedPageBreak/>
        <w:t>Appendix 1: Scenario.</w:t>
      </w:r>
      <w:bookmarkEnd w:id="0"/>
    </w:p>
    <w:p w14:paraId="24CE75BA" w14:textId="77777777" w:rsidR="00D03E57" w:rsidRDefault="00D03E57" w:rsidP="00D03E57">
      <w:pPr>
        <w:jc w:val="both"/>
      </w:pPr>
      <w:r>
        <w:t xml:space="preserve">Apex is a local library. They would like a </w:t>
      </w:r>
      <w:proofErr w:type="gramStart"/>
      <w:r>
        <w:t>brand new</w:t>
      </w:r>
      <w:proofErr w:type="gramEnd"/>
      <w:r>
        <w:t xml:space="preserve"> resource management and tracking system. They have provided the following scope of the project.  </w:t>
      </w:r>
    </w:p>
    <w:p w14:paraId="1F8713F9" w14:textId="77777777" w:rsidR="00D03E57" w:rsidRDefault="00D03E57" w:rsidP="00D03E57">
      <w:pPr>
        <w:jc w:val="both"/>
      </w:pPr>
      <w:r>
        <w:t xml:space="preserve">The system should have two types of users: admin and client. The user-specific functionalities are given below. </w:t>
      </w:r>
    </w:p>
    <w:tbl>
      <w:tblPr>
        <w:tblStyle w:val="TableGrid"/>
        <w:tblW w:w="0" w:type="auto"/>
        <w:tblLook w:val="04A0" w:firstRow="1" w:lastRow="0" w:firstColumn="1" w:lastColumn="0" w:noHBand="0" w:noVBand="1"/>
      </w:tblPr>
      <w:tblGrid>
        <w:gridCol w:w="7338"/>
        <w:gridCol w:w="1904"/>
      </w:tblGrid>
      <w:tr w:rsidR="00D03E57" w14:paraId="0E11AFA3" w14:textId="77777777" w:rsidTr="003E1D6A">
        <w:tc>
          <w:tcPr>
            <w:tcW w:w="7338" w:type="dxa"/>
          </w:tcPr>
          <w:p w14:paraId="1C16022A" w14:textId="77777777" w:rsidR="00D03E57" w:rsidRDefault="00D03E57" w:rsidP="003E1D6A">
            <w:pPr>
              <w:jc w:val="both"/>
            </w:pPr>
            <w:r>
              <w:t>Functionality</w:t>
            </w:r>
          </w:p>
        </w:tc>
        <w:tc>
          <w:tcPr>
            <w:tcW w:w="1904" w:type="dxa"/>
          </w:tcPr>
          <w:p w14:paraId="135DBC68" w14:textId="77777777" w:rsidR="00D03E57" w:rsidRDefault="00D03E57" w:rsidP="003E1D6A">
            <w:pPr>
              <w:jc w:val="both"/>
            </w:pPr>
            <w:r>
              <w:t>User</w:t>
            </w:r>
          </w:p>
        </w:tc>
      </w:tr>
      <w:tr w:rsidR="00D03E57" w14:paraId="7F74FD42" w14:textId="77777777" w:rsidTr="003E1D6A">
        <w:tc>
          <w:tcPr>
            <w:tcW w:w="7338" w:type="dxa"/>
          </w:tcPr>
          <w:p w14:paraId="578BA920" w14:textId="77777777" w:rsidR="00D03E57" w:rsidRPr="0035333B" w:rsidRDefault="00D03E57" w:rsidP="003E1D6A">
            <w:pPr>
              <w:jc w:val="both"/>
              <w:rPr>
                <w:highlight w:val="yellow"/>
              </w:rPr>
            </w:pPr>
            <w:r w:rsidRPr="0035333B">
              <w:rPr>
                <w:highlight w:val="yellow"/>
              </w:rPr>
              <w:t xml:space="preserve">Log in to the system with a unique ID and </w:t>
            </w:r>
            <w:proofErr w:type="gramStart"/>
            <w:r w:rsidRPr="0035333B">
              <w:rPr>
                <w:highlight w:val="yellow"/>
              </w:rPr>
              <w:t>password, and</w:t>
            </w:r>
            <w:proofErr w:type="gramEnd"/>
            <w:r w:rsidRPr="0035333B">
              <w:rPr>
                <w:highlight w:val="yellow"/>
              </w:rPr>
              <w:t xml:space="preserve"> see user-specific functionalities. </w:t>
            </w:r>
          </w:p>
        </w:tc>
        <w:tc>
          <w:tcPr>
            <w:tcW w:w="1904" w:type="dxa"/>
          </w:tcPr>
          <w:p w14:paraId="23E41136" w14:textId="77777777" w:rsidR="00D03E57" w:rsidRDefault="00D03E57" w:rsidP="003E1D6A">
            <w:pPr>
              <w:jc w:val="both"/>
            </w:pPr>
            <w:r>
              <w:t>Admin and Client</w:t>
            </w:r>
          </w:p>
        </w:tc>
      </w:tr>
      <w:tr w:rsidR="00D03E57" w14:paraId="34A551EE" w14:textId="77777777" w:rsidTr="003E1D6A">
        <w:tc>
          <w:tcPr>
            <w:tcW w:w="7338" w:type="dxa"/>
          </w:tcPr>
          <w:p w14:paraId="4624D978" w14:textId="77777777" w:rsidR="00D03E57" w:rsidRPr="0035333B" w:rsidRDefault="00D03E57" w:rsidP="003E1D6A">
            <w:pPr>
              <w:jc w:val="both"/>
              <w:rPr>
                <w:highlight w:val="yellow"/>
              </w:rPr>
            </w:pPr>
            <w:r w:rsidRPr="0035333B">
              <w:rPr>
                <w:highlight w:val="yellow"/>
              </w:rPr>
              <w:t>Create a new resource.</w:t>
            </w:r>
          </w:p>
        </w:tc>
        <w:tc>
          <w:tcPr>
            <w:tcW w:w="1904" w:type="dxa"/>
          </w:tcPr>
          <w:p w14:paraId="0EB79A40" w14:textId="77777777" w:rsidR="00D03E57" w:rsidRDefault="00D03E57" w:rsidP="003E1D6A">
            <w:pPr>
              <w:jc w:val="both"/>
            </w:pPr>
            <w:r>
              <w:t>Admin</w:t>
            </w:r>
          </w:p>
        </w:tc>
      </w:tr>
      <w:tr w:rsidR="00D03E57" w14:paraId="5F83649D" w14:textId="77777777" w:rsidTr="003E1D6A">
        <w:tc>
          <w:tcPr>
            <w:tcW w:w="7338" w:type="dxa"/>
          </w:tcPr>
          <w:p w14:paraId="4544F8A5" w14:textId="77777777" w:rsidR="00D03E57" w:rsidRPr="0035333B" w:rsidRDefault="00D03E57" w:rsidP="003E1D6A">
            <w:pPr>
              <w:jc w:val="both"/>
              <w:rPr>
                <w:highlight w:val="yellow"/>
              </w:rPr>
            </w:pPr>
            <w:r w:rsidRPr="0035333B">
              <w:rPr>
                <w:highlight w:val="yellow"/>
              </w:rPr>
              <w:t>Check a list of all available resources.</w:t>
            </w:r>
          </w:p>
        </w:tc>
        <w:tc>
          <w:tcPr>
            <w:tcW w:w="1904" w:type="dxa"/>
          </w:tcPr>
          <w:p w14:paraId="02039BFA" w14:textId="77777777" w:rsidR="00D03E57" w:rsidRDefault="00D03E57" w:rsidP="003E1D6A">
            <w:pPr>
              <w:jc w:val="both"/>
            </w:pPr>
            <w:r>
              <w:t>Admin and Client</w:t>
            </w:r>
          </w:p>
        </w:tc>
      </w:tr>
      <w:tr w:rsidR="00D03E57" w14:paraId="7B15FC4E" w14:textId="77777777" w:rsidTr="003E1D6A">
        <w:tc>
          <w:tcPr>
            <w:tcW w:w="7338" w:type="dxa"/>
          </w:tcPr>
          <w:p w14:paraId="4EB7CDFA" w14:textId="77777777" w:rsidR="00D03E57" w:rsidRPr="0035333B" w:rsidRDefault="00D03E57" w:rsidP="003E1D6A">
            <w:pPr>
              <w:jc w:val="both"/>
              <w:rPr>
                <w:highlight w:val="yellow"/>
              </w:rPr>
            </w:pPr>
            <w:r w:rsidRPr="0035333B">
              <w:rPr>
                <w:highlight w:val="yellow"/>
              </w:rPr>
              <w:t xml:space="preserve">Check the current status of the resources and essentially find the answer for the following questions. </w:t>
            </w:r>
          </w:p>
          <w:p w14:paraId="7C65D2B9" w14:textId="77777777" w:rsidR="00D03E57" w:rsidRPr="0035333B" w:rsidRDefault="00D03E57" w:rsidP="003E1D6A">
            <w:pPr>
              <w:pStyle w:val="ListParagraph"/>
              <w:numPr>
                <w:ilvl w:val="0"/>
                <w:numId w:val="17"/>
              </w:numPr>
              <w:jc w:val="both"/>
              <w:rPr>
                <w:highlight w:val="yellow"/>
              </w:rPr>
            </w:pPr>
            <w:r w:rsidRPr="0035333B">
              <w:rPr>
                <w:highlight w:val="yellow"/>
              </w:rPr>
              <w:t xml:space="preserve">Is the resource on-site, i.e. </w:t>
            </w:r>
            <w:proofErr w:type="gramStart"/>
            <w:r w:rsidRPr="0035333B">
              <w:rPr>
                <w:highlight w:val="yellow"/>
              </w:rPr>
              <w:t>has</w:t>
            </w:r>
            <w:proofErr w:type="gramEnd"/>
            <w:r w:rsidRPr="0035333B">
              <w:rPr>
                <w:highlight w:val="yellow"/>
              </w:rPr>
              <w:t xml:space="preserve"> it been borrowed or not? </w:t>
            </w:r>
          </w:p>
          <w:p w14:paraId="6951FA6A" w14:textId="77777777" w:rsidR="00D03E57" w:rsidRPr="0035333B" w:rsidRDefault="00D03E57" w:rsidP="003E1D6A">
            <w:pPr>
              <w:pStyle w:val="ListParagraph"/>
              <w:numPr>
                <w:ilvl w:val="0"/>
                <w:numId w:val="17"/>
              </w:numPr>
              <w:jc w:val="both"/>
              <w:rPr>
                <w:highlight w:val="yellow"/>
              </w:rPr>
            </w:pPr>
            <w:r w:rsidRPr="0035333B">
              <w:rPr>
                <w:highlight w:val="yellow"/>
              </w:rPr>
              <w:t xml:space="preserve">If it has been borrowed, when is it due to be returned? Is the item over-due? </w:t>
            </w:r>
          </w:p>
        </w:tc>
        <w:tc>
          <w:tcPr>
            <w:tcW w:w="1904" w:type="dxa"/>
          </w:tcPr>
          <w:p w14:paraId="0900B46A" w14:textId="77777777" w:rsidR="00D03E57" w:rsidRDefault="00D03E57" w:rsidP="003E1D6A">
            <w:pPr>
              <w:jc w:val="both"/>
            </w:pPr>
            <w:r>
              <w:t>Admin and Client</w:t>
            </w:r>
          </w:p>
        </w:tc>
      </w:tr>
      <w:tr w:rsidR="00D03E57" w14:paraId="29DC93AE" w14:textId="77777777" w:rsidTr="003E1D6A">
        <w:tc>
          <w:tcPr>
            <w:tcW w:w="7338" w:type="dxa"/>
          </w:tcPr>
          <w:p w14:paraId="157D2636" w14:textId="77777777" w:rsidR="00D03E57" w:rsidRDefault="00D03E57" w:rsidP="003E1D6A">
            <w:r w:rsidRPr="00E93653">
              <w:rPr>
                <w:highlight w:val="yellow"/>
              </w:rPr>
              <w:t>Borrow and return an item. Return may include paying a fine if appropriate.</w:t>
            </w:r>
          </w:p>
        </w:tc>
        <w:tc>
          <w:tcPr>
            <w:tcW w:w="1904" w:type="dxa"/>
          </w:tcPr>
          <w:p w14:paraId="7D2FB26A" w14:textId="77777777" w:rsidR="00D03E57" w:rsidRDefault="00D03E57" w:rsidP="003E1D6A">
            <w:pPr>
              <w:jc w:val="both"/>
            </w:pPr>
            <w:r>
              <w:t>Client</w:t>
            </w:r>
          </w:p>
        </w:tc>
      </w:tr>
      <w:tr w:rsidR="00D03E57" w14:paraId="2A254E04" w14:textId="77777777" w:rsidTr="003E1D6A">
        <w:tc>
          <w:tcPr>
            <w:tcW w:w="7338" w:type="dxa"/>
          </w:tcPr>
          <w:p w14:paraId="0E1A47C4" w14:textId="77777777" w:rsidR="00D03E57" w:rsidRDefault="00D03E57" w:rsidP="003E1D6A">
            <w:pPr>
              <w:jc w:val="both"/>
            </w:pPr>
            <w:r w:rsidRPr="004713C4">
              <w:rPr>
                <w:highlight w:val="yellow"/>
              </w:rPr>
              <w:t>Send reminders to clients to return any borrowed resource.</w:t>
            </w:r>
            <w:r>
              <w:t xml:space="preserve"> </w:t>
            </w:r>
          </w:p>
        </w:tc>
        <w:tc>
          <w:tcPr>
            <w:tcW w:w="1904" w:type="dxa"/>
          </w:tcPr>
          <w:p w14:paraId="213FDD9B" w14:textId="77777777" w:rsidR="00D03E57" w:rsidRDefault="00D03E57" w:rsidP="003E1D6A">
            <w:pPr>
              <w:jc w:val="both"/>
            </w:pPr>
            <w:r>
              <w:t>Admin</w:t>
            </w:r>
          </w:p>
        </w:tc>
      </w:tr>
      <w:tr w:rsidR="00D03E57" w14:paraId="4DC87475" w14:textId="77777777" w:rsidTr="003E1D6A">
        <w:tc>
          <w:tcPr>
            <w:tcW w:w="7338" w:type="dxa"/>
          </w:tcPr>
          <w:p w14:paraId="742EA699" w14:textId="77777777" w:rsidR="00D03E57" w:rsidRDefault="00D03E57" w:rsidP="003E1D6A">
            <w:pPr>
              <w:jc w:val="both"/>
            </w:pPr>
            <w:r w:rsidRPr="004713C4">
              <w:rPr>
                <w:highlight w:val="yellow"/>
              </w:rPr>
              <w:t>Set automated reminders or warnings for overdue items.</w:t>
            </w:r>
            <w:r>
              <w:t xml:space="preserve"> </w:t>
            </w:r>
          </w:p>
        </w:tc>
        <w:tc>
          <w:tcPr>
            <w:tcW w:w="1904" w:type="dxa"/>
          </w:tcPr>
          <w:p w14:paraId="3CBA2FCC" w14:textId="77777777" w:rsidR="00D03E57" w:rsidRDefault="00D03E57" w:rsidP="003E1D6A">
            <w:pPr>
              <w:jc w:val="both"/>
            </w:pPr>
            <w:r>
              <w:t>Admin</w:t>
            </w:r>
          </w:p>
        </w:tc>
      </w:tr>
      <w:tr w:rsidR="00D03E57" w14:paraId="36D2B1F6" w14:textId="77777777" w:rsidTr="003E1D6A">
        <w:tc>
          <w:tcPr>
            <w:tcW w:w="7338" w:type="dxa"/>
          </w:tcPr>
          <w:p w14:paraId="1E28940F" w14:textId="77777777" w:rsidR="00D03E57" w:rsidRDefault="00D03E57" w:rsidP="003E1D6A">
            <w:pPr>
              <w:jc w:val="both"/>
            </w:pPr>
            <w:r>
              <w:t xml:space="preserve">Send newsletters to clients informing them of new resources. </w:t>
            </w:r>
          </w:p>
        </w:tc>
        <w:tc>
          <w:tcPr>
            <w:tcW w:w="1904" w:type="dxa"/>
          </w:tcPr>
          <w:p w14:paraId="15C4B7FA" w14:textId="77777777" w:rsidR="00D03E57" w:rsidRDefault="00D03E57" w:rsidP="003E1D6A">
            <w:pPr>
              <w:jc w:val="both"/>
            </w:pPr>
            <w:r>
              <w:t>Admin</w:t>
            </w:r>
          </w:p>
        </w:tc>
      </w:tr>
      <w:tr w:rsidR="00D03E57" w14:paraId="7472C859" w14:textId="77777777" w:rsidTr="003E1D6A">
        <w:tc>
          <w:tcPr>
            <w:tcW w:w="7338" w:type="dxa"/>
          </w:tcPr>
          <w:p w14:paraId="4C01F06D" w14:textId="77777777" w:rsidR="00D03E57" w:rsidRPr="00BF0545" w:rsidRDefault="00D03E57" w:rsidP="003E1D6A">
            <w:pPr>
              <w:jc w:val="both"/>
              <w:rPr>
                <w:highlight w:val="yellow"/>
              </w:rPr>
            </w:pPr>
            <w:r w:rsidRPr="00BF0545">
              <w:rPr>
                <w:highlight w:val="yellow"/>
              </w:rPr>
              <w:t>Create purchase request for new resources.</w:t>
            </w:r>
          </w:p>
        </w:tc>
        <w:tc>
          <w:tcPr>
            <w:tcW w:w="1904" w:type="dxa"/>
          </w:tcPr>
          <w:p w14:paraId="01715912" w14:textId="77777777" w:rsidR="00D03E57" w:rsidRPr="00BF0545" w:rsidRDefault="00D03E57" w:rsidP="003E1D6A">
            <w:pPr>
              <w:jc w:val="both"/>
              <w:rPr>
                <w:highlight w:val="yellow"/>
              </w:rPr>
            </w:pPr>
            <w:r w:rsidRPr="00C63C64">
              <w:t>Client</w:t>
            </w:r>
          </w:p>
        </w:tc>
      </w:tr>
      <w:tr w:rsidR="00D03E57" w14:paraId="5F9C72EE" w14:textId="77777777" w:rsidTr="003E1D6A">
        <w:tc>
          <w:tcPr>
            <w:tcW w:w="7338" w:type="dxa"/>
          </w:tcPr>
          <w:p w14:paraId="727D031A" w14:textId="77777777" w:rsidR="00D03E57" w:rsidRPr="00BF0545" w:rsidRDefault="00D03E57" w:rsidP="003E1D6A">
            <w:pPr>
              <w:jc w:val="both"/>
              <w:rPr>
                <w:highlight w:val="yellow"/>
              </w:rPr>
            </w:pPr>
            <w:r w:rsidRPr="00BF0545">
              <w:rPr>
                <w:highlight w:val="yellow"/>
              </w:rPr>
              <w:t xml:space="preserve">Receive and read purchase requests. </w:t>
            </w:r>
          </w:p>
        </w:tc>
        <w:tc>
          <w:tcPr>
            <w:tcW w:w="1904" w:type="dxa"/>
          </w:tcPr>
          <w:p w14:paraId="40ED0317" w14:textId="77777777" w:rsidR="00D03E57" w:rsidRPr="00BF0545" w:rsidRDefault="00D03E57" w:rsidP="003E1D6A">
            <w:pPr>
              <w:jc w:val="both"/>
              <w:rPr>
                <w:highlight w:val="yellow"/>
              </w:rPr>
            </w:pPr>
            <w:r w:rsidRPr="00C63C64">
              <w:t>Admin</w:t>
            </w:r>
          </w:p>
        </w:tc>
      </w:tr>
      <w:tr w:rsidR="00D03E57" w14:paraId="308A0629" w14:textId="77777777" w:rsidTr="003E1D6A">
        <w:tc>
          <w:tcPr>
            <w:tcW w:w="7338" w:type="dxa"/>
          </w:tcPr>
          <w:p w14:paraId="0FF1EBAE" w14:textId="77777777" w:rsidR="00D03E57" w:rsidRDefault="00D03E57" w:rsidP="003E1D6A">
            <w:pPr>
              <w:jc w:val="both"/>
            </w:pPr>
            <w:r w:rsidRPr="000F4B60">
              <w:rPr>
                <w:highlight w:val="yellow"/>
              </w:rPr>
              <w:t>Request a resource to be returned.</w:t>
            </w:r>
            <w:r>
              <w:t xml:space="preserve"> </w:t>
            </w:r>
          </w:p>
        </w:tc>
        <w:tc>
          <w:tcPr>
            <w:tcW w:w="1904" w:type="dxa"/>
          </w:tcPr>
          <w:p w14:paraId="4EEB362C" w14:textId="77777777" w:rsidR="00D03E57" w:rsidRDefault="00D03E57" w:rsidP="003E1D6A">
            <w:pPr>
              <w:jc w:val="both"/>
            </w:pPr>
            <w:r w:rsidRPr="00C63C64">
              <w:t>Admin</w:t>
            </w:r>
          </w:p>
        </w:tc>
      </w:tr>
      <w:tr w:rsidR="00D03E57" w14:paraId="6AB0F890" w14:textId="77777777" w:rsidTr="003E1D6A">
        <w:tc>
          <w:tcPr>
            <w:tcW w:w="7338" w:type="dxa"/>
          </w:tcPr>
          <w:p w14:paraId="3A1B1402" w14:textId="77777777" w:rsidR="00D03E57" w:rsidRDefault="00D03E57" w:rsidP="003E1D6A">
            <w:pPr>
              <w:jc w:val="both"/>
            </w:pPr>
            <w:r w:rsidRPr="00E04ADC">
              <w:rPr>
                <w:highlight w:val="yellow"/>
              </w:rPr>
              <w:t>Rate the quality of a resource on a scale of 5 with higher number representing better quality.</w:t>
            </w:r>
          </w:p>
        </w:tc>
        <w:tc>
          <w:tcPr>
            <w:tcW w:w="1904" w:type="dxa"/>
          </w:tcPr>
          <w:p w14:paraId="3BDB64A6" w14:textId="77777777" w:rsidR="00D03E57" w:rsidRDefault="00D03E57" w:rsidP="003E1D6A">
            <w:pPr>
              <w:jc w:val="both"/>
            </w:pPr>
            <w:r>
              <w:t>Client</w:t>
            </w:r>
          </w:p>
        </w:tc>
      </w:tr>
      <w:tr w:rsidR="00D03E57" w14:paraId="6D542FEC" w14:textId="77777777" w:rsidTr="003E1D6A">
        <w:tc>
          <w:tcPr>
            <w:tcW w:w="7338" w:type="dxa"/>
          </w:tcPr>
          <w:p w14:paraId="223C985C" w14:textId="77777777" w:rsidR="00D03E57" w:rsidRPr="00251D87" w:rsidRDefault="00D03E57" w:rsidP="003E1D6A">
            <w:pPr>
              <w:jc w:val="both"/>
              <w:rPr>
                <w:highlight w:val="yellow"/>
              </w:rPr>
            </w:pPr>
            <w:r w:rsidRPr="00251D87">
              <w:rPr>
                <w:highlight w:val="yellow"/>
              </w:rPr>
              <w:t>Request extension to the loan period.</w:t>
            </w:r>
          </w:p>
        </w:tc>
        <w:tc>
          <w:tcPr>
            <w:tcW w:w="1904" w:type="dxa"/>
          </w:tcPr>
          <w:p w14:paraId="09ADD86B" w14:textId="77777777" w:rsidR="00D03E57" w:rsidRDefault="00D03E57" w:rsidP="003E1D6A">
            <w:pPr>
              <w:jc w:val="both"/>
            </w:pPr>
            <w:r>
              <w:t>Client</w:t>
            </w:r>
          </w:p>
        </w:tc>
      </w:tr>
      <w:tr w:rsidR="00D03E57" w14:paraId="507F2D3F" w14:textId="77777777" w:rsidTr="003E1D6A">
        <w:tc>
          <w:tcPr>
            <w:tcW w:w="7338" w:type="dxa"/>
          </w:tcPr>
          <w:p w14:paraId="51BF73A2" w14:textId="48E45801" w:rsidR="00D03E57" w:rsidRDefault="00D03E57" w:rsidP="003E1D6A">
            <w:pPr>
              <w:jc w:val="both"/>
            </w:pPr>
            <w:r w:rsidRPr="00251D87">
              <w:rPr>
                <w:highlight w:val="yellow"/>
              </w:rPr>
              <w:t>Approve</w:t>
            </w:r>
            <w:r w:rsidR="00923DBD" w:rsidRPr="00251D87">
              <w:rPr>
                <w:highlight w:val="yellow"/>
              </w:rPr>
              <w:t xml:space="preserve"> or decline</w:t>
            </w:r>
            <w:r w:rsidR="001641BE" w:rsidRPr="00251D87">
              <w:rPr>
                <w:highlight w:val="yellow"/>
              </w:rPr>
              <w:t xml:space="preserve"> requests for</w:t>
            </w:r>
            <w:r w:rsidRPr="00251D87">
              <w:rPr>
                <w:highlight w:val="yellow"/>
              </w:rPr>
              <w:t xml:space="preserve"> extension to loan period.</w:t>
            </w:r>
          </w:p>
        </w:tc>
        <w:tc>
          <w:tcPr>
            <w:tcW w:w="1904" w:type="dxa"/>
          </w:tcPr>
          <w:p w14:paraId="38C3F448" w14:textId="77777777" w:rsidR="00D03E57" w:rsidRDefault="00D03E57" w:rsidP="003E1D6A">
            <w:pPr>
              <w:jc w:val="both"/>
            </w:pPr>
            <w:r>
              <w:t>Admin</w:t>
            </w:r>
          </w:p>
        </w:tc>
      </w:tr>
    </w:tbl>
    <w:p w14:paraId="39F7A17B" w14:textId="77777777" w:rsidR="00D03E57" w:rsidRDefault="00D03E57" w:rsidP="00D03E57">
      <w:pPr>
        <w:jc w:val="both"/>
      </w:pPr>
    </w:p>
    <w:p w14:paraId="6BFAAC1F" w14:textId="77777777" w:rsidR="00D03E57" w:rsidRDefault="00D03E57" w:rsidP="00D03E57">
      <w:pPr>
        <w:jc w:val="both"/>
      </w:pPr>
      <w:r>
        <w:t>The library has various types of resources available for clients: books, DVDs, newspapers, etc. A user must be able to inquire at least the following aspect of a resource.</w:t>
      </w:r>
    </w:p>
    <w:p w14:paraId="0AAA0332" w14:textId="77777777" w:rsidR="00D03E57" w:rsidRDefault="00D03E57" w:rsidP="00D03E57">
      <w:pPr>
        <w:pStyle w:val="ListParagraph"/>
        <w:numPr>
          <w:ilvl w:val="0"/>
          <w:numId w:val="12"/>
        </w:numPr>
        <w:jc w:val="both"/>
      </w:pPr>
      <w:r>
        <w:t xml:space="preserve">Name: This is the name or title of the resource. </w:t>
      </w:r>
    </w:p>
    <w:p w14:paraId="3749583A" w14:textId="77777777" w:rsidR="00D03E57" w:rsidRDefault="00D03E57" w:rsidP="00D03E57">
      <w:pPr>
        <w:pStyle w:val="ListParagraph"/>
        <w:numPr>
          <w:ilvl w:val="0"/>
          <w:numId w:val="12"/>
        </w:numPr>
        <w:jc w:val="both"/>
      </w:pPr>
      <w:r>
        <w:t xml:space="preserve">Type: This is the type of the resources, e.g. book, DVDs, newspaper, etc. </w:t>
      </w:r>
    </w:p>
    <w:p w14:paraId="13CA725A" w14:textId="64B4D209" w:rsidR="00D03E57" w:rsidRDefault="00D03E57" w:rsidP="00D03E57">
      <w:pPr>
        <w:pStyle w:val="ListParagraph"/>
        <w:numPr>
          <w:ilvl w:val="0"/>
          <w:numId w:val="12"/>
        </w:numPr>
        <w:jc w:val="both"/>
      </w:pPr>
      <w:r>
        <w:t>Cat</w:t>
      </w:r>
      <w:r w:rsidR="00A8037F">
        <w:t>egory: The library uses the Dewe</w:t>
      </w:r>
      <w:r>
        <w:t>y Decimal Classification to organise the resources by discipline or field of study. A list of classes is given in</w:t>
      </w:r>
      <w:r>
        <w:rPr>
          <w:b/>
        </w:rPr>
        <w:t xml:space="preserve"> </w:t>
      </w:r>
      <w:r w:rsidRPr="00A53F60">
        <w:rPr>
          <w:b/>
        </w:rPr>
        <w:fldChar w:fldCharType="begin"/>
      </w:r>
      <w:r w:rsidRPr="00A53F60">
        <w:rPr>
          <w:b/>
        </w:rPr>
        <w:instrText xml:space="preserve"> REF _Ref525559504 \h  \* MERGEFORMAT </w:instrText>
      </w:r>
      <w:r w:rsidRPr="00A53F60">
        <w:rPr>
          <w:b/>
        </w:rPr>
      </w:r>
      <w:r w:rsidRPr="00A53F60">
        <w:rPr>
          <w:b/>
        </w:rPr>
        <w:fldChar w:fldCharType="separate"/>
      </w:r>
      <w:r w:rsidR="00C04583">
        <w:rPr>
          <w:b/>
        </w:rPr>
        <w:t>Appendix 2: Dewe</w:t>
      </w:r>
      <w:r w:rsidRPr="00A53F60">
        <w:rPr>
          <w:b/>
        </w:rPr>
        <w:t>y Decimal System</w:t>
      </w:r>
      <w:r w:rsidRPr="00A53F60">
        <w:rPr>
          <w:b/>
        </w:rPr>
        <w:fldChar w:fldCharType="end"/>
      </w:r>
      <w:r w:rsidRPr="00A53F60">
        <w:rPr>
          <w:b/>
        </w:rPr>
        <w:t>,</w:t>
      </w:r>
      <w:r>
        <w:t xml:space="preserve"> and each resource should have one of these numerical codes associated with it.  </w:t>
      </w:r>
    </w:p>
    <w:p w14:paraId="5891B2E5" w14:textId="77777777" w:rsidR="00D03E57" w:rsidRDefault="00D03E57" w:rsidP="00D03E57">
      <w:pPr>
        <w:pStyle w:val="ListParagraph"/>
        <w:numPr>
          <w:ilvl w:val="0"/>
          <w:numId w:val="12"/>
        </w:numPr>
        <w:jc w:val="both"/>
      </w:pPr>
      <w:r>
        <w:t xml:space="preserve">User rating: The resource may be rated by the users. The rating system gives the borrower an idea of how it was perceived by users </w:t>
      </w:r>
      <w:proofErr w:type="gramStart"/>
      <w:r>
        <w:t>before:</w:t>
      </w:r>
      <w:proofErr w:type="gramEnd"/>
      <w:r>
        <w:t xml:space="preserve"> 5 star is assigned for a great piece of work and 1 star for a particularly bad resource. If a rating is available, this should be accessible to the inquirer of the record.</w:t>
      </w:r>
    </w:p>
    <w:p w14:paraId="6888F0FA" w14:textId="77777777" w:rsidR="00D03E57" w:rsidRDefault="00D03E57" w:rsidP="00D03E57">
      <w:pPr>
        <w:jc w:val="both"/>
      </w:pPr>
      <w:r>
        <w:t>In addition, each resource is assigned with one of three possible loan categories.</w:t>
      </w:r>
    </w:p>
    <w:p w14:paraId="68919556" w14:textId="77777777" w:rsidR="00D03E57" w:rsidRDefault="00D03E57" w:rsidP="00D03E57">
      <w:pPr>
        <w:pStyle w:val="ListParagraph"/>
        <w:numPr>
          <w:ilvl w:val="0"/>
          <w:numId w:val="13"/>
        </w:numPr>
        <w:jc w:val="both"/>
      </w:pPr>
      <w:r>
        <w:t xml:space="preserve">Short-term: the item may be borrowed for 2 weeks. </w:t>
      </w:r>
    </w:p>
    <w:p w14:paraId="341B0160" w14:textId="77777777" w:rsidR="00D03E57" w:rsidRDefault="00D03E57" w:rsidP="00D03E57">
      <w:pPr>
        <w:pStyle w:val="ListParagraph"/>
        <w:numPr>
          <w:ilvl w:val="0"/>
          <w:numId w:val="13"/>
        </w:numPr>
        <w:jc w:val="both"/>
      </w:pPr>
      <w:r>
        <w:t xml:space="preserve">Long-term: the item may </w:t>
      </w:r>
      <w:proofErr w:type="gramStart"/>
      <w:r>
        <w:t>borrowed</w:t>
      </w:r>
      <w:proofErr w:type="gramEnd"/>
      <w:r>
        <w:t xml:space="preserve"> for 6 months. </w:t>
      </w:r>
    </w:p>
    <w:p w14:paraId="0B108064" w14:textId="77777777" w:rsidR="00D03E57" w:rsidRDefault="00D03E57" w:rsidP="00D03E57">
      <w:pPr>
        <w:pStyle w:val="ListParagraph"/>
        <w:numPr>
          <w:ilvl w:val="0"/>
          <w:numId w:val="13"/>
        </w:numPr>
        <w:jc w:val="both"/>
      </w:pPr>
      <w:r>
        <w:t xml:space="preserve">Reference: the item may not be taken off-site, but available for access within the library premises. </w:t>
      </w:r>
    </w:p>
    <w:p w14:paraId="131A3EDE" w14:textId="77777777" w:rsidR="00D03E57" w:rsidRDefault="00D03E57" w:rsidP="00D03E57">
      <w:pPr>
        <w:jc w:val="both"/>
      </w:pPr>
      <w:r>
        <w:lastRenderedPageBreak/>
        <w:t xml:space="preserve">There is also a penalty system in place for late returns: 10 pence </w:t>
      </w:r>
      <w:proofErr w:type="gramStart"/>
      <w:r>
        <w:t>is</w:t>
      </w:r>
      <w:proofErr w:type="gramEnd"/>
      <w:r>
        <w:t xml:space="preserve"> charged per day. The client is stopped from borrowing new resources if an item is overdue by 20 days; the restriction is lifted when they return the overdue item.</w:t>
      </w:r>
    </w:p>
    <w:p w14:paraId="70EA8983" w14:textId="77777777" w:rsidR="00D03E57" w:rsidRDefault="00D03E57" w:rsidP="00D03E57">
      <w:pPr>
        <w:jc w:val="both"/>
      </w:pPr>
      <w:r>
        <w:t xml:space="preserve">They have specified the following reminder and warning frequencies. </w:t>
      </w:r>
    </w:p>
    <w:p w14:paraId="70AA4FA3" w14:textId="77777777" w:rsidR="00D03E57" w:rsidRDefault="00D03E57" w:rsidP="00D03E57">
      <w:pPr>
        <w:pStyle w:val="ListParagraph"/>
        <w:numPr>
          <w:ilvl w:val="0"/>
          <w:numId w:val="18"/>
        </w:numPr>
        <w:jc w:val="both"/>
      </w:pPr>
      <w:r>
        <w:t xml:space="preserve">Remind the clients a week before the borrowed item is due. </w:t>
      </w:r>
    </w:p>
    <w:p w14:paraId="50BE1387" w14:textId="77777777" w:rsidR="00D03E57" w:rsidRDefault="00D03E57" w:rsidP="00D03E57">
      <w:pPr>
        <w:pStyle w:val="ListParagraph"/>
        <w:numPr>
          <w:ilvl w:val="0"/>
          <w:numId w:val="18"/>
        </w:numPr>
        <w:jc w:val="both"/>
      </w:pPr>
      <w:r>
        <w:t xml:space="preserve">Warn client that an item is overdue. </w:t>
      </w:r>
    </w:p>
    <w:p w14:paraId="270010DD" w14:textId="77777777" w:rsidR="00D03E57" w:rsidRDefault="00D03E57" w:rsidP="00D03E57">
      <w:pPr>
        <w:pStyle w:val="ListParagraph"/>
        <w:numPr>
          <w:ilvl w:val="0"/>
          <w:numId w:val="18"/>
        </w:numPr>
        <w:jc w:val="both"/>
      </w:pPr>
      <w:r>
        <w:t xml:space="preserve">Warn clients that the item is overdue by 20 days and they are no longer allowed to borrow new resources. </w:t>
      </w:r>
    </w:p>
    <w:p w14:paraId="4893BA90" w14:textId="77777777" w:rsidR="00D03E57" w:rsidRDefault="00D03E57" w:rsidP="00D03E57">
      <w:pPr>
        <w:jc w:val="both"/>
      </w:pPr>
      <w:r>
        <w:t>However, they also requested that the admin should have complete control of the reminder/warning system.</w:t>
      </w:r>
    </w:p>
    <w:p w14:paraId="6668FCB4" w14:textId="35F05BF1" w:rsidR="00D03E57" w:rsidRPr="00DA742E" w:rsidRDefault="00D03E57" w:rsidP="00D03E57">
      <w:pPr>
        <w:jc w:val="both"/>
        <w:rPr>
          <w:b/>
        </w:rPr>
      </w:pPr>
      <w:r>
        <w:t xml:space="preserve">Your task is to design and implement the system described above. You </w:t>
      </w:r>
      <w:r w:rsidRPr="00230BC0">
        <w:rPr>
          <w:b/>
        </w:rPr>
        <w:t>MUST</w:t>
      </w:r>
      <w:r>
        <w:t xml:space="preserve"> generate a list of 20 resource items (of your choice) for the library to aid the assessment purposes. You should also add one admin account and five user accounts. Please use a variety of resources from different categories in </w:t>
      </w:r>
      <w:r w:rsidRPr="00DA742E">
        <w:rPr>
          <w:b/>
        </w:rPr>
        <w:fldChar w:fldCharType="begin"/>
      </w:r>
      <w:r w:rsidRPr="00DA742E">
        <w:rPr>
          <w:b/>
        </w:rPr>
        <w:instrText xml:space="preserve"> REF _Ref525559504 \h </w:instrText>
      </w:r>
      <w:r>
        <w:rPr>
          <w:b/>
        </w:rPr>
        <w:instrText xml:space="preserve"> \* MERGEFORMAT </w:instrText>
      </w:r>
      <w:r w:rsidRPr="00DA742E">
        <w:rPr>
          <w:b/>
        </w:rPr>
      </w:r>
      <w:r w:rsidRPr="00DA742E">
        <w:rPr>
          <w:b/>
        </w:rPr>
        <w:fldChar w:fldCharType="separate"/>
      </w:r>
      <w:r w:rsidR="001244FF">
        <w:rPr>
          <w:b/>
        </w:rPr>
        <w:t>Appendix 2: Dewe</w:t>
      </w:r>
      <w:r w:rsidRPr="00DA742E">
        <w:rPr>
          <w:b/>
        </w:rPr>
        <w:t>y Decimal System</w:t>
      </w:r>
      <w:r w:rsidRPr="00DA742E">
        <w:rPr>
          <w:b/>
        </w:rPr>
        <w:fldChar w:fldCharType="end"/>
      </w:r>
      <w:r w:rsidRPr="00DA742E">
        <w:rPr>
          <w:b/>
        </w:rPr>
        <w:t xml:space="preserve">. </w:t>
      </w:r>
    </w:p>
    <w:p w14:paraId="64B36FC9" w14:textId="77777777" w:rsidR="00D03E57" w:rsidRDefault="00D03E57" w:rsidP="00D03E57">
      <w:r>
        <w:br w:type="page"/>
      </w:r>
    </w:p>
    <w:p w14:paraId="52D46F86" w14:textId="5D0335BD" w:rsidR="00D03E57" w:rsidRDefault="00C04583" w:rsidP="00D03E57">
      <w:pPr>
        <w:pStyle w:val="Heading1"/>
      </w:pPr>
      <w:bookmarkStart w:id="1" w:name="_Ref525559504"/>
      <w:r>
        <w:lastRenderedPageBreak/>
        <w:t>Appendix 2: Dewe</w:t>
      </w:r>
      <w:r w:rsidR="00D03E57">
        <w:t>y Decimal System</w:t>
      </w:r>
      <w:bookmarkEnd w:id="1"/>
      <w:r w:rsidR="00D03E57">
        <w:t>.</w:t>
      </w:r>
    </w:p>
    <w:p w14:paraId="3AC74B09" w14:textId="64119BA0" w:rsidR="00D03E57" w:rsidRDefault="00D03E57" w:rsidP="00D03E57">
      <w:pPr>
        <w:jc w:val="both"/>
      </w:pPr>
      <w:r>
        <w:t>Many librarie</w:t>
      </w:r>
      <w:r w:rsidR="00C04583">
        <w:t>s around the globe uses the Dewe</w:t>
      </w:r>
      <w:r>
        <w:t xml:space="preserve">y Decimal system to classify different resources. Essentially, the idea is to assign a numerical code to a category of </w:t>
      </w:r>
      <w:proofErr w:type="gramStart"/>
      <w:r>
        <w:t>resources, and</w:t>
      </w:r>
      <w:proofErr w:type="gramEnd"/>
      <w:r>
        <w:t xml:space="preserve"> organise items with similar numerical codes in close proximity so that it is easier to locate an item from a large repository. </w:t>
      </w:r>
    </w:p>
    <w:p w14:paraId="0A966C91" w14:textId="77777777" w:rsidR="00D03E57" w:rsidRDefault="00D03E57" w:rsidP="00D03E57">
      <w:pPr>
        <w:jc w:val="both"/>
      </w:pPr>
      <w:r>
        <w:t xml:space="preserve">In this exercise, you only need to assign a resource to one of the general classes from below. </w:t>
      </w:r>
    </w:p>
    <w:p w14:paraId="47CFB76A" w14:textId="77777777" w:rsidR="00D03E57" w:rsidRDefault="00D03E57" w:rsidP="00D03E57">
      <w:pPr>
        <w:pStyle w:val="ListParagraph"/>
        <w:numPr>
          <w:ilvl w:val="0"/>
          <w:numId w:val="19"/>
        </w:numPr>
        <w:jc w:val="both"/>
      </w:pPr>
      <w:r>
        <w:t>000 – Computer science, information &amp; general works</w:t>
      </w:r>
    </w:p>
    <w:p w14:paraId="06BC34F4" w14:textId="77777777" w:rsidR="00D03E57" w:rsidRDefault="00D03E57" w:rsidP="00D03E57">
      <w:pPr>
        <w:pStyle w:val="ListParagraph"/>
        <w:numPr>
          <w:ilvl w:val="0"/>
          <w:numId w:val="19"/>
        </w:numPr>
        <w:jc w:val="both"/>
      </w:pPr>
      <w:r>
        <w:t>100 – Philosophy and psychology</w:t>
      </w:r>
    </w:p>
    <w:p w14:paraId="7D482724" w14:textId="77777777" w:rsidR="00D03E57" w:rsidRDefault="00D03E57" w:rsidP="00D03E57">
      <w:pPr>
        <w:pStyle w:val="ListParagraph"/>
        <w:numPr>
          <w:ilvl w:val="0"/>
          <w:numId w:val="19"/>
        </w:numPr>
        <w:jc w:val="both"/>
      </w:pPr>
      <w:r>
        <w:t>200 – Religion</w:t>
      </w:r>
    </w:p>
    <w:p w14:paraId="54127A40" w14:textId="77777777" w:rsidR="00D03E57" w:rsidRDefault="00D03E57" w:rsidP="00D03E57">
      <w:pPr>
        <w:pStyle w:val="ListParagraph"/>
        <w:numPr>
          <w:ilvl w:val="0"/>
          <w:numId w:val="19"/>
        </w:numPr>
        <w:jc w:val="both"/>
      </w:pPr>
      <w:r>
        <w:t>300 – Social sciences</w:t>
      </w:r>
    </w:p>
    <w:p w14:paraId="63E8D1EC" w14:textId="77777777" w:rsidR="00D03E57" w:rsidRDefault="00D03E57" w:rsidP="00D03E57">
      <w:pPr>
        <w:pStyle w:val="ListParagraph"/>
        <w:numPr>
          <w:ilvl w:val="0"/>
          <w:numId w:val="19"/>
        </w:numPr>
        <w:jc w:val="both"/>
      </w:pPr>
      <w:r>
        <w:t>400 – Language</w:t>
      </w:r>
    </w:p>
    <w:p w14:paraId="75CA416B" w14:textId="77777777" w:rsidR="00D03E57" w:rsidRDefault="00D03E57" w:rsidP="00D03E57">
      <w:pPr>
        <w:pStyle w:val="ListParagraph"/>
        <w:numPr>
          <w:ilvl w:val="0"/>
          <w:numId w:val="19"/>
        </w:numPr>
        <w:jc w:val="both"/>
      </w:pPr>
      <w:r>
        <w:t>500 – Pure Science</w:t>
      </w:r>
    </w:p>
    <w:p w14:paraId="6B3C9B48" w14:textId="77777777" w:rsidR="00D03E57" w:rsidRDefault="00D03E57" w:rsidP="00D03E57">
      <w:pPr>
        <w:pStyle w:val="ListParagraph"/>
        <w:numPr>
          <w:ilvl w:val="0"/>
          <w:numId w:val="19"/>
        </w:numPr>
        <w:jc w:val="both"/>
      </w:pPr>
      <w:r>
        <w:t>600 – Technology</w:t>
      </w:r>
    </w:p>
    <w:p w14:paraId="0F1E0B46" w14:textId="77777777" w:rsidR="00D03E57" w:rsidRDefault="00D03E57" w:rsidP="00D03E57">
      <w:pPr>
        <w:pStyle w:val="ListParagraph"/>
        <w:numPr>
          <w:ilvl w:val="0"/>
          <w:numId w:val="19"/>
        </w:numPr>
        <w:jc w:val="both"/>
      </w:pPr>
      <w:r>
        <w:t>700 – Arts &amp; recreation</w:t>
      </w:r>
    </w:p>
    <w:p w14:paraId="0EA3487C" w14:textId="77777777" w:rsidR="00D03E57" w:rsidRDefault="00D03E57" w:rsidP="00D03E57">
      <w:pPr>
        <w:pStyle w:val="ListParagraph"/>
        <w:numPr>
          <w:ilvl w:val="0"/>
          <w:numId w:val="19"/>
        </w:numPr>
        <w:jc w:val="both"/>
      </w:pPr>
      <w:r>
        <w:t>800 – Literature</w:t>
      </w:r>
    </w:p>
    <w:p w14:paraId="29207E89" w14:textId="77777777" w:rsidR="00D03E57" w:rsidRPr="00C11D2F" w:rsidRDefault="00D03E57" w:rsidP="00D03E57">
      <w:pPr>
        <w:pStyle w:val="ListParagraph"/>
        <w:numPr>
          <w:ilvl w:val="0"/>
          <w:numId w:val="19"/>
        </w:numPr>
        <w:jc w:val="both"/>
      </w:pPr>
      <w:r>
        <w:t>900 – History &amp; geography</w:t>
      </w:r>
    </w:p>
    <w:p w14:paraId="20404DDC" w14:textId="716051D3" w:rsidR="001308D7" w:rsidRPr="00C11D2F" w:rsidRDefault="001308D7" w:rsidP="00D03E57">
      <w:pPr>
        <w:pStyle w:val="Heading1"/>
      </w:pPr>
      <w:bookmarkStart w:id="2" w:name="_GoBack"/>
      <w:bookmarkEnd w:id="2"/>
    </w:p>
    <w:sectPr w:rsidR="001308D7" w:rsidRPr="00C11D2F" w:rsidSect="00EA15B4">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57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A0185A" w14:textId="77777777" w:rsidR="00820C04" w:rsidRDefault="00820C04" w:rsidP="00D249A6">
      <w:pPr>
        <w:spacing w:after="0" w:line="240" w:lineRule="auto"/>
      </w:pPr>
      <w:r>
        <w:separator/>
      </w:r>
    </w:p>
  </w:endnote>
  <w:endnote w:type="continuationSeparator" w:id="0">
    <w:p w14:paraId="3943AD93" w14:textId="77777777" w:rsidR="00820C04" w:rsidRDefault="00820C04" w:rsidP="00D249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auto"/>
    <w:pitch w:val="fixed"/>
    <w:sig w:usb0="800002BF" w:usb1="38CF7CFA" w:usb2="00000016" w:usb3="00000000" w:csb0="00040001" w:csb1="00000000"/>
  </w:font>
  <w:font w:name="Arial Unicode MS">
    <w:panose1 w:val="020B0604020202020204"/>
    <w:charset w:val="00"/>
    <w:family w:val="swiss"/>
    <w:pitch w:val="variable"/>
    <w:sig w:usb0="00000000"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9B4AD" w14:textId="77777777" w:rsidR="000573CB" w:rsidRDefault="000573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22F2B" w14:textId="7A135D19" w:rsidR="00EA15B4" w:rsidRDefault="00EA15B4" w:rsidP="03051F23">
    <w:pPr>
      <w:pStyle w:val="Footer"/>
      <w:rPr>
        <w:sz w:val="18"/>
        <w:szCs w:val="18"/>
      </w:rPr>
    </w:pPr>
    <w:r w:rsidRPr="00D249A6">
      <w:rPr>
        <w:sz w:val="18"/>
        <w:szCs w:val="18"/>
      </w:rPr>
      <w:t xml:space="preserve">Referred Coursework – </w:t>
    </w:r>
    <w:r w:rsidR="00780593">
      <w:rPr>
        <w:sz w:val="18"/>
        <w:szCs w:val="18"/>
      </w:rPr>
      <w:t>201</w:t>
    </w:r>
    <w:r w:rsidR="007231E9">
      <w:rPr>
        <w:sz w:val="18"/>
        <w:szCs w:val="18"/>
      </w:rPr>
      <w:t>8</w:t>
    </w:r>
    <w:r w:rsidR="00780593">
      <w:rPr>
        <w:sz w:val="18"/>
        <w:szCs w:val="18"/>
      </w:rPr>
      <w:t>/1</w:t>
    </w:r>
    <w:r w:rsidR="007231E9">
      <w:rPr>
        <w:sz w:val="18"/>
        <w:szCs w:val="18"/>
      </w:rPr>
      <w:t>9</w:t>
    </w:r>
    <w:r w:rsidR="00AF532F">
      <w:rPr>
        <w:sz w:val="18"/>
        <w:szCs w:val="18"/>
      </w:rPr>
      <w:tab/>
    </w:r>
    <w:r w:rsidRPr="00D249A6">
      <w:rPr>
        <w:sz w:val="18"/>
        <w:szCs w:val="18"/>
      </w:rPr>
      <w:tab/>
      <w:t xml:space="preserve">Module Code: </w:t>
    </w:r>
    <w:r w:rsidR="00AA1ACA">
      <w:rPr>
        <w:sz w:val="18"/>
        <w:szCs w:val="18"/>
      </w:rPr>
      <w:t>SOFT25</w:t>
    </w:r>
    <w:r w:rsidR="000573CB">
      <w:rPr>
        <w:sz w:val="18"/>
        <w:szCs w:val="18"/>
      </w:rPr>
      <w:t>2</w:t>
    </w:r>
    <w:r w:rsidRPr="00D249A6">
      <w:rPr>
        <w:sz w:val="18"/>
        <w:szCs w:val="18"/>
      </w:rPr>
      <w:t>R</w:t>
    </w:r>
    <w:r w:rsidR="007A213E">
      <w:rPr>
        <w:sz w:val="18"/>
        <w:szCs w:val="18"/>
      </w:rPr>
      <w:t>CW</w:t>
    </w:r>
  </w:p>
  <w:p w14:paraId="1DB376D8" w14:textId="77777777" w:rsidR="00EA15B4" w:rsidRDefault="00EA15B4" w:rsidP="00EA15B4">
    <w:pPr>
      <w:pStyle w:val="Footer"/>
      <w:rPr>
        <w:sz w:val="18"/>
        <w:szCs w:val="18"/>
      </w:rPr>
    </w:pPr>
  </w:p>
  <w:sdt>
    <w:sdtPr>
      <w:id w:val="171071973"/>
      <w:docPartObj>
        <w:docPartGallery w:val="Page Numbers (Bottom of Page)"/>
        <w:docPartUnique/>
      </w:docPartObj>
    </w:sdtPr>
    <w:sdtEndPr/>
    <w:sdtContent>
      <w:sdt>
        <w:sdtPr>
          <w:id w:val="-1669238322"/>
          <w:docPartObj>
            <w:docPartGallery w:val="Page Numbers (Top of Page)"/>
            <w:docPartUnique/>
          </w:docPartObj>
        </w:sdtPr>
        <w:sdtEndPr/>
        <w:sdtContent>
          <w:p w14:paraId="51C19F64" w14:textId="06E9C6DB" w:rsidR="00EA15B4" w:rsidRDefault="03051F23" w:rsidP="00EA15B4">
            <w:pPr>
              <w:pStyle w:val="Footer"/>
              <w:jc w:val="center"/>
            </w:pPr>
            <w:r w:rsidRPr="03051F23">
              <w:rPr>
                <w:sz w:val="18"/>
                <w:szCs w:val="18"/>
              </w:rPr>
              <w:t xml:space="preserve">Page </w:t>
            </w:r>
            <w:r w:rsidR="00EA15B4" w:rsidRPr="03051F23">
              <w:rPr>
                <w:b/>
                <w:bCs/>
                <w:noProof/>
                <w:sz w:val="18"/>
                <w:szCs w:val="18"/>
              </w:rPr>
              <w:fldChar w:fldCharType="begin"/>
            </w:r>
            <w:r w:rsidR="00EA15B4" w:rsidRPr="03051F23">
              <w:rPr>
                <w:b/>
                <w:bCs/>
                <w:noProof/>
                <w:sz w:val="18"/>
                <w:szCs w:val="18"/>
              </w:rPr>
              <w:instrText xml:space="preserve"> PAGE </w:instrText>
            </w:r>
            <w:r w:rsidR="00EA15B4" w:rsidRPr="03051F23">
              <w:rPr>
                <w:b/>
                <w:bCs/>
                <w:noProof/>
                <w:sz w:val="18"/>
                <w:szCs w:val="18"/>
              </w:rPr>
              <w:fldChar w:fldCharType="separate"/>
            </w:r>
            <w:r w:rsidR="001244FF">
              <w:rPr>
                <w:b/>
                <w:bCs/>
                <w:noProof/>
                <w:sz w:val="18"/>
                <w:szCs w:val="18"/>
              </w:rPr>
              <w:t>7</w:t>
            </w:r>
            <w:r w:rsidR="00EA15B4" w:rsidRPr="03051F23">
              <w:rPr>
                <w:b/>
                <w:bCs/>
                <w:noProof/>
                <w:sz w:val="18"/>
                <w:szCs w:val="18"/>
              </w:rPr>
              <w:fldChar w:fldCharType="end"/>
            </w:r>
            <w:r w:rsidRPr="03051F23">
              <w:rPr>
                <w:sz w:val="18"/>
                <w:szCs w:val="18"/>
              </w:rPr>
              <w:t xml:space="preserve"> of </w:t>
            </w:r>
            <w:r w:rsidR="00EA15B4" w:rsidRPr="03051F23">
              <w:rPr>
                <w:b/>
                <w:bCs/>
                <w:noProof/>
                <w:sz w:val="18"/>
                <w:szCs w:val="18"/>
              </w:rPr>
              <w:fldChar w:fldCharType="begin"/>
            </w:r>
            <w:r w:rsidR="00EA15B4" w:rsidRPr="03051F23">
              <w:rPr>
                <w:b/>
                <w:bCs/>
                <w:noProof/>
                <w:sz w:val="18"/>
                <w:szCs w:val="18"/>
              </w:rPr>
              <w:instrText xml:space="preserve"> NUMPAGES  </w:instrText>
            </w:r>
            <w:r w:rsidR="00EA15B4" w:rsidRPr="03051F23">
              <w:rPr>
                <w:b/>
                <w:bCs/>
                <w:noProof/>
                <w:sz w:val="18"/>
                <w:szCs w:val="18"/>
              </w:rPr>
              <w:fldChar w:fldCharType="separate"/>
            </w:r>
            <w:r w:rsidR="001244FF">
              <w:rPr>
                <w:b/>
                <w:bCs/>
                <w:noProof/>
                <w:sz w:val="18"/>
                <w:szCs w:val="18"/>
              </w:rPr>
              <w:t>8</w:t>
            </w:r>
            <w:r w:rsidR="00EA15B4" w:rsidRPr="03051F23">
              <w:rPr>
                <w:b/>
                <w:bCs/>
                <w:noProof/>
                <w:sz w:val="18"/>
                <w:szCs w:val="18"/>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1177D" w14:textId="77777777" w:rsidR="000573CB" w:rsidRDefault="000573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2C205B" w14:textId="77777777" w:rsidR="00820C04" w:rsidRDefault="00820C04" w:rsidP="00D249A6">
      <w:pPr>
        <w:spacing w:after="0" w:line="240" w:lineRule="auto"/>
      </w:pPr>
      <w:r>
        <w:separator/>
      </w:r>
    </w:p>
  </w:footnote>
  <w:footnote w:type="continuationSeparator" w:id="0">
    <w:p w14:paraId="38D84AA4" w14:textId="77777777" w:rsidR="00820C04" w:rsidRDefault="00820C04" w:rsidP="00D249A6">
      <w:pPr>
        <w:spacing w:after="0" w:line="240" w:lineRule="auto"/>
      </w:pPr>
      <w:r>
        <w:continuationSeparator/>
      </w:r>
    </w:p>
  </w:footnote>
  <w:footnote w:id="1">
    <w:p w14:paraId="0EDC9D80" w14:textId="77777777" w:rsidR="00F30265" w:rsidRPr="00C83EF6" w:rsidRDefault="00F30265" w:rsidP="00F30265">
      <w:pPr>
        <w:pStyle w:val="FootnoteText"/>
        <w:rPr>
          <w:rFonts w:ascii="Arial" w:hAnsi="Arial" w:cs="Arial"/>
        </w:rPr>
      </w:pPr>
      <w:r w:rsidRPr="00C83EF6">
        <w:rPr>
          <w:rStyle w:val="FootnoteReference"/>
          <w:rFonts w:ascii="Arial" w:hAnsi="Arial" w:cs="Arial"/>
        </w:rPr>
        <w:footnoteRef/>
      </w:r>
      <w:r w:rsidRPr="00C83EF6">
        <w:rPr>
          <w:rFonts w:ascii="Arial" w:hAnsi="Arial" w:cs="Arial"/>
        </w:rPr>
        <w:t xml:space="preserve"> Note an Algorithm in the table refers also to giving or sharing pseudo-co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880B5" w14:textId="77777777" w:rsidR="000573CB" w:rsidRDefault="000573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9D24B" w14:textId="77777777" w:rsidR="000573CB" w:rsidRDefault="000573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943E8" w14:textId="77777777" w:rsidR="000573CB" w:rsidRDefault="000573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1351F"/>
    <w:multiLevelType w:val="hybridMultilevel"/>
    <w:tmpl w:val="A0602F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856A73"/>
    <w:multiLevelType w:val="hybridMultilevel"/>
    <w:tmpl w:val="235626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B31E77"/>
    <w:multiLevelType w:val="hybridMultilevel"/>
    <w:tmpl w:val="E018830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9213806"/>
    <w:multiLevelType w:val="hybridMultilevel"/>
    <w:tmpl w:val="E1C4B3E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3FCF2E2B"/>
    <w:multiLevelType w:val="hybridMultilevel"/>
    <w:tmpl w:val="EA8A4B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40C6268A"/>
    <w:multiLevelType w:val="hybridMultilevel"/>
    <w:tmpl w:val="609CA04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4276790B"/>
    <w:multiLevelType w:val="hybridMultilevel"/>
    <w:tmpl w:val="EF22A9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50E7A67"/>
    <w:multiLevelType w:val="hybridMultilevel"/>
    <w:tmpl w:val="044E939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4DD66113"/>
    <w:multiLevelType w:val="multilevel"/>
    <w:tmpl w:val="E766CC58"/>
    <w:styleLink w:val="ImportedStyle1"/>
    <w:lvl w:ilvl="0">
      <w:start w:val="1"/>
      <w:numFmt w:val="decimal"/>
      <w:lvlText w:val="%1."/>
      <w:lvlJc w:val="left"/>
      <w:pPr>
        <w:tabs>
          <w:tab w:val="num" w:pos="360"/>
        </w:tabs>
        <w:ind w:left="360" w:hanging="360"/>
      </w:pPr>
      <w:rPr>
        <w:rFonts w:ascii="Arial" w:eastAsia="Arial" w:hAnsi="Arial" w:cs="Arial"/>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1">
      <w:start w:val="1"/>
      <w:numFmt w:val="lowerLetter"/>
      <w:lvlText w:val="%2."/>
      <w:lvlJc w:val="left"/>
      <w:pPr>
        <w:tabs>
          <w:tab w:val="num" w:pos="1080"/>
        </w:tabs>
        <w:ind w:left="1080" w:hanging="360"/>
      </w:pPr>
      <w:rPr>
        <w:rFonts w:ascii="Arial" w:eastAsia="Arial" w:hAnsi="Arial" w:cs="Arial"/>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2">
      <w:start w:val="1"/>
      <w:numFmt w:val="lowerRoman"/>
      <w:lvlText w:val="%3."/>
      <w:lvlJc w:val="left"/>
      <w:pPr>
        <w:tabs>
          <w:tab w:val="num" w:pos="1800"/>
        </w:tabs>
        <w:ind w:left="1800" w:hanging="296"/>
      </w:pPr>
      <w:rPr>
        <w:rFonts w:ascii="Arial" w:eastAsia="Arial" w:hAnsi="Arial" w:cs="Arial"/>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3">
      <w:start w:val="1"/>
      <w:numFmt w:val="decimal"/>
      <w:lvlText w:val="%4."/>
      <w:lvlJc w:val="left"/>
      <w:pPr>
        <w:tabs>
          <w:tab w:val="num" w:pos="2520"/>
        </w:tabs>
        <w:ind w:left="2520" w:hanging="360"/>
      </w:pPr>
      <w:rPr>
        <w:rFonts w:ascii="Arial" w:eastAsia="Arial" w:hAnsi="Arial" w:cs="Arial"/>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4">
      <w:start w:val="1"/>
      <w:numFmt w:val="lowerLetter"/>
      <w:lvlText w:val="%5."/>
      <w:lvlJc w:val="left"/>
      <w:pPr>
        <w:tabs>
          <w:tab w:val="num" w:pos="3240"/>
        </w:tabs>
        <w:ind w:left="3240" w:hanging="360"/>
      </w:pPr>
      <w:rPr>
        <w:rFonts w:ascii="Arial" w:eastAsia="Arial" w:hAnsi="Arial" w:cs="Arial"/>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5">
      <w:start w:val="1"/>
      <w:numFmt w:val="lowerRoman"/>
      <w:lvlText w:val="%6."/>
      <w:lvlJc w:val="left"/>
      <w:pPr>
        <w:tabs>
          <w:tab w:val="num" w:pos="3960"/>
        </w:tabs>
        <w:ind w:left="3960" w:hanging="296"/>
      </w:pPr>
      <w:rPr>
        <w:rFonts w:ascii="Arial" w:eastAsia="Arial" w:hAnsi="Arial" w:cs="Arial"/>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6">
      <w:start w:val="1"/>
      <w:numFmt w:val="decimal"/>
      <w:lvlText w:val="%7."/>
      <w:lvlJc w:val="left"/>
      <w:pPr>
        <w:tabs>
          <w:tab w:val="num" w:pos="4680"/>
        </w:tabs>
        <w:ind w:left="4680" w:hanging="360"/>
      </w:pPr>
      <w:rPr>
        <w:rFonts w:ascii="Arial" w:eastAsia="Arial" w:hAnsi="Arial" w:cs="Arial"/>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7">
      <w:start w:val="1"/>
      <w:numFmt w:val="lowerLetter"/>
      <w:lvlText w:val="%8."/>
      <w:lvlJc w:val="left"/>
      <w:pPr>
        <w:tabs>
          <w:tab w:val="num" w:pos="5400"/>
        </w:tabs>
        <w:ind w:left="5400" w:hanging="360"/>
      </w:pPr>
      <w:rPr>
        <w:rFonts w:ascii="Arial" w:eastAsia="Arial" w:hAnsi="Arial" w:cs="Arial"/>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lvl w:ilvl="8">
      <w:start w:val="1"/>
      <w:numFmt w:val="lowerRoman"/>
      <w:lvlText w:val="%9."/>
      <w:lvlJc w:val="left"/>
      <w:pPr>
        <w:tabs>
          <w:tab w:val="num" w:pos="6120"/>
        </w:tabs>
        <w:ind w:left="6120" w:hanging="296"/>
      </w:pPr>
      <w:rPr>
        <w:rFonts w:ascii="Arial" w:eastAsia="Arial" w:hAnsi="Arial" w:cs="Arial"/>
        <w:caps w:val="0"/>
        <w:smallCaps w:val="0"/>
        <w:strike w:val="0"/>
        <w:dstrike w:val="0"/>
        <w:color w:val="000000"/>
        <w:spacing w:val="0"/>
        <w:kern w:val="0"/>
        <w:position w:val="0"/>
        <w:sz w:val="24"/>
        <w:szCs w:val="24"/>
        <w:u w:val="none" w:color="000000"/>
        <w:vertAlign w:val="baseline"/>
        <w:rtl w:val="0"/>
        <w:lang w:val="en-US"/>
        <w14:textOutline w14:w="0" w14:cap="rnd" w14:cmpd="sng" w14:algn="ctr">
          <w14:noFill/>
          <w14:prstDash w14:val="solid"/>
          <w14:bevel/>
        </w14:textOutline>
      </w:rPr>
    </w:lvl>
  </w:abstractNum>
  <w:abstractNum w:abstractNumId="9" w15:restartNumberingAfterBreak="0">
    <w:nsid w:val="4E8872E1"/>
    <w:multiLevelType w:val="hybridMultilevel"/>
    <w:tmpl w:val="3468ECE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0AA4E0E"/>
    <w:multiLevelType w:val="hybridMultilevel"/>
    <w:tmpl w:val="7DF6CE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3827A07"/>
    <w:multiLevelType w:val="hybridMultilevel"/>
    <w:tmpl w:val="44862D1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5ACD46AC"/>
    <w:multiLevelType w:val="hybridMultilevel"/>
    <w:tmpl w:val="8A660CD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F700BB4"/>
    <w:multiLevelType w:val="hybridMultilevel"/>
    <w:tmpl w:val="41E8CA1A"/>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669D5B6E"/>
    <w:multiLevelType w:val="hybridMultilevel"/>
    <w:tmpl w:val="9A92821A"/>
    <w:lvl w:ilvl="0" w:tplc="8176E92C">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7777A65"/>
    <w:multiLevelType w:val="hybridMultilevel"/>
    <w:tmpl w:val="DF7884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A82409E"/>
    <w:multiLevelType w:val="hybridMultilevel"/>
    <w:tmpl w:val="23C009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552963"/>
    <w:multiLevelType w:val="hybridMultilevel"/>
    <w:tmpl w:val="0BE6B820"/>
    <w:lvl w:ilvl="0" w:tplc="08090019">
      <w:start w:val="1"/>
      <w:numFmt w:val="lowerLetter"/>
      <w:lvlText w:val="%1."/>
      <w:lvlJc w:val="left"/>
      <w:pPr>
        <w:ind w:left="720" w:hanging="360"/>
      </w:pPr>
      <w:rPr>
        <w:rFonts w:hint="default"/>
      </w:rPr>
    </w:lvl>
    <w:lvl w:ilvl="1" w:tplc="370C4590">
      <w:start w:val="1"/>
      <w:numFmt w:val="lowerLetter"/>
      <w:lvlText w:val="%2."/>
      <w:lvlJc w:val="left"/>
      <w:pPr>
        <w:ind w:left="1440" w:hanging="360"/>
      </w:pPr>
      <w:rPr>
        <w:rFonts w:asciiTheme="minorHAnsi" w:eastAsiaTheme="minorEastAsia" w:hAnsiTheme="minorHAnsi" w:cstheme="minorBidi"/>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72E781A"/>
    <w:multiLevelType w:val="hybridMultilevel"/>
    <w:tmpl w:val="83C0C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7EF4E3F"/>
    <w:multiLevelType w:val="hybridMultilevel"/>
    <w:tmpl w:val="6CEAD0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13"/>
  </w:num>
  <w:num w:numId="3">
    <w:abstractNumId w:val="11"/>
  </w:num>
  <w:num w:numId="4">
    <w:abstractNumId w:val="2"/>
  </w:num>
  <w:num w:numId="5">
    <w:abstractNumId w:val="10"/>
  </w:num>
  <w:num w:numId="6">
    <w:abstractNumId w:val="4"/>
  </w:num>
  <w:num w:numId="7">
    <w:abstractNumId w:val="1"/>
  </w:num>
  <w:num w:numId="8">
    <w:abstractNumId w:val="7"/>
  </w:num>
  <w:num w:numId="9">
    <w:abstractNumId w:val="3"/>
  </w:num>
  <w:num w:numId="10">
    <w:abstractNumId w:val="5"/>
  </w:num>
  <w:num w:numId="11">
    <w:abstractNumId w:val="15"/>
  </w:num>
  <w:num w:numId="12">
    <w:abstractNumId w:val="16"/>
  </w:num>
  <w:num w:numId="13">
    <w:abstractNumId w:val="19"/>
  </w:num>
  <w:num w:numId="14">
    <w:abstractNumId w:val="12"/>
  </w:num>
  <w:num w:numId="15">
    <w:abstractNumId w:val="6"/>
  </w:num>
  <w:num w:numId="16">
    <w:abstractNumId w:val="17"/>
  </w:num>
  <w:num w:numId="17">
    <w:abstractNumId w:val="9"/>
  </w:num>
  <w:num w:numId="18">
    <w:abstractNumId w:val="0"/>
  </w:num>
  <w:num w:numId="19">
    <w:abstractNumId w:val="18"/>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Q0sLA0NbSwMDUzMzZT0lEKTi0uzszPAykwqwUA6rL+giwAAAA="/>
  </w:docVars>
  <w:rsids>
    <w:rsidRoot w:val="00A9283C"/>
    <w:rsid w:val="00010BAC"/>
    <w:rsid w:val="00013341"/>
    <w:rsid w:val="000138A2"/>
    <w:rsid w:val="0001716D"/>
    <w:rsid w:val="00024D5D"/>
    <w:rsid w:val="00026FE4"/>
    <w:rsid w:val="000270FA"/>
    <w:rsid w:val="00027BAB"/>
    <w:rsid w:val="000306A1"/>
    <w:rsid w:val="00030C6B"/>
    <w:rsid w:val="00040178"/>
    <w:rsid w:val="00042B65"/>
    <w:rsid w:val="00052ADB"/>
    <w:rsid w:val="00055781"/>
    <w:rsid w:val="00056618"/>
    <w:rsid w:val="000573CB"/>
    <w:rsid w:val="00057530"/>
    <w:rsid w:val="00062E24"/>
    <w:rsid w:val="000712DF"/>
    <w:rsid w:val="00085519"/>
    <w:rsid w:val="00095BB9"/>
    <w:rsid w:val="000A7462"/>
    <w:rsid w:val="000B3BCB"/>
    <w:rsid w:val="000B46F7"/>
    <w:rsid w:val="000D2E0D"/>
    <w:rsid w:val="000D5528"/>
    <w:rsid w:val="000D7169"/>
    <w:rsid w:val="000E323E"/>
    <w:rsid w:val="000F0679"/>
    <w:rsid w:val="000F0AAD"/>
    <w:rsid w:val="000F10D4"/>
    <w:rsid w:val="000F33D6"/>
    <w:rsid w:val="000F4B60"/>
    <w:rsid w:val="00105E0F"/>
    <w:rsid w:val="001139E1"/>
    <w:rsid w:val="0012336C"/>
    <w:rsid w:val="001244FF"/>
    <w:rsid w:val="00130118"/>
    <w:rsid w:val="001308D7"/>
    <w:rsid w:val="00145C42"/>
    <w:rsid w:val="0015341C"/>
    <w:rsid w:val="0015433E"/>
    <w:rsid w:val="001564B5"/>
    <w:rsid w:val="00160490"/>
    <w:rsid w:val="001625B3"/>
    <w:rsid w:val="00164080"/>
    <w:rsid w:val="001641BE"/>
    <w:rsid w:val="00166F37"/>
    <w:rsid w:val="00193A20"/>
    <w:rsid w:val="00193BB5"/>
    <w:rsid w:val="001A711E"/>
    <w:rsid w:val="001B1CB5"/>
    <w:rsid w:val="001C0CB3"/>
    <w:rsid w:val="001C1883"/>
    <w:rsid w:val="001C3926"/>
    <w:rsid w:val="001F1416"/>
    <w:rsid w:val="001F76F0"/>
    <w:rsid w:val="00213779"/>
    <w:rsid w:val="00217E18"/>
    <w:rsid w:val="00220A17"/>
    <w:rsid w:val="002234D2"/>
    <w:rsid w:val="00230855"/>
    <w:rsid w:val="0023215B"/>
    <w:rsid w:val="00235F6C"/>
    <w:rsid w:val="00242B5E"/>
    <w:rsid w:val="002462ED"/>
    <w:rsid w:val="00251D87"/>
    <w:rsid w:val="00261734"/>
    <w:rsid w:val="002737EB"/>
    <w:rsid w:val="00274C3C"/>
    <w:rsid w:val="002A7C36"/>
    <w:rsid w:val="002C3252"/>
    <w:rsid w:val="002C629E"/>
    <w:rsid w:val="002C757F"/>
    <w:rsid w:val="002D0250"/>
    <w:rsid w:val="002D2085"/>
    <w:rsid w:val="002D3D4D"/>
    <w:rsid w:val="002F04C9"/>
    <w:rsid w:val="002F3ACB"/>
    <w:rsid w:val="002F6B74"/>
    <w:rsid w:val="00327A86"/>
    <w:rsid w:val="00334E68"/>
    <w:rsid w:val="00336370"/>
    <w:rsid w:val="00347DCC"/>
    <w:rsid w:val="0035333B"/>
    <w:rsid w:val="00355E6E"/>
    <w:rsid w:val="003612B0"/>
    <w:rsid w:val="0036214F"/>
    <w:rsid w:val="00373F73"/>
    <w:rsid w:val="003871FD"/>
    <w:rsid w:val="00397198"/>
    <w:rsid w:val="003A08FC"/>
    <w:rsid w:val="003A585B"/>
    <w:rsid w:val="003A7479"/>
    <w:rsid w:val="003A7646"/>
    <w:rsid w:val="003B0AC3"/>
    <w:rsid w:val="003C6597"/>
    <w:rsid w:val="003D2581"/>
    <w:rsid w:val="003D320B"/>
    <w:rsid w:val="003D7EE1"/>
    <w:rsid w:val="003E3D76"/>
    <w:rsid w:val="003F4BEF"/>
    <w:rsid w:val="00400E17"/>
    <w:rsid w:val="00404E13"/>
    <w:rsid w:val="00422140"/>
    <w:rsid w:val="00430DBB"/>
    <w:rsid w:val="00430EA5"/>
    <w:rsid w:val="00440F7C"/>
    <w:rsid w:val="004505C2"/>
    <w:rsid w:val="00455EC7"/>
    <w:rsid w:val="00457789"/>
    <w:rsid w:val="0046722D"/>
    <w:rsid w:val="004713C4"/>
    <w:rsid w:val="004714CE"/>
    <w:rsid w:val="004807CF"/>
    <w:rsid w:val="004A3834"/>
    <w:rsid w:val="004B27DB"/>
    <w:rsid w:val="004B5BEC"/>
    <w:rsid w:val="004B6EA4"/>
    <w:rsid w:val="004E0232"/>
    <w:rsid w:val="004E4A3D"/>
    <w:rsid w:val="004E70E3"/>
    <w:rsid w:val="004F12B0"/>
    <w:rsid w:val="00510C43"/>
    <w:rsid w:val="005125E7"/>
    <w:rsid w:val="00516124"/>
    <w:rsid w:val="005363B8"/>
    <w:rsid w:val="005515FC"/>
    <w:rsid w:val="005627AE"/>
    <w:rsid w:val="00565158"/>
    <w:rsid w:val="00581038"/>
    <w:rsid w:val="0059506F"/>
    <w:rsid w:val="005A0FB4"/>
    <w:rsid w:val="005A1600"/>
    <w:rsid w:val="005A2540"/>
    <w:rsid w:val="005A2D28"/>
    <w:rsid w:val="005B60DD"/>
    <w:rsid w:val="005C0667"/>
    <w:rsid w:val="005C2347"/>
    <w:rsid w:val="005C4D09"/>
    <w:rsid w:val="005E467D"/>
    <w:rsid w:val="005E67FC"/>
    <w:rsid w:val="00600369"/>
    <w:rsid w:val="0061331C"/>
    <w:rsid w:val="006333C5"/>
    <w:rsid w:val="0066086B"/>
    <w:rsid w:val="006626F4"/>
    <w:rsid w:val="00672942"/>
    <w:rsid w:val="006734E5"/>
    <w:rsid w:val="00685EBB"/>
    <w:rsid w:val="006A615B"/>
    <w:rsid w:val="006B6A3B"/>
    <w:rsid w:val="006B7EDE"/>
    <w:rsid w:val="006C7F3A"/>
    <w:rsid w:val="006D5776"/>
    <w:rsid w:val="006E0424"/>
    <w:rsid w:val="006F5A85"/>
    <w:rsid w:val="00702C9C"/>
    <w:rsid w:val="0070487E"/>
    <w:rsid w:val="00707DC5"/>
    <w:rsid w:val="00715518"/>
    <w:rsid w:val="00720561"/>
    <w:rsid w:val="007231E9"/>
    <w:rsid w:val="00752E97"/>
    <w:rsid w:val="0076080F"/>
    <w:rsid w:val="00767F32"/>
    <w:rsid w:val="007729A0"/>
    <w:rsid w:val="00780593"/>
    <w:rsid w:val="00793DDF"/>
    <w:rsid w:val="00795A4E"/>
    <w:rsid w:val="007A213E"/>
    <w:rsid w:val="007A5614"/>
    <w:rsid w:val="007B3AA3"/>
    <w:rsid w:val="007C425E"/>
    <w:rsid w:val="007D0EA0"/>
    <w:rsid w:val="007D3A4A"/>
    <w:rsid w:val="007D47E9"/>
    <w:rsid w:val="007E111C"/>
    <w:rsid w:val="007E419C"/>
    <w:rsid w:val="007F14D6"/>
    <w:rsid w:val="007F51E9"/>
    <w:rsid w:val="00810B39"/>
    <w:rsid w:val="0081165D"/>
    <w:rsid w:val="00820C04"/>
    <w:rsid w:val="008227D3"/>
    <w:rsid w:val="00824B70"/>
    <w:rsid w:val="00827532"/>
    <w:rsid w:val="00832E10"/>
    <w:rsid w:val="00833D04"/>
    <w:rsid w:val="00855389"/>
    <w:rsid w:val="008705C2"/>
    <w:rsid w:val="00881519"/>
    <w:rsid w:val="00883339"/>
    <w:rsid w:val="008875A7"/>
    <w:rsid w:val="00895F43"/>
    <w:rsid w:val="00897534"/>
    <w:rsid w:val="008B197A"/>
    <w:rsid w:val="008B5F6E"/>
    <w:rsid w:val="008F3533"/>
    <w:rsid w:val="00907AAC"/>
    <w:rsid w:val="00907CB1"/>
    <w:rsid w:val="009107FC"/>
    <w:rsid w:val="0091746E"/>
    <w:rsid w:val="00923DBD"/>
    <w:rsid w:val="00924673"/>
    <w:rsid w:val="00930959"/>
    <w:rsid w:val="00930D71"/>
    <w:rsid w:val="00931793"/>
    <w:rsid w:val="0093688A"/>
    <w:rsid w:val="009410EB"/>
    <w:rsid w:val="00941CC7"/>
    <w:rsid w:val="009432E3"/>
    <w:rsid w:val="009553FB"/>
    <w:rsid w:val="009575CD"/>
    <w:rsid w:val="00957D8D"/>
    <w:rsid w:val="00961C0D"/>
    <w:rsid w:val="00980BEB"/>
    <w:rsid w:val="00982540"/>
    <w:rsid w:val="00986960"/>
    <w:rsid w:val="00991F01"/>
    <w:rsid w:val="00996002"/>
    <w:rsid w:val="009A06CD"/>
    <w:rsid w:val="009B5638"/>
    <w:rsid w:val="009C5297"/>
    <w:rsid w:val="009C71E2"/>
    <w:rsid w:val="009D030D"/>
    <w:rsid w:val="009D39E8"/>
    <w:rsid w:val="009F4CBE"/>
    <w:rsid w:val="00A011D8"/>
    <w:rsid w:val="00A01C14"/>
    <w:rsid w:val="00A236E5"/>
    <w:rsid w:val="00A321B6"/>
    <w:rsid w:val="00A40243"/>
    <w:rsid w:val="00A44B72"/>
    <w:rsid w:val="00A53F60"/>
    <w:rsid w:val="00A602B0"/>
    <w:rsid w:val="00A645DE"/>
    <w:rsid w:val="00A66ADA"/>
    <w:rsid w:val="00A8037F"/>
    <w:rsid w:val="00A84036"/>
    <w:rsid w:val="00A9283C"/>
    <w:rsid w:val="00A96FAA"/>
    <w:rsid w:val="00A97951"/>
    <w:rsid w:val="00AA1ACA"/>
    <w:rsid w:val="00AA584C"/>
    <w:rsid w:val="00AB1757"/>
    <w:rsid w:val="00AB4A2E"/>
    <w:rsid w:val="00AC05E3"/>
    <w:rsid w:val="00AC37BA"/>
    <w:rsid w:val="00AC5CD9"/>
    <w:rsid w:val="00AD04B4"/>
    <w:rsid w:val="00AD526B"/>
    <w:rsid w:val="00AF1ACF"/>
    <w:rsid w:val="00AF1D38"/>
    <w:rsid w:val="00AF532F"/>
    <w:rsid w:val="00B04F3D"/>
    <w:rsid w:val="00B05A5B"/>
    <w:rsid w:val="00B13F5A"/>
    <w:rsid w:val="00B21789"/>
    <w:rsid w:val="00B2283E"/>
    <w:rsid w:val="00B34A8F"/>
    <w:rsid w:val="00B37CA8"/>
    <w:rsid w:val="00B41CB2"/>
    <w:rsid w:val="00B61DEA"/>
    <w:rsid w:val="00B63A00"/>
    <w:rsid w:val="00B66110"/>
    <w:rsid w:val="00B738D9"/>
    <w:rsid w:val="00B97C62"/>
    <w:rsid w:val="00BA5E42"/>
    <w:rsid w:val="00BB207A"/>
    <w:rsid w:val="00BC7178"/>
    <w:rsid w:val="00BD1386"/>
    <w:rsid w:val="00BD4886"/>
    <w:rsid w:val="00BF0545"/>
    <w:rsid w:val="00BF2D71"/>
    <w:rsid w:val="00BF3A34"/>
    <w:rsid w:val="00C04583"/>
    <w:rsid w:val="00C11D2F"/>
    <w:rsid w:val="00C161AF"/>
    <w:rsid w:val="00C353A2"/>
    <w:rsid w:val="00C42CFF"/>
    <w:rsid w:val="00C528F9"/>
    <w:rsid w:val="00C52D1F"/>
    <w:rsid w:val="00C54306"/>
    <w:rsid w:val="00C628AC"/>
    <w:rsid w:val="00C62BA4"/>
    <w:rsid w:val="00C63026"/>
    <w:rsid w:val="00C63C64"/>
    <w:rsid w:val="00C7343E"/>
    <w:rsid w:val="00C85314"/>
    <w:rsid w:val="00C87BCB"/>
    <w:rsid w:val="00C92880"/>
    <w:rsid w:val="00CB3781"/>
    <w:rsid w:val="00CC0AB8"/>
    <w:rsid w:val="00CE3A36"/>
    <w:rsid w:val="00CE7330"/>
    <w:rsid w:val="00CF4DB7"/>
    <w:rsid w:val="00D01F20"/>
    <w:rsid w:val="00D03E57"/>
    <w:rsid w:val="00D17BC6"/>
    <w:rsid w:val="00D21279"/>
    <w:rsid w:val="00D2326C"/>
    <w:rsid w:val="00D249A6"/>
    <w:rsid w:val="00D336E9"/>
    <w:rsid w:val="00D36A06"/>
    <w:rsid w:val="00D37ECC"/>
    <w:rsid w:val="00D5398A"/>
    <w:rsid w:val="00D6516B"/>
    <w:rsid w:val="00D656DA"/>
    <w:rsid w:val="00D74D9D"/>
    <w:rsid w:val="00D7570C"/>
    <w:rsid w:val="00D80516"/>
    <w:rsid w:val="00D81EB0"/>
    <w:rsid w:val="00D945C5"/>
    <w:rsid w:val="00DA1240"/>
    <w:rsid w:val="00DA742E"/>
    <w:rsid w:val="00DC0BE5"/>
    <w:rsid w:val="00DC384A"/>
    <w:rsid w:val="00DE2B2B"/>
    <w:rsid w:val="00DF73C3"/>
    <w:rsid w:val="00E04ADC"/>
    <w:rsid w:val="00E16B0C"/>
    <w:rsid w:val="00E24478"/>
    <w:rsid w:val="00E24B4E"/>
    <w:rsid w:val="00E3432D"/>
    <w:rsid w:val="00E355D4"/>
    <w:rsid w:val="00E35FAA"/>
    <w:rsid w:val="00E42C77"/>
    <w:rsid w:val="00E44A67"/>
    <w:rsid w:val="00E4797B"/>
    <w:rsid w:val="00E626D4"/>
    <w:rsid w:val="00E64AEA"/>
    <w:rsid w:val="00E85248"/>
    <w:rsid w:val="00E85A3B"/>
    <w:rsid w:val="00E8727E"/>
    <w:rsid w:val="00E93653"/>
    <w:rsid w:val="00EA04E0"/>
    <w:rsid w:val="00EA15B4"/>
    <w:rsid w:val="00EA3DEF"/>
    <w:rsid w:val="00EA4BE4"/>
    <w:rsid w:val="00EA5E8A"/>
    <w:rsid w:val="00EB0C38"/>
    <w:rsid w:val="00EB4D2A"/>
    <w:rsid w:val="00EB7AB1"/>
    <w:rsid w:val="00EC08E5"/>
    <w:rsid w:val="00EC1A25"/>
    <w:rsid w:val="00EE7B43"/>
    <w:rsid w:val="00EF067E"/>
    <w:rsid w:val="00EF37B1"/>
    <w:rsid w:val="00F01D36"/>
    <w:rsid w:val="00F26919"/>
    <w:rsid w:val="00F27EAB"/>
    <w:rsid w:val="00F30265"/>
    <w:rsid w:val="00F5006A"/>
    <w:rsid w:val="00F5042D"/>
    <w:rsid w:val="00F54099"/>
    <w:rsid w:val="00F56187"/>
    <w:rsid w:val="00F94AF6"/>
    <w:rsid w:val="00FA33D9"/>
    <w:rsid w:val="00FA632F"/>
    <w:rsid w:val="00FB0743"/>
    <w:rsid w:val="00FB157E"/>
    <w:rsid w:val="00FB5AE0"/>
    <w:rsid w:val="00FC6590"/>
    <w:rsid w:val="00FD14D3"/>
    <w:rsid w:val="00FD6A24"/>
    <w:rsid w:val="00FE4B8C"/>
    <w:rsid w:val="00FF3DE1"/>
    <w:rsid w:val="020BD539"/>
    <w:rsid w:val="03051F23"/>
    <w:rsid w:val="7D08441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D03099"/>
  <w15:docId w15:val="{0528CFE0-D4B4-4234-B5D0-2CEAB977B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A3DE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A3DE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A3DE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9283C"/>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A928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9283C"/>
    <w:rPr>
      <w:color w:val="0000FF" w:themeColor="hyperlink"/>
      <w:u w:val="single"/>
    </w:rPr>
  </w:style>
  <w:style w:type="paragraph" w:styleId="Header">
    <w:name w:val="header"/>
    <w:basedOn w:val="Normal"/>
    <w:link w:val="HeaderChar"/>
    <w:uiPriority w:val="99"/>
    <w:unhideWhenUsed/>
    <w:rsid w:val="00D249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49A6"/>
  </w:style>
  <w:style w:type="paragraph" w:styleId="Footer">
    <w:name w:val="footer"/>
    <w:basedOn w:val="Normal"/>
    <w:link w:val="FooterChar"/>
    <w:uiPriority w:val="99"/>
    <w:unhideWhenUsed/>
    <w:rsid w:val="00D249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49A6"/>
  </w:style>
  <w:style w:type="character" w:styleId="FollowedHyperlink">
    <w:name w:val="FollowedHyperlink"/>
    <w:basedOn w:val="DefaultParagraphFont"/>
    <w:uiPriority w:val="99"/>
    <w:semiHidden/>
    <w:unhideWhenUsed/>
    <w:rsid w:val="00334E68"/>
    <w:rPr>
      <w:color w:val="800080" w:themeColor="followedHyperlink"/>
      <w:u w:val="single"/>
    </w:rPr>
  </w:style>
  <w:style w:type="character" w:customStyle="1" w:styleId="Heading1Char">
    <w:name w:val="Heading 1 Char"/>
    <w:basedOn w:val="DefaultParagraphFont"/>
    <w:link w:val="Heading1"/>
    <w:uiPriority w:val="9"/>
    <w:rsid w:val="00EA3DE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EA3DE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EA3DEF"/>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EA3DEF"/>
    <w:pPr>
      <w:ind w:left="720"/>
      <w:contextualSpacing/>
    </w:pPr>
  </w:style>
  <w:style w:type="paragraph" w:styleId="FootnoteText">
    <w:name w:val="footnote text"/>
    <w:basedOn w:val="Normal"/>
    <w:link w:val="FootnoteTextChar"/>
    <w:uiPriority w:val="99"/>
    <w:semiHidden/>
    <w:unhideWhenUsed/>
    <w:rsid w:val="00EA3DE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A3DEF"/>
    <w:rPr>
      <w:sz w:val="20"/>
      <w:szCs w:val="20"/>
    </w:rPr>
  </w:style>
  <w:style w:type="character" w:styleId="FootnoteReference">
    <w:name w:val="footnote reference"/>
    <w:semiHidden/>
    <w:rsid w:val="00EA3DEF"/>
    <w:rPr>
      <w:vertAlign w:val="superscript"/>
    </w:rPr>
  </w:style>
  <w:style w:type="paragraph" w:customStyle="1" w:styleId="ColorfulList-Accent11">
    <w:name w:val="Colorful List - Accent 11"/>
    <w:rsid w:val="00145C42"/>
    <w:pPr>
      <w:pBdr>
        <w:top w:val="nil"/>
        <w:left w:val="nil"/>
        <w:bottom w:val="nil"/>
        <w:right w:val="nil"/>
        <w:between w:val="nil"/>
        <w:bar w:val="nil"/>
      </w:pBdr>
      <w:spacing w:after="0" w:line="240" w:lineRule="auto"/>
      <w:ind w:left="720"/>
    </w:pPr>
    <w:rPr>
      <w:rFonts w:ascii="Arial" w:eastAsia="Arial Unicode MS" w:hAnsi="Arial Unicode MS" w:cs="Arial Unicode MS"/>
      <w:color w:val="000000"/>
      <w:sz w:val="24"/>
      <w:szCs w:val="24"/>
      <w:u w:color="000000"/>
      <w:bdr w:val="nil"/>
      <w:lang w:val="en-US" w:eastAsia="en-US"/>
    </w:rPr>
  </w:style>
  <w:style w:type="numbering" w:customStyle="1" w:styleId="ImportedStyle1">
    <w:name w:val="Imported Style 1"/>
    <w:rsid w:val="00145C42"/>
    <w:pPr>
      <w:numPr>
        <w:numId w:val="2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1219137">
      <w:bodyDiv w:val="1"/>
      <w:marLeft w:val="0"/>
      <w:marRight w:val="0"/>
      <w:marTop w:val="0"/>
      <w:marBottom w:val="0"/>
      <w:divBdr>
        <w:top w:val="none" w:sz="0" w:space="0" w:color="auto"/>
        <w:left w:val="none" w:sz="0" w:space="0" w:color="auto"/>
        <w:bottom w:val="none" w:sz="0" w:space="0" w:color="auto"/>
        <w:right w:val="none" w:sz="0" w:space="0" w:color="auto"/>
      </w:divBdr>
    </w:div>
    <w:div w:id="2063551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alma.rahat@plymouth.ac.u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mpmath@plymouth.ac.uk"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_x0020_Type xmlns="7c062423-5bc9-4338-ac9a-99eb2a49d996">Other</Document_x0020_Type>
    <Subject_x0020_Group xmlns="7c062423-5bc9-4338-ac9a-99eb2a49d996">Other</Subject_x0020_Group>
    <Document_x0020_Type0 xmlns="7c062423-5bc9-4338-ac9a-99eb2a49d996">Assessment</Document_x0020_Type0>
    <Main_x002f_Refer xmlns="7c062423-5bc9-4338-ac9a-99eb2a49d996">Main</Main_x002f_Refer>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33ED9E5D5F6414599E563447D30DEF4" ma:contentTypeVersion="9" ma:contentTypeDescription="Create a new document." ma:contentTypeScope="" ma:versionID="b589016185b80e2e239155c10f997c19">
  <xsd:schema xmlns:xsd="http://www.w3.org/2001/XMLSchema" xmlns:xs="http://www.w3.org/2001/XMLSchema" xmlns:p="http://schemas.microsoft.com/office/2006/metadata/properties" xmlns:ns2="7c062423-5bc9-4338-ac9a-99eb2a49d996" xmlns:ns3="81b5fab7-f2ea-4df5-af3c-5615d485726e" targetNamespace="http://schemas.microsoft.com/office/2006/metadata/properties" ma:root="true" ma:fieldsID="b78a3c5e1363463f0ed4fe54dec1b433" ns2:_="" ns3:_="">
    <xsd:import namespace="7c062423-5bc9-4338-ac9a-99eb2a49d996"/>
    <xsd:import namespace="81b5fab7-f2ea-4df5-af3c-5615d485726e"/>
    <xsd:element name="properties">
      <xsd:complexType>
        <xsd:sequence>
          <xsd:element name="documentManagement">
            <xsd:complexType>
              <xsd:all>
                <xsd:element ref="ns2:Document_x0020_Type"/>
                <xsd:element ref="ns2:Document_x0020_Type0"/>
                <xsd:element ref="ns2:Main_x002f_Refer" minOccurs="0"/>
                <xsd:element ref="ns2:Subject_x0020_Group"/>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062423-5bc9-4338-ac9a-99eb2a49d996" elementFormDefault="qualified">
    <xsd:import namespace="http://schemas.microsoft.com/office/2006/documentManagement/types"/>
    <xsd:import namespace="http://schemas.microsoft.com/office/infopath/2007/PartnerControls"/>
    <xsd:element name="Document_x0020_Type" ma:index="1" ma:displayName="Assessment Type" ma:format="Dropdown" ma:internalName="Document_x0020_Type">
      <xsd:simpleType>
        <xsd:restriction base="dms:Choice">
          <xsd:enumeration value="Coursework"/>
          <xsd:enumeration value="Practice"/>
          <xsd:enumeration value="Test"/>
          <xsd:enumeration value="Exam"/>
          <xsd:enumeration value="Pass/Fail"/>
          <xsd:enumeration value="Other"/>
          <xsd:enumeration value="Refer Coursework"/>
          <xsd:enumeration value="Refer Practice"/>
          <xsd:enumeration value="Refer Test"/>
          <xsd:enumeration value="Refer Exam"/>
          <xsd:enumeration value="Refer Pass/Fail"/>
        </xsd:restriction>
      </xsd:simpleType>
    </xsd:element>
    <xsd:element name="Document_x0020_Type0" ma:index="2" ma:displayName="Document Type" ma:default="Assessment" ma:format="Dropdown" ma:internalName="Document_x0020_Type0">
      <xsd:simpleType>
        <xsd:restriction base="dms:Choice">
          <xsd:enumeration value="Assessment"/>
          <xsd:enumeration value="Solutions"/>
          <xsd:enumeration value="IM Report"/>
          <xsd:enumeration value="EE Comments"/>
        </xsd:restriction>
      </xsd:simpleType>
    </xsd:element>
    <xsd:element name="Main_x002f_Refer" ma:index="3" nillable="true" ma:displayName="Main/Refer" ma:default="Main" ma:format="Dropdown" ma:internalName="Main_x002f_Refer">
      <xsd:simpleType>
        <xsd:restriction base="dms:Choice">
          <xsd:enumeration value="Main"/>
          <xsd:enumeration value="Refer"/>
        </xsd:restriction>
      </xsd:simpleType>
    </xsd:element>
    <xsd:element name="Subject_x0020_Group" ma:index="4" ma:displayName="Subject Group" ma:description="A" ma:format="Dropdown" ma:internalName="Subject_x0020_Group">
      <xsd:simpleType>
        <xsd:restriction base="dms:Choice">
          <xsd:enumeration value="AINT"/>
          <xsd:enumeration value="ELEC"/>
          <xsd:enumeration value="ELEC Lev 1"/>
          <xsd:enumeration value="FPT"/>
          <xsd:enumeration value="ISAD"/>
          <xsd:enumeration value="MATH"/>
          <xsd:enumeration value="NET"/>
          <xsd:enumeration value="ROCO"/>
          <xsd:enumeration value="SEC"/>
          <xsd:enumeration value="SOFT"/>
          <xsd:enumeration value="STAT"/>
          <xsd:enumeration value="Other"/>
        </xsd:restriction>
      </xsd:simple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1b5fab7-f2ea-4df5-af3c-5615d485726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Content Type"/>
        <xsd:element ref="dc:title" minOccurs="0" maxOccurs="1" ma:index="5"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F018ED-BCA5-4922-AFE2-08618A8B452D}">
  <ds:schemaRefs>
    <ds:schemaRef ds:uri="http://schemas.microsoft.com/office/2006/metadata/properties"/>
    <ds:schemaRef ds:uri="http://schemas.microsoft.com/office/infopath/2007/PartnerControls"/>
    <ds:schemaRef ds:uri="7c062423-5bc9-4338-ac9a-99eb2a49d996"/>
  </ds:schemaRefs>
</ds:datastoreItem>
</file>

<file path=customXml/itemProps2.xml><?xml version="1.0" encoding="utf-8"?>
<ds:datastoreItem xmlns:ds="http://schemas.openxmlformats.org/officeDocument/2006/customXml" ds:itemID="{1773D1A2-ED86-4D6E-8879-205187FD36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062423-5bc9-4338-ac9a-99eb2a49d996"/>
    <ds:schemaRef ds:uri="81b5fab7-f2ea-4df5-af3c-5615d48572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16E56C-1986-4582-8056-DCE501A04F04}">
  <ds:schemaRefs>
    <ds:schemaRef ds:uri="http://schemas.microsoft.com/sharepoint/v3/contenttype/forms"/>
  </ds:schemaRefs>
</ds:datastoreItem>
</file>

<file path=customXml/itemProps4.xml><?xml version="1.0" encoding="utf-8"?>
<ds:datastoreItem xmlns:ds="http://schemas.openxmlformats.org/officeDocument/2006/customXml" ds:itemID="{26C0C22F-B473-49D1-8BBE-E1B46BC7A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3</TotalTime>
  <Pages>8</Pages>
  <Words>2037</Words>
  <Characters>1161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University of Plymouth</Company>
  <LinksUpToDate>false</LinksUpToDate>
  <CharactersWithSpaces>13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e Rushton</dc:creator>
  <cp:lastModifiedBy>Luke Jansen</cp:lastModifiedBy>
  <cp:revision>303</cp:revision>
  <cp:lastPrinted>2014-11-12T16:01:00Z</cp:lastPrinted>
  <dcterms:created xsi:type="dcterms:W3CDTF">2016-09-13T10:01:00Z</dcterms:created>
  <dcterms:modified xsi:type="dcterms:W3CDTF">2019-08-16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3ED9E5D5F6414599E563447D30DEF4</vt:lpwstr>
  </property>
</Properties>
</file>